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5590B0C6" w:rsidR="00607249" w:rsidRDefault="00A2571E" w:rsidP="001828B6">
      <w:pPr>
        <w:pStyle w:val="Title"/>
        <w:spacing w:line="240" w:lineRule="auto"/>
        <w:jc w:val="center"/>
      </w:pPr>
      <w:r>
        <w:t>Požiadavky na semestrálnu prácu</w:t>
      </w:r>
      <w:r w:rsidR="001828B6">
        <w:t xml:space="preserve"> </w:t>
      </w:r>
    </w:p>
    <w:p w14:paraId="00000004" w14:textId="217A76EF" w:rsidR="00607249" w:rsidRDefault="00F32D3A" w:rsidP="00F32D3A">
      <w:pPr>
        <w:pStyle w:val="Heading1"/>
      </w:pPr>
      <w:bookmarkStart w:id="0" w:name="_65hjsoyqybz1" w:colFirst="0" w:colLast="0"/>
      <w:bookmarkEnd w:id="0"/>
      <w:r>
        <w:t>Všeobecné</w:t>
      </w:r>
      <w:r w:rsidR="00A2571E">
        <w:t xml:space="preserve"> </w:t>
      </w:r>
      <w:r>
        <w:t>informácie</w:t>
      </w:r>
    </w:p>
    <w:p w14:paraId="6B635D9D" w14:textId="6F986F15" w:rsidR="00A2571E" w:rsidRPr="00A2571E" w:rsidRDefault="00A2571E" w:rsidP="00A2571E">
      <w:pPr>
        <w:pStyle w:val="Heading2"/>
      </w:pPr>
      <w:r>
        <w:t>Základné požiadavky na semestrálnu prácu</w:t>
      </w:r>
    </w:p>
    <w:p w14:paraId="0275860D" w14:textId="44F65081" w:rsidR="008C30C3" w:rsidRDefault="00A2571E" w:rsidP="00BC6AC7">
      <w:pPr>
        <w:numPr>
          <w:ilvl w:val="0"/>
          <w:numId w:val="10"/>
        </w:numPr>
        <w:jc w:val="both"/>
      </w:pPr>
      <w:r>
        <w:t xml:space="preserve">Práca musí byť </w:t>
      </w:r>
      <w:r w:rsidR="00827A5D">
        <w:t>vytvorená</w:t>
      </w:r>
      <w:r>
        <w:t xml:space="preserve"> </w:t>
      </w:r>
      <w:r w:rsidR="00A5427C">
        <w:t xml:space="preserve">ako aplikácia </w:t>
      </w:r>
      <w:r w:rsidR="00E54F26">
        <w:t xml:space="preserve">v technológii Java alebo </w:t>
      </w:r>
      <w:proofErr w:type="spellStart"/>
      <w:r w:rsidR="00E54F26">
        <w:t>Kotlin</w:t>
      </w:r>
      <w:proofErr w:type="spellEnd"/>
      <w:r w:rsidR="00E54F26">
        <w:t xml:space="preserve"> </w:t>
      </w:r>
      <w:r w:rsidR="00A5427C">
        <w:t>(nie webová aplikácia</w:t>
      </w:r>
      <w:r w:rsidR="00A5427C" w:rsidRPr="00743FC7">
        <w:t>)</w:t>
      </w:r>
      <w:r w:rsidR="00A5427C">
        <w:t xml:space="preserve">. </w:t>
      </w:r>
      <w:r w:rsidR="00BC6AC7">
        <w:t xml:space="preserve">Prijateľná je aj aplikácia pre </w:t>
      </w:r>
      <w:proofErr w:type="spellStart"/>
      <w:r w:rsidR="00BC6AC7">
        <w:t>iOS</w:t>
      </w:r>
      <w:proofErr w:type="spellEnd"/>
      <w:r w:rsidR="00BC6AC7">
        <w:t xml:space="preserve">. </w:t>
      </w:r>
      <w:r w:rsidR="00981EF4">
        <w:t>V p</w:t>
      </w:r>
      <w:r w:rsidR="00A5427C">
        <w:t>rípade, že aplikáciu nie je možné skomp</w:t>
      </w:r>
      <w:r w:rsidR="003D13F5">
        <w:t>ilovať v</w:t>
      </w:r>
      <w:r w:rsidR="00AE3E86">
        <w:t xml:space="preserve"> nástroji </w:t>
      </w:r>
      <w:r w:rsidR="00AE3E86" w:rsidRPr="00BC6AC7">
        <w:rPr>
          <w:b/>
          <w:bCs/>
        </w:rPr>
        <w:t xml:space="preserve">Android </w:t>
      </w:r>
      <w:proofErr w:type="spellStart"/>
      <w:r w:rsidR="00AE3E86" w:rsidRPr="00BC6AC7">
        <w:rPr>
          <w:b/>
          <w:bCs/>
        </w:rPr>
        <w:t>Studio</w:t>
      </w:r>
      <w:proofErr w:type="spellEnd"/>
      <w:r w:rsidR="00AE3E86">
        <w:t>, študent pri obhajobe musí predviesť komp</w:t>
      </w:r>
      <w:r w:rsidR="00981EF4">
        <w:t>i</w:t>
      </w:r>
      <w:r w:rsidR="00AE3E86">
        <w:t>láciu na svojom počítači.</w:t>
      </w:r>
      <w:r w:rsidR="00CC38B9">
        <w:t xml:space="preserve"> </w:t>
      </w:r>
    </w:p>
    <w:p w14:paraId="00000008" w14:textId="6C324B35" w:rsidR="00607249" w:rsidRPr="00443DF4" w:rsidRDefault="00A2571E" w:rsidP="005236A2">
      <w:pPr>
        <w:numPr>
          <w:ilvl w:val="0"/>
          <w:numId w:val="10"/>
        </w:numPr>
        <w:jc w:val="both"/>
      </w:pPr>
      <w:r>
        <w:t>Zdrojové kódy a dokumentácia sa odovzdáva</w:t>
      </w:r>
      <w:r w:rsidR="009946E4">
        <w:t>jú</w:t>
      </w:r>
      <w:r>
        <w:t xml:space="preserve"> cez </w:t>
      </w:r>
      <w:proofErr w:type="spellStart"/>
      <w:r>
        <w:rPr>
          <w:b/>
        </w:rPr>
        <w:t>Github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GitLab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BitBucket</w:t>
      </w:r>
      <w:proofErr w:type="spellEnd"/>
      <w:r>
        <w:t xml:space="preserve">, alebo iný </w:t>
      </w:r>
      <w:r w:rsidR="0003688D">
        <w:t>GIT</w:t>
      </w:r>
      <w:r>
        <w:t xml:space="preserve"> systém.</w:t>
      </w:r>
      <w:r w:rsidR="006303DD">
        <w:t xml:space="preserve"> Vyučujúci </w:t>
      </w:r>
      <w:r w:rsidR="006303DD" w:rsidRPr="00536E0B">
        <w:rPr>
          <w:b/>
          <w:bCs/>
        </w:rPr>
        <w:t xml:space="preserve">musí </w:t>
      </w:r>
      <w:r w:rsidR="00536E0B" w:rsidRPr="00536E0B">
        <w:rPr>
          <w:b/>
          <w:bCs/>
        </w:rPr>
        <w:t>mať</w:t>
      </w:r>
      <w:r w:rsidR="006303DD">
        <w:t xml:space="preserve"> prístup k zdrojovým kódom aplikácie. </w:t>
      </w:r>
      <w:r w:rsidR="007E278A">
        <w:t xml:space="preserve">Android </w:t>
      </w:r>
      <w:r w:rsidR="007E278A" w:rsidRPr="00406F6D">
        <w:t>a</w:t>
      </w:r>
      <w:r w:rsidRPr="00406F6D">
        <w:t xml:space="preserve">plikácia </w:t>
      </w:r>
      <w:r w:rsidR="00E23271" w:rsidRPr="00406F6D">
        <w:t>musí byť</w:t>
      </w:r>
      <w:r w:rsidRPr="00406F6D">
        <w:t xml:space="preserve"> spustiteľná</w:t>
      </w:r>
      <w:r>
        <w:t xml:space="preserve"> na </w:t>
      </w:r>
      <w:r w:rsidRPr="00056BD7">
        <w:rPr>
          <w:b/>
        </w:rPr>
        <w:t>emulátore</w:t>
      </w:r>
      <w:r w:rsidR="001C1E55" w:rsidRPr="001C1E55">
        <w:rPr>
          <w:bCs/>
        </w:rPr>
        <w:t xml:space="preserve">, ako </w:t>
      </w:r>
      <w:r w:rsidR="00056BD7">
        <w:rPr>
          <w:bCs/>
        </w:rPr>
        <w:t xml:space="preserve">aj na </w:t>
      </w:r>
      <w:r w:rsidR="00056BD7" w:rsidRPr="00056BD7">
        <w:rPr>
          <w:b/>
        </w:rPr>
        <w:t>fyzickom zariadení</w:t>
      </w:r>
      <w:r w:rsidR="001C1E55">
        <w:t xml:space="preserve">. </w:t>
      </w:r>
      <w:r w:rsidRPr="00406F6D">
        <w:rPr>
          <w:bCs/>
        </w:rPr>
        <w:t>A</w:t>
      </w:r>
      <w:r w:rsidR="00005FA8">
        <w:rPr>
          <w:bCs/>
        </w:rPr>
        <w:t>ndroid a</w:t>
      </w:r>
      <w:r w:rsidRPr="00406F6D">
        <w:rPr>
          <w:bCs/>
        </w:rPr>
        <w:t>plikácia, ktorá nespĺňa tieto podmienky</w:t>
      </w:r>
      <w:r w:rsidR="00005FA8">
        <w:rPr>
          <w:bCs/>
        </w:rPr>
        <w:t>,</w:t>
      </w:r>
      <w:r w:rsidRPr="00406F6D">
        <w:rPr>
          <w:bCs/>
        </w:rPr>
        <w:t xml:space="preserve"> nebude hodnotená.</w:t>
      </w:r>
    </w:p>
    <w:p w14:paraId="1878D648" w14:textId="0081E6E2" w:rsidR="005D1ABC" w:rsidRDefault="005D1ABC" w:rsidP="009B509D">
      <w:pPr>
        <w:pStyle w:val="Heading2"/>
      </w:pPr>
      <w:bookmarkStart w:id="1" w:name="_wzceujb01b9p" w:colFirst="0" w:colLast="0"/>
      <w:bookmarkEnd w:id="1"/>
      <w:r>
        <w:t>Hodn</w:t>
      </w:r>
      <w:r w:rsidR="00C059CE">
        <w:t xml:space="preserve">otenie </w:t>
      </w:r>
      <w:r w:rsidR="006365C6">
        <w:t xml:space="preserve">priebežného stavu </w:t>
      </w:r>
      <w:r w:rsidR="00172AE1">
        <w:t xml:space="preserve">sem. </w:t>
      </w:r>
      <w:r w:rsidR="003C1110">
        <w:t>p</w:t>
      </w:r>
      <w:r w:rsidR="00172AE1">
        <w:t>ráce</w:t>
      </w:r>
    </w:p>
    <w:p w14:paraId="48573885" w14:textId="248FAFFB" w:rsidR="00DC3D6B" w:rsidRDefault="00DC3D6B" w:rsidP="00DC3D6B">
      <w:pPr>
        <w:pStyle w:val="ListParagraph"/>
        <w:numPr>
          <w:ilvl w:val="0"/>
          <w:numId w:val="17"/>
        </w:numPr>
        <w:jc w:val="both"/>
      </w:pPr>
      <w:r>
        <w:t>V </w:t>
      </w:r>
      <w:r w:rsidR="00E67AD5">
        <w:rPr>
          <w:b/>
          <w:bCs/>
        </w:rPr>
        <w:t>7</w:t>
      </w:r>
      <w:r w:rsidRPr="009754BD">
        <w:rPr>
          <w:b/>
          <w:bCs/>
        </w:rPr>
        <w:t>. týždni</w:t>
      </w:r>
      <w:r>
        <w:t xml:space="preserve"> semestra bude </w:t>
      </w:r>
      <w:r w:rsidRPr="009754BD">
        <w:rPr>
          <w:b/>
          <w:bCs/>
        </w:rPr>
        <w:t>priebežná kontrola</w:t>
      </w:r>
      <w:r>
        <w:t xml:space="preserve"> stavu semestrálnej práce. </w:t>
      </w:r>
    </w:p>
    <w:p w14:paraId="2C2E84E9" w14:textId="67B2776E" w:rsidR="00BF4C6D" w:rsidRDefault="0002238F" w:rsidP="00172AE1">
      <w:pPr>
        <w:pStyle w:val="ListParagraph"/>
        <w:numPr>
          <w:ilvl w:val="0"/>
          <w:numId w:val="17"/>
        </w:numPr>
      </w:pPr>
      <w:r>
        <w:t xml:space="preserve">Študent odovzdá </w:t>
      </w:r>
      <w:r w:rsidR="00DC09D2">
        <w:t xml:space="preserve">vytvorenú prezentáciu </w:t>
      </w:r>
      <w:r w:rsidR="002500ED" w:rsidRPr="00712FAB">
        <w:rPr>
          <w:b/>
          <w:bCs/>
        </w:rPr>
        <w:t xml:space="preserve">výhradne </w:t>
      </w:r>
      <w:r w:rsidR="00D93E19" w:rsidRPr="00712FAB">
        <w:rPr>
          <w:b/>
          <w:bCs/>
        </w:rPr>
        <w:t xml:space="preserve">vo </w:t>
      </w:r>
      <w:r w:rsidR="002500ED" w:rsidRPr="00712FAB">
        <w:rPr>
          <w:b/>
          <w:bCs/>
        </w:rPr>
        <w:t>formáte PDF</w:t>
      </w:r>
      <w:r w:rsidR="001267DE">
        <w:t xml:space="preserve"> </w:t>
      </w:r>
      <w:r w:rsidR="00583850">
        <w:t>v</w:t>
      </w:r>
      <w:r w:rsidR="0022124F">
        <w:t xml:space="preserve"> publikovanom </w:t>
      </w:r>
      <w:r w:rsidR="00583850">
        <w:t xml:space="preserve">zadaní </w:t>
      </w:r>
      <w:r w:rsidR="00580AC2">
        <w:t xml:space="preserve">MS </w:t>
      </w:r>
      <w:proofErr w:type="spellStart"/>
      <w:r w:rsidR="00580AC2">
        <w:t>Teams</w:t>
      </w:r>
      <w:proofErr w:type="spellEnd"/>
      <w:r w:rsidR="001D723D">
        <w:t xml:space="preserve"> (záložka</w:t>
      </w:r>
      <w:r w:rsidR="001D723D" w:rsidRPr="001D723D">
        <w:rPr>
          <w:i/>
          <w:iCs/>
        </w:rPr>
        <w:t xml:space="preserve"> </w:t>
      </w:r>
      <w:proofErr w:type="spellStart"/>
      <w:r w:rsidR="001D723D" w:rsidRPr="001D723D">
        <w:rPr>
          <w:i/>
          <w:iCs/>
        </w:rPr>
        <w:t>Assignments</w:t>
      </w:r>
      <w:proofErr w:type="spellEnd"/>
      <w:r w:rsidR="001D723D">
        <w:t>)</w:t>
      </w:r>
      <w:r w:rsidR="00580AC2">
        <w:t xml:space="preserve">. </w:t>
      </w:r>
      <w:r w:rsidR="00002BB6">
        <w:t>Nie je potrebná osobná obhajoba.</w:t>
      </w:r>
    </w:p>
    <w:p w14:paraId="0B0BE4FD" w14:textId="56B9E802" w:rsidR="006A2D9B" w:rsidRDefault="00F143A6" w:rsidP="00172AE1">
      <w:pPr>
        <w:pStyle w:val="ListParagraph"/>
        <w:numPr>
          <w:ilvl w:val="0"/>
          <w:numId w:val="17"/>
        </w:numPr>
      </w:pPr>
      <w:r>
        <w:t>Hodnot</w:t>
      </w:r>
      <w:r w:rsidR="00985374">
        <w:t>iť sa bude</w:t>
      </w:r>
      <w:r w:rsidR="006C6B48">
        <w:t xml:space="preserve"> (max. </w:t>
      </w:r>
      <w:r w:rsidR="006C6B48" w:rsidRPr="004977E8">
        <w:rPr>
          <w:color w:val="00B050"/>
        </w:rPr>
        <w:t>10 bodov</w:t>
      </w:r>
      <w:r w:rsidR="006C6B48">
        <w:t>)</w:t>
      </w:r>
      <w:r w:rsidR="006A2D9B">
        <w:t>:</w:t>
      </w:r>
    </w:p>
    <w:p w14:paraId="3FF0BC62" w14:textId="3EE44608" w:rsidR="001021B9" w:rsidRDefault="004D6868" w:rsidP="006A2D9B">
      <w:pPr>
        <w:pStyle w:val="ListParagraph"/>
        <w:numPr>
          <w:ilvl w:val="1"/>
          <w:numId w:val="17"/>
        </w:numPr>
      </w:pPr>
      <w:r>
        <w:t>Spracovanie prehľadu</w:t>
      </w:r>
      <w:r w:rsidR="001021B9">
        <w:t xml:space="preserve"> dostupných aplikácií podobného zamerania</w:t>
      </w:r>
      <w:r w:rsidR="00844113">
        <w:t>,</w:t>
      </w:r>
    </w:p>
    <w:p w14:paraId="69D4F1AD" w14:textId="565F6F94" w:rsidR="00172AE1" w:rsidRDefault="00CF5240" w:rsidP="006A2D9B">
      <w:pPr>
        <w:pStyle w:val="ListParagraph"/>
        <w:numPr>
          <w:ilvl w:val="1"/>
          <w:numId w:val="17"/>
        </w:numPr>
      </w:pPr>
      <w:r>
        <w:t xml:space="preserve">Analýza </w:t>
      </w:r>
      <w:r w:rsidR="009D4788">
        <w:t>navrhovanej aplikácie</w:t>
      </w:r>
      <w:r w:rsidR="00172AE1">
        <w:t xml:space="preserve"> </w:t>
      </w:r>
      <w:r w:rsidR="009D4788">
        <w:t xml:space="preserve">(napr. </w:t>
      </w:r>
      <w:r w:rsidR="00427753">
        <w:t>tvorba</w:t>
      </w:r>
      <w:r w:rsidR="009D4788">
        <w:t xml:space="preserve"> prípadov </w:t>
      </w:r>
      <w:r w:rsidR="00427753">
        <w:t>použitia)</w:t>
      </w:r>
      <w:r w:rsidR="00844113">
        <w:t>,</w:t>
      </w:r>
    </w:p>
    <w:p w14:paraId="5C607370" w14:textId="49482E08" w:rsidR="003A197F" w:rsidRDefault="003A197F" w:rsidP="006A2D9B">
      <w:pPr>
        <w:pStyle w:val="ListParagraph"/>
        <w:numPr>
          <w:ilvl w:val="1"/>
          <w:numId w:val="17"/>
        </w:numPr>
      </w:pPr>
      <w:r>
        <w:t xml:space="preserve">Návrh architektúry aplikácia </w:t>
      </w:r>
      <w:r w:rsidR="005B3E84">
        <w:t>(popis</w:t>
      </w:r>
      <w:r w:rsidR="008B4B9C">
        <w:t>,</w:t>
      </w:r>
      <w:r w:rsidR="005B3E84">
        <w:t xml:space="preserve"> návrh procesov</w:t>
      </w:r>
      <w:r w:rsidR="00310508">
        <w:t>, atď.</w:t>
      </w:r>
      <w:r w:rsidR="005B3E84">
        <w:t>)</w:t>
      </w:r>
      <w:r w:rsidR="00844113">
        <w:t>,</w:t>
      </w:r>
    </w:p>
    <w:p w14:paraId="74D30121" w14:textId="3761ED3E" w:rsidR="00FA7CF7" w:rsidRPr="00DC3D6B" w:rsidRDefault="00D55B41" w:rsidP="006A2D9B">
      <w:pPr>
        <w:pStyle w:val="ListParagraph"/>
        <w:numPr>
          <w:ilvl w:val="1"/>
          <w:numId w:val="17"/>
        </w:numPr>
      </w:pPr>
      <w:r>
        <w:t>Ukážka n</w:t>
      </w:r>
      <w:r w:rsidR="003A197F">
        <w:t>ávrh</w:t>
      </w:r>
      <w:r>
        <w:t>u</w:t>
      </w:r>
      <w:r w:rsidR="003A197F">
        <w:t xml:space="preserve"> obrazoviek aplikácie (</w:t>
      </w:r>
      <w:r w:rsidR="00100E40">
        <w:t xml:space="preserve">napr. </w:t>
      </w:r>
      <w:proofErr w:type="spellStart"/>
      <w:r w:rsidR="003A197F" w:rsidRPr="00100E40">
        <w:rPr>
          <w:i/>
          <w:iCs/>
        </w:rPr>
        <w:t>wireframe</w:t>
      </w:r>
      <w:proofErr w:type="spellEnd"/>
      <w:r w:rsidR="003A197F">
        <w:t xml:space="preserve"> modely</w:t>
      </w:r>
      <w:r w:rsidR="003A197F" w:rsidRPr="00743FC7">
        <w:t>)</w:t>
      </w:r>
      <w:r w:rsidR="00844113" w:rsidRPr="00743FC7">
        <w:t>.</w:t>
      </w:r>
      <w:r w:rsidR="002B330B" w:rsidRPr="00743FC7">
        <w:t xml:space="preserve"> </w:t>
      </w:r>
    </w:p>
    <w:p w14:paraId="4D240AF2" w14:textId="4ED23553" w:rsidR="00DC3D6B" w:rsidRPr="009754BD" w:rsidRDefault="00DC3D6B" w:rsidP="00DC3D6B">
      <w:pPr>
        <w:pStyle w:val="Heading2"/>
      </w:pPr>
      <w:r w:rsidRPr="009754BD">
        <w:t>Termín obhajoby</w:t>
      </w:r>
      <w:r>
        <w:t xml:space="preserve"> </w:t>
      </w:r>
      <w:r w:rsidR="00CB494D">
        <w:t>semestrálnej práce</w:t>
      </w:r>
    </w:p>
    <w:p w14:paraId="69F175CA" w14:textId="067E9993" w:rsidR="00DC3D6B" w:rsidRDefault="00DC3D6B" w:rsidP="00DC3D6B">
      <w:pPr>
        <w:pStyle w:val="ListParagraph"/>
        <w:numPr>
          <w:ilvl w:val="0"/>
          <w:numId w:val="24"/>
        </w:numPr>
        <w:jc w:val="both"/>
        <w:rPr>
          <w:bCs/>
        </w:rPr>
      </w:pPr>
      <w:r>
        <w:rPr>
          <w:bCs/>
        </w:rPr>
        <w:t xml:space="preserve">Obhajoba hotovej práce je plánovaná </w:t>
      </w:r>
      <w:r w:rsidR="00BF3DEB">
        <w:rPr>
          <w:bCs/>
        </w:rPr>
        <w:t>na</w:t>
      </w:r>
      <w:r w:rsidR="006B1716">
        <w:rPr>
          <w:bCs/>
        </w:rPr>
        <w:t xml:space="preserve"> </w:t>
      </w:r>
      <w:r w:rsidRPr="00C1667D">
        <w:rPr>
          <w:b/>
        </w:rPr>
        <w:t>13. týžd</w:t>
      </w:r>
      <w:r w:rsidR="00BF3DEB" w:rsidRPr="00C1667D">
        <w:rPr>
          <w:b/>
        </w:rPr>
        <w:t>eň</w:t>
      </w:r>
      <w:r>
        <w:rPr>
          <w:bCs/>
        </w:rPr>
        <w:t xml:space="preserve"> semestra.</w:t>
      </w:r>
    </w:p>
    <w:p w14:paraId="58799B39" w14:textId="77777777" w:rsidR="00FB4F97" w:rsidRDefault="00017B65" w:rsidP="00FB4F97">
      <w:pPr>
        <w:pStyle w:val="ListParagraph"/>
        <w:numPr>
          <w:ilvl w:val="0"/>
          <w:numId w:val="24"/>
        </w:numPr>
        <w:jc w:val="both"/>
        <w:rPr>
          <w:bCs/>
        </w:rPr>
      </w:pPr>
      <w:r>
        <w:rPr>
          <w:bCs/>
        </w:rPr>
        <w:t xml:space="preserve">Študent do zadania </w:t>
      </w:r>
      <w:r w:rsidR="00AC7F40">
        <w:rPr>
          <w:bCs/>
        </w:rPr>
        <w:t xml:space="preserve">v </w:t>
      </w:r>
      <w:r w:rsidR="00AC7F40" w:rsidRPr="0094199A">
        <w:rPr>
          <w:bCs/>
          <w:i/>
          <w:iCs/>
        </w:rPr>
        <w:t xml:space="preserve">MS </w:t>
      </w:r>
      <w:proofErr w:type="spellStart"/>
      <w:r w:rsidR="00AC7F40" w:rsidRPr="0094199A">
        <w:rPr>
          <w:bCs/>
          <w:i/>
          <w:iCs/>
        </w:rPr>
        <w:t>Teams</w:t>
      </w:r>
      <w:proofErr w:type="spellEnd"/>
      <w:r w:rsidR="00AC7F40">
        <w:rPr>
          <w:bCs/>
        </w:rPr>
        <w:t xml:space="preserve"> </w:t>
      </w:r>
      <w:r w:rsidR="00F421FF" w:rsidRPr="00C1667D">
        <w:rPr>
          <w:b/>
        </w:rPr>
        <w:t>v</w:t>
      </w:r>
      <w:r w:rsidR="00AC7F40" w:rsidRPr="00C1667D">
        <w:rPr>
          <w:b/>
        </w:rPr>
        <w:t>loží odkaz</w:t>
      </w:r>
      <w:r w:rsidR="00AC7F40">
        <w:rPr>
          <w:bCs/>
        </w:rPr>
        <w:t xml:space="preserve"> na </w:t>
      </w:r>
      <w:r w:rsidR="000243B4">
        <w:rPr>
          <w:bCs/>
        </w:rPr>
        <w:t xml:space="preserve">prácu </w:t>
      </w:r>
      <w:r w:rsidR="005D7913">
        <w:rPr>
          <w:bCs/>
        </w:rPr>
        <w:t>u</w:t>
      </w:r>
      <w:r w:rsidR="002A2074">
        <w:rPr>
          <w:bCs/>
        </w:rPr>
        <w:t>miestnenú</w:t>
      </w:r>
      <w:r w:rsidR="005D7913">
        <w:rPr>
          <w:bCs/>
        </w:rPr>
        <w:t xml:space="preserve"> na niektorom z GIT sy</w:t>
      </w:r>
      <w:r w:rsidR="002A2074">
        <w:rPr>
          <w:bCs/>
        </w:rPr>
        <w:t>s</w:t>
      </w:r>
      <w:r w:rsidR="005D7913">
        <w:rPr>
          <w:bCs/>
        </w:rPr>
        <w:t>témov.</w:t>
      </w:r>
    </w:p>
    <w:p w14:paraId="16696EAC" w14:textId="7CF6136B" w:rsidR="00DC3D6B" w:rsidRPr="00FB4F97" w:rsidRDefault="002A2074" w:rsidP="00FB4F97">
      <w:pPr>
        <w:pStyle w:val="ListParagraph"/>
        <w:numPr>
          <w:ilvl w:val="0"/>
          <w:numId w:val="24"/>
        </w:numPr>
        <w:jc w:val="both"/>
        <w:rPr>
          <w:bCs/>
        </w:rPr>
      </w:pPr>
      <w:r w:rsidRPr="00FB4F97">
        <w:rPr>
          <w:bCs/>
        </w:rPr>
        <w:t xml:space="preserve">Po dohode s vyučujúcim bude </w:t>
      </w:r>
      <w:r w:rsidR="00134CC7" w:rsidRPr="00FB4F97">
        <w:rPr>
          <w:bCs/>
        </w:rPr>
        <w:t xml:space="preserve">stanovený </w:t>
      </w:r>
      <w:r w:rsidR="00DC3D6B" w:rsidRPr="00FB4F97">
        <w:rPr>
          <w:bCs/>
        </w:rPr>
        <w:t>termín obhajob</w:t>
      </w:r>
      <w:r w:rsidR="000609B4" w:rsidRPr="00FB4F97">
        <w:rPr>
          <w:bCs/>
        </w:rPr>
        <w:t>y</w:t>
      </w:r>
      <w:r w:rsidR="00DC3D6B" w:rsidRPr="00FB4F97">
        <w:rPr>
          <w:bCs/>
        </w:rPr>
        <w:t xml:space="preserve"> práce</w:t>
      </w:r>
      <w:r w:rsidR="009906C3" w:rsidRPr="00FB4F97">
        <w:rPr>
          <w:bCs/>
        </w:rPr>
        <w:t xml:space="preserve">. Práca musí byť obhájená </w:t>
      </w:r>
      <w:r w:rsidR="009906C3" w:rsidRPr="00FB4F97">
        <w:rPr>
          <w:b/>
        </w:rPr>
        <w:t>online</w:t>
      </w:r>
      <w:r w:rsidR="009906C3" w:rsidRPr="00FB4F97">
        <w:rPr>
          <w:bCs/>
        </w:rPr>
        <w:t xml:space="preserve"> a </w:t>
      </w:r>
      <w:r w:rsidR="009906C3" w:rsidRPr="00FB4F97">
        <w:rPr>
          <w:b/>
        </w:rPr>
        <w:t>osobne</w:t>
      </w:r>
      <w:r w:rsidR="009906C3" w:rsidRPr="00FB4F97">
        <w:rPr>
          <w:bCs/>
        </w:rPr>
        <w:t>.</w:t>
      </w:r>
      <w:r w:rsidR="00DC3D6B" w:rsidRPr="00FB4F97">
        <w:rPr>
          <w:bCs/>
        </w:rPr>
        <w:t xml:space="preserve"> </w:t>
      </w:r>
      <w:r w:rsidR="00DC3D6B" w:rsidRPr="00667EA5">
        <w:rPr>
          <w:bCs/>
        </w:rPr>
        <w:t xml:space="preserve">Obhajoba semestrálnej práce v prihlásenom termíne </w:t>
      </w:r>
      <w:r w:rsidR="00667EA5">
        <w:rPr>
          <w:bCs/>
        </w:rPr>
        <w:t>bude pozostávať z</w:t>
      </w:r>
      <w:r w:rsidR="001F45D2">
        <w:rPr>
          <w:bCs/>
        </w:rPr>
        <w:t xml:space="preserve"> prezentácie aplikácie, </w:t>
      </w:r>
      <w:r w:rsidR="00404557">
        <w:rPr>
          <w:bCs/>
        </w:rPr>
        <w:t>popis</w:t>
      </w:r>
      <w:r w:rsidR="009A3ECC">
        <w:rPr>
          <w:bCs/>
        </w:rPr>
        <w:t>u</w:t>
      </w:r>
      <w:r w:rsidR="00404557">
        <w:rPr>
          <w:bCs/>
        </w:rPr>
        <w:t xml:space="preserve"> tvorby aplikácie, </w:t>
      </w:r>
      <w:r w:rsidR="00DC3D6B" w:rsidRPr="00667EA5">
        <w:rPr>
          <w:bCs/>
        </w:rPr>
        <w:t>orientáci</w:t>
      </w:r>
      <w:r w:rsidR="009A3ECC">
        <w:rPr>
          <w:bCs/>
        </w:rPr>
        <w:t>e</w:t>
      </w:r>
      <w:r w:rsidR="00DC3D6B" w:rsidRPr="00667EA5">
        <w:rPr>
          <w:bCs/>
        </w:rPr>
        <w:t xml:space="preserve"> v</w:t>
      </w:r>
      <w:r w:rsidR="00404557">
        <w:rPr>
          <w:bCs/>
        </w:rPr>
        <w:t xml:space="preserve"> zdrojovom </w:t>
      </w:r>
      <w:r w:rsidR="00DC3D6B" w:rsidRPr="00667EA5">
        <w:rPr>
          <w:bCs/>
        </w:rPr>
        <w:t>kóde, odpoved</w:t>
      </w:r>
      <w:r w:rsidR="009A3ECC">
        <w:rPr>
          <w:bCs/>
        </w:rPr>
        <w:t>í</w:t>
      </w:r>
      <w:r w:rsidR="00DC3D6B" w:rsidRPr="00667EA5">
        <w:rPr>
          <w:bCs/>
        </w:rPr>
        <w:t xml:space="preserve"> na otázky, </w:t>
      </w:r>
      <w:r w:rsidR="009A3ECC">
        <w:rPr>
          <w:bCs/>
        </w:rPr>
        <w:t xml:space="preserve">diskusie, </w:t>
      </w:r>
      <w:r w:rsidR="00DC3D6B" w:rsidRPr="00667EA5">
        <w:rPr>
          <w:bCs/>
        </w:rPr>
        <w:t>atď.</w:t>
      </w:r>
    </w:p>
    <w:p w14:paraId="0000000D" w14:textId="4646043F" w:rsidR="00607249" w:rsidRDefault="00A2571E" w:rsidP="009B509D">
      <w:pPr>
        <w:pStyle w:val="Heading2"/>
      </w:pPr>
      <w:r>
        <w:t>Git repozitár</w:t>
      </w:r>
    </w:p>
    <w:p w14:paraId="0000000F" w14:textId="2DDBAEC0" w:rsidR="00607249" w:rsidRPr="001F26F5" w:rsidRDefault="00C4631D">
      <w:pPr>
        <w:numPr>
          <w:ilvl w:val="0"/>
          <w:numId w:val="16"/>
        </w:numPr>
        <w:jc w:val="both"/>
      </w:pPr>
      <w:bookmarkStart w:id="2" w:name="_gjdgxs" w:colFirst="0" w:colLast="0"/>
      <w:bookmarkEnd w:id="2"/>
      <w:r w:rsidRPr="001F26F5">
        <w:t>R</w:t>
      </w:r>
      <w:r w:rsidR="00A2571E" w:rsidRPr="001F26F5">
        <w:t>epozitár musí byť verejne dostupný.</w:t>
      </w:r>
    </w:p>
    <w:p w14:paraId="00000010" w14:textId="0F8B2582" w:rsidR="00607249" w:rsidRPr="001F26F5" w:rsidRDefault="00A2571E">
      <w:pPr>
        <w:numPr>
          <w:ilvl w:val="0"/>
          <w:numId w:val="16"/>
        </w:numPr>
        <w:jc w:val="both"/>
      </w:pPr>
      <w:bookmarkStart w:id="3" w:name="_xt2ys9o66iri" w:colFirst="0" w:colLast="0"/>
      <w:bookmarkEnd w:id="3"/>
      <w:r w:rsidRPr="001F26F5">
        <w:t xml:space="preserve">Git repozitár musí obsahovať </w:t>
      </w:r>
      <w:proofErr w:type="spellStart"/>
      <w:r w:rsidRPr="001F26F5">
        <w:rPr>
          <w:b/>
        </w:rPr>
        <w:t>master</w:t>
      </w:r>
      <w:proofErr w:type="spellEnd"/>
      <w:r w:rsidRPr="001F26F5">
        <w:rPr>
          <w:b/>
        </w:rPr>
        <w:t xml:space="preserve"> </w:t>
      </w:r>
      <w:r w:rsidR="00C33428" w:rsidRPr="001F26F5">
        <w:rPr>
          <w:bCs/>
        </w:rPr>
        <w:t>vetvu</w:t>
      </w:r>
      <w:r w:rsidR="00BA00D5">
        <w:rPr>
          <w:bCs/>
        </w:rPr>
        <w:t xml:space="preserve"> (</w:t>
      </w:r>
      <w:proofErr w:type="spellStart"/>
      <w:r w:rsidR="00BA00D5" w:rsidRPr="00BA00D5">
        <w:rPr>
          <w:bCs/>
          <w:i/>
          <w:iCs/>
        </w:rPr>
        <w:t>branch</w:t>
      </w:r>
      <w:proofErr w:type="spellEnd"/>
      <w:r w:rsidR="00BA00D5">
        <w:rPr>
          <w:bCs/>
        </w:rPr>
        <w:t>)</w:t>
      </w:r>
      <w:r w:rsidRPr="001F26F5">
        <w:rPr>
          <w:b/>
        </w:rPr>
        <w:t xml:space="preserve">, </w:t>
      </w:r>
      <w:r w:rsidRPr="001F26F5">
        <w:t>ktor</w:t>
      </w:r>
      <w:r w:rsidR="00C4631D" w:rsidRPr="001F26F5">
        <w:t>á bude p</w:t>
      </w:r>
      <w:r w:rsidRPr="001F26F5">
        <w:t>ovaž</w:t>
      </w:r>
      <w:r w:rsidR="00C4631D" w:rsidRPr="001F26F5">
        <w:t>ovaná</w:t>
      </w:r>
      <w:r w:rsidRPr="001F26F5">
        <w:t xml:space="preserve"> za stabilnú.</w:t>
      </w:r>
    </w:p>
    <w:p w14:paraId="00000011" w14:textId="0574083F" w:rsidR="00607249" w:rsidRPr="001F26F5" w:rsidRDefault="00A2571E">
      <w:pPr>
        <w:numPr>
          <w:ilvl w:val="0"/>
          <w:numId w:val="16"/>
        </w:numPr>
        <w:jc w:val="both"/>
      </w:pPr>
      <w:bookmarkStart w:id="4" w:name="_1wpqbcxykx7g" w:colFirst="0" w:colLast="0"/>
      <w:bookmarkEnd w:id="4"/>
      <w:r w:rsidRPr="001F26F5">
        <w:t>Pred odovzdaním práce, je potrebné</w:t>
      </w:r>
      <w:r w:rsidRPr="001F26F5">
        <w:rPr>
          <w:b/>
        </w:rPr>
        <w:t xml:space="preserve"> </w:t>
      </w:r>
      <w:r w:rsidRPr="001F26F5">
        <w:rPr>
          <w:bCs/>
        </w:rPr>
        <w:t xml:space="preserve">označiť </w:t>
      </w:r>
      <w:r w:rsidRPr="001F26F5">
        <w:rPr>
          <w:b/>
        </w:rPr>
        <w:t>jeden</w:t>
      </w:r>
      <w:r w:rsidRPr="001F26F5">
        <w:rPr>
          <w:bCs/>
        </w:rPr>
        <w:t xml:space="preserve"> </w:t>
      </w:r>
      <w:proofErr w:type="spellStart"/>
      <w:r w:rsidRPr="001F26F5">
        <w:rPr>
          <w:b/>
        </w:rPr>
        <w:t>commit</w:t>
      </w:r>
      <w:proofErr w:type="spellEnd"/>
      <w:r w:rsidRPr="001F26F5">
        <w:rPr>
          <w:bCs/>
        </w:rPr>
        <w:t xml:space="preserve"> v </w:t>
      </w:r>
      <w:proofErr w:type="spellStart"/>
      <w:r w:rsidRPr="001F26F5">
        <w:rPr>
          <w:bCs/>
          <w:i/>
        </w:rPr>
        <w:t>master</w:t>
      </w:r>
      <w:proofErr w:type="spellEnd"/>
      <w:r w:rsidRPr="00BA00D5">
        <w:rPr>
          <w:bCs/>
          <w:iCs/>
        </w:rPr>
        <w:t xml:space="preserve"> </w:t>
      </w:r>
      <w:r w:rsidR="00BA00D5" w:rsidRPr="00BA00D5">
        <w:rPr>
          <w:bCs/>
          <w:iCs/>
        </w:rPr>
        <w:t>vetve</w:t>
      </w:r>
      <w:r w:rsidRPr="001F26F5">
        <w:rPr>
          <w:bCs/>
        </w:rPr>
        <w:t xml:space="preserve"> </w:t>
      </w:r>
      <w:r w:rsidR="00175E15" w:rsidRPr="001F26F5">
        <w:rPr>
          <w:bCs/>
        </w:rPr>
        <w:t>značkou (</w:t>
      </w:r>
      <w:r w:rsidR="00175E15" w:rsidRPr="001F26F5">
        <w:rPr>
          <w:bCs/>
          <w:i/>
          <w:iCs/>
        </w:rPr>
        <w:t>tag</w:t>
      </w:r>
      <w:r w:rsidR="00175E15" w:rsidRPr="001F26F5">
        <w:rPr>
          <w:bCs/>
        </w:rPr>
        <w:t>)</w:t>
      </w:r>
      <w:r w:rsidRPr="001F26F5">
        <w:rPr>
          <w:bCs/>
        </w:rPr>
        <w:t xml:space="preserve"> </w:t>
      </w:r>
      <w:proofErr w:type="spellStart"/>
      <w:r w:rsidRPr="001F26F5">
        <w:rPr>
          <w:b/>
        </w:rPr>
        <w:t>final</w:t>
      </w:r>
      <w:proofErr w:type="spellEnd"/>
      <w:r w:rsidRPr="001F26F5">
        <w:rPr>
          <w:bCs/>
        </w:rPr>
        <w:t xml:space="preserve">. Tento </w:t>
      </w:r>
      <w:proofErr w:type="spellStart"/>
      <w:r w:rsidRPr="00CF7C40">
        <w:rPr>
          <w:i/>
          <w:iCs/>
        </w:rPr>
        <w:t>commit</w:t>
      </w:r>
      <w:proofErr w:type="spellEnd"/>
      <w:r w:rsidRPr="001F26F5">
        <w:t xml:space="preserve"> bude skúšajúci považovať za finálnu verziu práce. </w:t>
      </w:r>
      <w:r w:rsidR="00102B86" w:rsidRPr="001F26F5">
        <w:t xml:space="preserve">Ak je aplikácia </w:t>
      </w:r>
      <w:r w:rsidR="00CF7C40">
        <w:t>projekt vytvorený</w:t>
      </w:r>
      <w:r w:rsidR="00102B86" w:rsidRPr="001F26F5">
        <w:t xml:space="preserve"> </w:t>
      </w:r>
      <w:r w:rsidR="008B269B">
        <w:t xml:space="preserve">v </w:t>
      </w:r>
      <w:r w:rsidR="008B269B" w:rsidRPr="008B269B">
        <w:rPr>
          <w:i/>
          <w:iCs/>
        </w:rPr>
        <w:t>A</w:t>
      </w:r>
      <w:r w:rsidR="009006A9" w:rsidRPr="00CF7C40">
        <w:rPr>
          <w:i/>
          <w:iCs/>
        </w:rPr>
        <w:t>n</w:t>
      </w:r>
      <w:r w:rsidR="00102B86" w:rsidRPr="00CF7C40">
        <w:rPr>
          <w:i/>
          <w:iCs/>
        </w:rPr>
        <w:t xml:space="preserve">droid </w:t>
      </w:r>
      <w:proofErr w:type="spellStart"/>
      <w:r w:rsidR="00102B86" w:rsidRPr="00CF7C40">
        <w:rPr>
          <w:i/>
          <w:iCs/>
        </w:rPr>
        <w:t>Studi</w:t>
      </w:r>
      <w:r w:rsidR="008B269B">
        <w:rPr>
          <w:i/>
          <w:iCs/>
        </w:rPr>
        <w:t>u</w:t>
      </w:r>
      <w:proofErr w:type="spellEnd"/>
      <w:r w:rsidR="00102B86" w:rsidRPr="001F26F5">
        <w:t xml:space="preserve">, musí byť </w:t>
      </w:r>
      <w:proofErr w:type="spellStart"/>
      <w:r w:rsidR="00102B86" w:rsidRPr="001F26F5">
        <w:t>skompilovateľná</w:t>
      </w:r>
      <w:proofErr w:type="spellEnd"/>
      <w:r w:rsidR="00102B86" w:rsidRPr="001F26F5">
        <w:t xml:space="preserve"> a</w:t>
      </w:r>
      <w:r w:rsidR="009B43E3" w:rsidRPr="001F26F5">
        <w:t> spustiteľn</w:t>
      </w:r>
      <w:r w:rsidR="00B87638" w:rsidRPr="001F26F5">
        <w:t>á</w:t>
      </w:r>
      <w:r w:rsidR="009B43E3" w:rsidRPr="001F26F5">
        <w:t xml:space="preserve"> </w:t>
      </w:r>
      <w:r w:rsidR="009B43E3" w:rsidRPr="001F26F5">
        <w:lastRenderedPageBreak/>
        <w:t>aj u</w:t>
      </w:r>
      <w:r w:rsidR="009006A9" w:rsidRPr="001F26F5">
        <w:t> </w:t>
      </w:r>
      <w:r w:rsidR="009B43E3" w:rsidRPr="001F26F5">
        <w:t>hodnotia</w:t>
      </w:r>
      <w:r w:rsidR="009006A9" w:rsidRPr="001F26F5">
        <w:t xml:space="preserve">ceho vyučujúceho. </w:t>
      </w:r>
      <w:r w:rsidRPr="001F26F5">
        <w:t>Pri nedodržaní tohto pravidla nebude práca hodnotená.</w:t>
      </w:r>
    </w:p>
    <w:p w14:paraId="00000012" w14:textId="160B3810" w:rsidR="00607249" w:rsidRPr="001F26F5" w:rsidRDefault="00A2571E">
      <w:pPr>
        <w:numPr>
          <w:ilvl w:val="0"/>
          <w:numId w:val="16"/>
        </w:numPr>
        <w:jc w:val="both"/>
      </w:pPr>
      <w:bookmarkStart w:id="5" w:name="_vsycl42igicc" w:colFirst="0" w:colLast="0"/>
      <w:bookmarkEnd w:id="5"/>
      <w:proofErr w:type="spellStart"/>
      <w:r w:rsidRPr="001F26F5">
        <w:t>Doporučujeme</w:t>
      </w:r>
      <w:proofErr w:type="spellEnd"/>
      <w:r w:rsidRPr="001F26F5">
        <w:t xml:space="preserve"> preto robiť aktívny vývoj v</w:t>
      </w:r>
      <w:r w:rsidR="00B87638" w:rsidRPr="001F26F5">
        <w:t> </w:t>
      </w:r>
      <w:r w:rsidRPr="001F26F5">
        <w:t>ďalšej</w:t>
      </w:r>
      <w:r w:rsidR="00B87638" w:rsidRPr="001F26F5">
        <w:t>,</w:t>
      </w:r>
      <w:r w:rsidRPr="001F26F5">
        <w:t xml:space="preserve"> napr.</w:t>
      </w:r>
      <w:r w:rsidRPr="001F26F5">
        <w:rPr>
          <w:b/>
        </w:rPr>
        <w:t xml:space="preserve"> </w:t>
      </w:r>
      <w:proofErr w:type="spellStart"/>
      <w:r w:rsidRPr="001F26F5">
        <w:rPr>
          <w:b/>
        </w:rPr>
        <w:t>dev</w:t>
      </w:r>
      <w:proofErr w:type="spellEnd"/>
      <w:r w:rsidRPr="001F26F5">
        <w:rPr>
          <w:bCs/>
        </w:rPr>
        <w:t xml:space="preserve"> </w:t>
      </w:r>
      <w:r w:rsidR="00B87638" w:rsidRPr="001F26F5">
        <w:rPr>
          <w:bCs/>
        </w:rPr>
        <w:t>vetve</w:t>
      </w:r>
      <w:r w:rsidRPr="001F26F5">
        <w:t xml:space="preserve"> a následne robiť </w:t>
      </w:r>
      <w:proofErr w:type="spellStart"/>
      <w:r w:rsidRPr="001F26F5">
        <w:rPr>
          <w:bCs/>
          <w:i/>
          <w:iCs/>
        </w:rPr>
        <w:t>merge</w:t>
      </w:r>
      <w:proofErr w:type="spellEnd"/>
      <w:r w:rsidRPr="001F26F5">
        <w:rPr>
          <w:bCs/>
        </w:rPr>
        <w:t xml:space="preserve"> z </w:t>
      </w:r>
      <w:proofErr w:type="spellStart"/>
      <w:r w:rsidRPr="001F26F5">
        <w:rPr>
          <w:bCs/>
          <w:i/>
          <w:iCs/>
        </w:rPr>
        <w:t>dev</w:t>
      </w:r>
      <w:proofErr w:type="spellEnd"/>
      <w:r w:rsidRPr="001F26F5">
        <w:rPr>
          <w:bCs/>
        </w:rPr>
        <w:t xml:space="preserve"> do </w:t>
      </w:r>
      <w:proofErr w:type="spellStart"/>
      <w:r w:rsidRPr="001F26F5">
        <w:rPr>
          <w:bCs/>
          <w:i/>
          <w:iCs/>
        </w:rPr>
        <w:t>master</w:t>
      </w:r>
      <w:proofErr w:type="spellEnd"/>
      <w:r w:rsidRPr="001F26F5">
        <w:rPr>
          <w:b/>
        </w:rPr>
        <w:t>,</w:t>
      </w:r>
      <w:r w:rsidRPr="001F26F5">
        <w:t xml:space="preserve"> až keď vytvoríte stabilnú</w:t>
      </w:r>
      <w:r w:rsidR="007B7828">
        <w:t>, funkčnú</w:t>
      </w:r>
      <w:r w:rsidRPr="001F26F5">
        <w:t xml:space="preserve"> verziu. </w:t>
      </w:r>
    </w:p>
    <w:p w14:paraId="00000013" w14:textId="77777777" w:rsidR="00607249" w:rsidRDefault="00A2571E" w:rsidP="00C33428">
      <w:pPr>
        <w:pStyle w:val="Heading2"/>
      </w:pPr>
      <w:bookmarkStart w:id="6" w:name="_v7p5llte6ji4" w:colFirst="0" w:colLast="0"/>
      <w:bookmarkEnd w:id="6"/>
      <w:r>
        <w:t>Dokumentácia</w:t>
      </w:r>
    </w:p>
    <w:p w14:paraId="00000014" w14:textId="41773E96" w:rsidR="00607249" w:rsidRPr="001F26F5" w:rsidRDefault="00A2571E" w:rsidP="00C33428">
      <w:pPr>
        <w:numPr>
          <w:ilvl w:val="0"/>
          <w:numId w:val="18"/>
        </w:numPr>
        <w:jc w:val="both"/>
      </w:pPr>
      <w:bookmarkStart w:id="7" w:name="_1yl510hxulif" w:colFirst="0" w:colLast="0"/>
      <w:bookmarkEnd w:id="7"/>
      <w:r w:rsidRPr="001F26F5">
        <w:t xml:space="preserve">Súčasťou semestrálnej práce musí byť aj dokumentácia. Dokumentáciu uložte do adresára </w:t>
      </w:r>
      <w:proofErr w:type="spellStart"/>
      <w:r w:rsidRPr="001F26F5">
        <w:rPr>
          <w:b/>
        </w:rPr>
        <w:t>dokumentacia</w:t>
      </w:r>
      <w:proofErr w:type="spellEnd"/>
      <w:r w:rsidRPr="001F26F5">
        <w:t xml:space="preserve"> vo vašom repozitári</w:t>
      </w:r>
      <w:r w:rsidR="00CE10B6" w:rsidRPr="001F26F5">
        <w:t xml:space="preserve">. </w:t>
      </w:r>
    </w:p>
    <w:p w14:paraId="00000015" w14:textId="77777777" w:rsidR="00607249" w:rsidRPr="001F26F5" w:rsidRDefault="00A2571E" w:rsidP="00C33428">
      <w:pPr>
        <w:numPr>
          <w:ilvl w:val="0"/>
          <w:numId w:val="18"/>
        </w:numPr>
        <w:jc w:val="both"/>
      </w:pPr>
      <w:bookmarkStart w:id="8" w:name="_mzhxaejhk5v2" w:colFirst="0" w:colLast="0"/>
      <w:bookmarkEnd w:id="8"/>
      <w:r w:rsidRPr="001F26F5">
        <w:t>Dokumentácia musí obsahovať nasledovné časti:</w:t>
      </w:r>
    </w:p>
    <w:p w14:paraId="00000016" w14:textId="77777777" w:rsidR="00607249" w:rsidRPr="001F26F5" w:rsidRDefault="00A2571E" w:rsidP="00037A03">
      <w:pPr>
        <w:pStyle w:val="ListParagraph"/>
        <w:numPr>
          <w:ilvl w:val="1"/>
          <w:numId w:val="20"/>
        </w:numPr>
        <w:jc w:val="both"/>
      </w:pPr>
      <w:bookmarkStart w:id="9" w:name="_12c074sxeg88" w:colFirst="0" w:colLast="0"/>
      <w:bookmarkEnd w:id="9"/>
      <w:r w:rsidRPr="001F26F5">
        <w:t>Popis a analýza riešeného problému</w:t>
      </w:r>
    </w:p>
    <w:p w14:paraId="00000017" w14:textId="77777777" w:rsidR="00607249" w:rsidRPr="001F26F5" w:rsidRDefault="00A2571E" w:rsidP="00037A03">
      <w:pPr>
        <w:pStyle w:val="ListParagraph"/>
        <w:numPr>
          <w:ilvl w:val="2"/>
          <w:numId w:val="20"/>
        </w:numPr>
        <w:jc w:val="both"/>
      </w:pPr>
      <w:r w:rsidRPr="001F26F5">
        <w:t>Špecifikácia zadania, definovanie problému</w:t>
      </w:r>
    </w:p>
    <w:p w14:paraId="00000018" w14:textId="4DB41FF7" w:rsidR="00607249" w:rsidRPr="001F26F5" w:rsidRDefault="00A2571E" w:rsidP="00037A03">
      <w:pPr>
        <w:pStyle w:val="ListParagraph"/>
        <w:numPr>
          <w:ilvl w:val="2"/>
          <w:numId w:val="20"/>
        </w:numPr>
        <w:jc w:val="both"/>
      </w:pPr>
      <w:r w:rsidRPr="001F26F5">
        <w:t>Ná</w:t>
      </w:r>
      <w:r w:rsidR="003843AC">
        <w:t>jdenie</w:t>
      </w:r>
      <w:r w:rsidRPr="001F26F5">
        <w:t xml:space="preserve"> min</w:t>
      </w:r>
      <w:r w:rsidR="003843AC">
        <w:t>.</w:t>
      </w:r>
      <w:r w:rsidRPr="001F26F5">
        <w:t xml:space="preserve"> dv</w:t>
      </w:r>
      <w:r w:rsidR="006163F5">
        <w:t>och</w:t>
      </w:r>
      <w:r w:rsidRPr="001F26F5">
        <w:t xml:space="preserve"> podobn</w:t>
      </w:r>
      <w:r w:rsidR="006163F5">
        <w:t>ých</w:t>
      </w:r>
      <w:r w:rsidRPr="001F26F5">
        <w:t xml:space="preserve"> aplikáci</w:t>
      </w:r>
      <w:r w:rsidR="006163F5">
        <w:t>í</w:t>
      </w:r>
      <w:r w:rsidRPr="001F26F5">
        <w:t xml:space="preserve"> a</w:t>
      </w:r>
      <w:r w:rsidR="00473650" w:rsidRPr="001F26F5">
        <w:t> </w:t>
      </w:r>
      <w:r w:rsidRPr="001F26F5">
        <w:t>pop</w:t>
      </w:r>
      <w:r w:rsidR="006163F5">
        <w:t>i</w:t>
      </w:r>
      <w:r w:rsidRPr="001F26F5">
        <w:t>s</w:t>
      </w:r>
      <w:r w:rsidR="00473650" w:rsidRPr="001F26F5">
        <w:t>,</w:t>
      </w:r>
      <w:r w:rsidRPr="001F26F5">
        <w:t xml:space="preserve"> v čom sa vaša aplikácia líši.</w:t>
      </w:r>
    </w:p>
    <w:p w14:paraId="00000019" w14:textId="77777777" w:rsidR="00607249" w:rsidRPr="001F26F5" w:rsidRDefault="00A2571E" w:rsidP="00037A03">
      <w:pPr>
        <w:pStyle w:val="ListParagraph"/>
        <w:numPr>
          <w:ilvl w:val="1"/>
          <w:numId w:val="20"/>
        </w:numPr>
        <w:jc w:val="both"/>
      </w:pPr>
      <w:bookmarkStart w:id="10" w:name="_uqsg8o1t39nk" w:colFirst="0" w:colLast="0"/>
      <w:bookmarkEnd w:id="10"/>
      <w:r w:rsidRPr="001F26F5">
        <w:t>Návrh riešenia problému</w:t>
      </w:r>
    </w:p>
    <w:p w14:paraId="0000001A" w14:textId="5E65EC64" w:rsidR="00607249" w:rsidRPr="001F26F5" w:rsidRDefault="00A2571E" w:rsidP="00037A03">
      <w:pPr>
        <w:pStyle w:val="ListParagraph"/>
        <w:numPr>
          <w:ilvl w:val="2"/>
          <w:numId w:val="20"/>
        </w:numPr>
        <w:jc w:val="both"/>
      </w:pPr>
      <w:r w:rsidRPr="001F26F5">
        <w:t>Krátka analýza (</w:t>
      </w:r>
      <w:r w:rsidR="00473650" w:rsidRPr="001F26F5">
        <w:t xml:space="preserve">napr. </w:t>
      </w:r>
      <w:r w:rsidRPr="001F26F5">
        <w:t>diagramy prípadov použitia)</w:t>
      </w:r>
    </w:p>
    <w:p w14:paraId="0000001B" w14:textId="5A365A97" w:rsidR="00607249" w:rsidRPr="001F26F5" w:rsidRDefault="00A2571E" w:rsidP="00037A03">
      <w:pPr>
        <w:pStyle w:val="ListParagraph"/>
        <w:numPr>
          <w:ilvl w:val="2"/>
          <w:numId w:val="20"/>
        </w:numPr>
        <w:jc w:val="both"/>
      </w:pPr>
      <w:r w:rsidRPr="001F26F5">
        <w:t>Návrh aplikácie (</w:t>
      </w:r>
      <w:r w:rsidR="006163F5">
        <w:t xml:space="preserve">napr. </w:t>
      </w:r>
      <w:r w:rsidRPr="001F26F5">
        <w:t>diagram tried)</w:t>
      </w:r>
    </w:p>
    <w:p w14:paraId="0000001C" w14:textId="621B25E9" w:rsidR="00607249" w:rsidRDefault="00A2571E" w:rsidP="00C33428">
      <w:pPr>
        <w:numPr>
          <w:ilvl w:val="1"/>
          <w:numId w:val="18"/>
        </w:numPr>
        <w:jc w:val="both"/>
      </w:pPr>
      <w:bookmarkStart w:id="11" w:name="_ok1zir97rvoe" w:colFirst="0" w:colLast="0"/>
      <w:bookmarkEnd w:id="11"/>
      <w:r w:rsidRPr="001F26F5">
        <w:t xml:space="preserve">Popis implementácie </w:t>
      </w:r>
      <w:r w:rsidR="00EF4AD1" w:rsidRPr="001F26F5">
        <w:t>–</w:t>
      </w:r>
      <w:r w:rsidRPr="001F26F5">
        <w:t xml:space="preserve"> </w:t>
      </w:r>
      <w:r w:rsidRPr="001F26F5">
        <w:rPr>
          <w:b/>
        </w:rPr>
        <w:t xml:space="preserve">klaďte dôraz na </w:t>
      </w:r>
      <w:r w:rsidR="008B4560" w:rsidRPr="001F26F5">
        <w:rPr>
          <w:b/>
        </w:rPr>
        <w:t xml:space="preserve">bodovo </w:t>
      </w:r>
      <w:r w:rsidRPr="001F26F5">
        <w:rPr>
          <w:b/>
        </w:rPr>
        <w:t>hodnotené časti</w:t>
      </w:r>
      <w:r w:rsidRPr="001F26F5">
        <w:t xml:space="preserve"> aplikácie, tak</w:t>
      </w:r>
      <w:r w:rsidR="000B1E45">
        <w:t>,</w:t>
      </w:r>
      <w:r w:rsidRPr="001F26F5">
        <w:t xml:space="preserve"> aby bolo z dokumentácie zrejmé, ktoré hodnotené časti ste využili a akým spôsobom (ukážka kódu, </w:t>
      </w:r>
      <w:r w:rsidR="00DE1975" w:rsidRPr="001F26F5">
        <w:t>UML</w:t>
      </w:r>
      <w:r w:rsidRPr="001F26F5">
        <w:t xml:space="preserve"> diagram</w:t>
      </w:r>
      <w:r w:rsidR="00DE1975" w:rsidRPr="001F26F5">
        <w:t>y</w:t>
      </w:r>
      <w:r w:rsidR="000B1E45">
        <w:t xml:space="preserve"> a pod.</w:t>
      </w:r>
      <w:r w:rsidRPr="001F26F5">
        <w:t xml:space="preserve">). </w:t>
      </w:r>
    </w:p>
    <w:p w14:paraId="4C5BF0BF" w14:textId="49F40CCD" w:rsidR="00D323C3" w:rsidRPr="001F26F5" w:rsidRDefault="00D323C3" w:rsidP="00C33428">
      <w:pPr>
        <w:numPr>
          <w:ilvl w:val="1"/>
          <w:numId w:val="18"/>
        </w:numPr>
        <w:jc w:val="both"/>
      </w:pPr>
      <w:r>
        <w:t>Zoznam použitých zdrojov – okrem štandardnej Android developer dokumentácie</w:t>
      </w:r>
      <w:r w:rsidR="0049759F">
        <w:t xml:space="preserve"> a kurzu predmetu.</w:t>
      </w:r>
    </w:p>
    <w:p w14:paraId="0000001D" w14:textId="7764FDC8" w:rsidR="00607249" w:rsidRPr="001F26F5" w:rsidRDefault="00A2571E" w:rsidP="00C33428">
      <w:pPr>
        <w:numPr>
          <w:ilvl w:val="0"/>
          <w:numId w:val="18"/>
        </w:numPr>
        <w:jc w:val="both"/>
      </w:pPr>
      <w:bookmarkStart w:id="12" w:name="_y8m7xqtlceel" w:colFirst="0" w:colLast="0"/>
      <w:bookmarkEnd w:id="12"/>
      <w:r w:rsidRPr="001F26F5">
        <w:t>Maximálna dĺžka dokumentácie je 15 strán. Bodové zrážky pri nedodržaní pravidiel:</w:t>
      </w:r>
    </w:p>
    <w:p w14:paraId="0000001E" w14:textId="1A093115" w:rsidR="00607249" w:rsidRPr="001F26F5" w:rsidRDefault="00A2571E" w:rsidP="00C33428">
      <w:pPr>
        <w:numPr>
          <w:ilvl w:val="1"/>
          <w:numId w:val="18"/>
        </w:numPr>
        <w:jc w:val="both"/>
      </w:pPr>
      <w:bookmarkStart w:id="13" w:name="_hxlo71i0vldr" w:colFirst="0" w:colLast="0"/>
      <w:bookmarkEnd w:id="13"/>
      <w:r w:rsidRPr="001F26F5">
        <w:t xml:space="preserve">Chýbajúca dokumentácia </w:t>
      </w:r>
      <w:r w:rsidRPr="001F26F5">
        <w:rPr>
          <w:color w:val="FF0000"/>
        </w:rPr>
        <w:t>-20 bodov</w:t>
      </w:r>
      <w:r w:rsidR="00720051" w:rsidRPr="001F26F5">
        <w:t>,</w:t>
      </w:r>
    </w:p>
    <w:p w14:paraId="0000001F" w14:textId="29ED6C17" w:rsidR="00607249" w:rsidRPr="001F26F5" w:rsidRDefault="00A2571E" w:rsidP="00C33428">
      <w:pPr>
        <w:numPr>
          <w:ilvl w:val="1"/>
          <w:numId w:val="18"/>
        </w:numPr>
        <w:jc w:val="both"/>
      </w:pPr>
      <w:bookmarkStart w:id="14" w:name="_ag70dk5orqke" w:colFirst="0" w:colLast="0"/>
      <w:bookmarkEnd w:id="14"/>
      <w:r w:rsidRPr="001F26F5">
        <w:t>Zlá úroveň dokumentácie (neúplnosť, neprehľadnosť, veľké množstvo chýb</w:t>
      </w:r>
      <w:r w:rsidR="00477254" w:rsidRPr="001F26F5">
        <w:t>,</w:t>
      </w:r>
      <w:r w:rsidRPr="001F26F5">
        <w:t xml:space="preserve"> atď.) až</w:t>
      </w:r>
      <w:r w:rsidR="006132CA" w:rsidRPr="001F26F5">
        <w:t xml:space="preserve"> do</w:t>
      </w:r>
      <w:r w:rsidRPr="001F26F5">
        <w:t xml:space="preserve"> </w:t>
      </w:r>
      <w:r w:rsidRPr="001F26F5">
        <w:rPr>
          <w:color w:val="FF0000"/>
        </w:rPr>
        <w:t>-10 bodov</w:t>
      </w:r>
      <w:r w:rsidR="00720051" w:rsidRPr="001F26F5">
        <w:t>,</w:t>
      </w:r>
      <w:r w:rsidRPr="001F26F5">
        <w:t xml:space="preserve"> </w:t>
      </w:r>
    </w:p>
    <w:p w14:paraId="3EAB3268" w14:textId="1BFA5193" w:rsidR="003B0B52" w:rsidRDefault="003B0B52" w:rsidP="003B0B52">
      <w:pPr>
        <w:numPr>
          <w:ilvl w:val="1"/>
          <w:numId w:val="18"/>
        </w:numPr>
        <w:jc w:val="both"/>
      </w:pPr>
      <w:bookmarkStart w:id="15" w:name="_tnfkps4cnb8o" w:colFirst="0" w:colLast="0"/>
      <w:bookmarkEnd w:id="15"/>
      <w:r>
        <w:t xml:space="preserve">Aplikácia je iná ako bola navrhnutá na </w:t>
      </w:r>
      <w:r w:rsidRPr="00224A54">
        <w:rPr>
          <w:i/>
          <w:iCs/>
        </w:rPr>
        <w:t>Checkpoint1</w:t>
      </w:r>
      <w:r w:rsidRPr="001F26F5">
        <w:t xml:space="preserve"> </w:t>
      </w:r>
      <w:r w:rsidRPr="001F26F5">
        <w:rPr>
          <w:color w:val="FF0000"/>
        </w:rPr>
        <w:t>-10 bodov</w:t>
      </w:r>
    </w:p>
    <w:p w14:paraId="00000020" w14:textId="0C42496C" w:rsidR="00607249" w:rsidRPr="001F26F5" w:rsidRDefault="00A2571E" w:rsidP="00C33428">
      <w:pPr>
        <w:numPr>
          <w:ilvl w:val="1"/>
          <w:numId w:val="18"/>
        </w:numPr>
        <w:jc w:val="both"/>
      </w:pPr>
      <w:r w:rsidRPr="001F26F5">
        <w:t xml:space="preserve">Zlé umiestnenie dokumentácie </w:t>
      </w:r>
      <w:r w:rsidRPr="001F26F5">
        <w:rPr>
          <w:color w:val="FF0000"/>
        </w:rPr>
        <w:t>-</w:t>
      </w:r>
      <w:r w:rsidR="00E9586D">
        <w:rPr>
          <w:color w:val="FF0000"/>
        </w:rPr>
        <w:t>3</w:t>
      </w:r>
      <w:r w:rsidRPr="001F26F5">
        <w:rPr>
          <w:color w:val="FF0000"/>
        </w:rPr>
        <w:t xml:space="preserve"> bod</w:t>
      </w:r>
      <w:r w:rsidR="00E9586D">
        <w:rPr>
          <w:color w:val="FF0000"/>
        </w:rPr>
        <w:t>y</w:t>
      </w:r>
      <w:r w:rsidRPr="001F26F5">
        <w:t xml:space="preserve">. </w:t>
      </w:r>
    </w:p>
    <w:p w14:paraId="00000021" w14:textId="5A64AEDA" w:rsidR="00607249" w:rsidRPr="001F26F5" w:rsidRDefault="007F67AF" w:rsidP="00C33428">
      <w:pPr>
        <w:numPr>
          <w:ilvl w:val="0"/>
          <w:numId w:val="18"/>
        </w:numPr>
        <w:jc w:val="both"/>
      </w:pPr>
      <w:bookmarkStart w:id="16" w:name="_f7dr9mcvmj8h" w:colFirst="0" w:colLast="0"/>
      <w:bookmarkEnd w:id="16"/>
      <w:r>
        <w:t xml:space="preserve">V prípade použitia jazykov </w:t>
      </w:r>
      <w:r w:rsidRPr="007F67AF">
        <w:rPr>
          <w:i/>
          <w:iCs/>
        </w:rPr>
        <w:t>Java</w:t>
      </w:r>
      <w:r>
        <w:t xml:space="preserve"> alebo </w:t>
      </w:r>
      <w:proofErr w:type="spellStart"/>
      <w:r w:rsidRPr="007F67AF">
        <w:rPr>
          <w:i/>
          <w:iCs/>
        </w:rPr>
        <w:t>Kotlin</w:t>
      </w:r>
      <w:proofErr w:type="spellEnd"/>
      <w:r>
        <w:t xml:space="preserve"> k</w:t>
      </w:r>
      <w:r w:rsidR="00A2571E" w:rsidRPr="001F26F5">
        <w:t xml:space="preserve">ód musí byť </w:t>
      </w:r>
      <w:proofErr w:type="spellStart"/>
      <w:r w:rsidR="00A2571E" w:rsidRPr="001F26F5">
        <w:t>okomententovaný</w:t>
      </w:r>
      <w:proofErr w:type="spellEnd"/>
      <w:r w:rsidR="00A2571E" w:rsidRPr="001F26F5">
        <w:t xml:space="preserve"> v súlade s </w:t>
      </w:r>
      <w:proofErr w:type="spellStart"/>
      <w:r w:rsidR="00A2571E" w:rsidRPr="001F26F5">
        <w:rPr>
          <w:b/>
        </w:rPr>
        <w:t>javadoc</w:t>
      </w:r>
      <w:proofErr w:type="spellEnd"/>
      <w:r w:rsidR="00A2571E" w:rsidRPr="001F26F5">
        <w:t xml:space="preserve"> alebo </w:t>
      </w:r>
      <w:proofErr w:type="spellStart"/>
      <w:r w:rsidR="00A2571E" w:rsidRPr="001F26F5">
        <w:rPr>
          <w:b/>
        </w:rPr>
        <w:t>kdoc</w:t>
      </w:r>
      <w:proofErr w:type="spellEnd"/>
      <w:r w:rsidR="00A2571E" w:rsidRPr="001F26F5">
        <w:t xml:space="preserve">. Projekt musí </w:t>
      </w:r>
      <w:proofErr w:type="spellStart"/>
      <w:r w:rsidR="00A2571E" w:rsidRPr="001F26F5">
        <w:t>obsahovat</w:t>
      </w:r>
      <w:proofErr w:type="spellEnd"/>
      <w:r w:rsidR="00A2571E" w:rsidRPr="001F26F5">
        <w:t xml:space="preserve"> adresár “</w:t>
      </w:r>
      <w:proofErr w:type="spellStart"/>
      <w:r w:rsidR="00A2571E" w:rsidRPr="001F26F5">
        <w:rPr>
          <w:b/>
        </w:rPr>
        <w:t>doc</w:t>
      </w:r>
      <w:proofErr w:type="spellEnd"/>
      <w:r w:rsidR="00A2571E" w:rsidRPr="001F26F5">
        <w:t>”</w:t>
      </w:r>
      <w:r w:rsidR="00206909" w:rsidRPr="001F26F5">
        <w:t>,</w:t>
      </w:r>
      <w:r w:rsidR="00A2571E" w:rsidRPr="001F26F5">
        <w:t xml:space="preserve"> do ktorého umiestnite </w:t>
      </w:r>
      <w:r w:rsidR="00A2571E" w:rsidRPr="001F26F5">
        <w:rPr>
          <w:b/>
        </w:rPr>
        <w:t>vygenerovaný</w:t>
      </w:r>
      <w:r w:rsidR="00A2571E" w:rsidRPr="001F26F5">
        <w:t xml:space="preserve"> </w:t>
      </w:r>
      <w:proofErr w:type="spellStart"/>
      <w:r w:rsidR="00A2571E" w:rsidRPr="001F26F5">
        <w:rPr>
          <w:b/>
        </w:rPr>
        <w:t>javadoc</w:t>
      </w:r>
      <w:proofErr w:type="spellEnd"/>
      <w:r w:rsidR="00A2571E" w:rsidRPr="001F26F5">
        <w:t xml:space="preserve"> alebo </w:t>
      </w:r>
      <w:proofErr w:type="spellStart"/>
      <w:r w:rsidR="00A2571E" w:rsidRPr="001F26F5">
        <w:rPr>
          <w:b/>
        </w:rPr>
        <w:t>kdoc</w:t>
      </w:r>
      <w:proofErr w:type="spellEnd"/>
      <w:r w:rsidR="00A2571E" w:rsidRPr="001F26F5">
        <w:t xml:space="preserve">. Bodové zrážky pri nedodržaní pravidiel: </w:t>
      </w:r>
    </w:p>
    <w:p w14:paraId="00000022" w14:textId="7E208E2A" w:rsidR="00607249" w:rsidRPr="001F26F5" w:rsidRDefault="00A2571E" w:rsidP="00C33428">
      <w:pPr>
        <w:numPr>
          <w:ilvl w:val="1"/>
          <w:numId w:val="18"/>
        </w:numPr>
        <w:jc w:val="both"/>
      </w:pPr>
      <w:bookmarkStart w:id="17" w:name="_h4we6e608070" w:colFirst="0" w:colLast="0"/>
      <w:bookmarkEnd w:id="17"/>
      <w:r w:rsidRPr="001F26F5">
        <w:t xml:space="preserve">Chýbajúca dokumentácia </w:t>
      </w:r>
      <w:r w:rsidRPr="001F26F5">
        <w:rPr>
          <w:color w:val="FF0000"/>
        </w:rPr>
        <w:t>-</w:t>
      </w:r>
      <w:r w:rsidR="006E674F">
        <w:rPr>
          <w:color w:val="FF0000"/>
        </w:rPr>
        <w:t>10</w:t>
      </w:r>
      <w:r w:rsidRPr="001F26F5">
        <w:rPr>
          <w:color w:val="FF0000"/>
        </w:rPr>
        <w:t xml:space="preserve"> bodov</w:t>
      </w:r>
      <w:r w:rsidR="00720051" w:rsidRPr="001F26F5">
        <w:t>,</w:t>
      </w:r>
    </w:p>
    <w:p w14:paraId="00000023" w14:textId="72316D50" w:rsidR="00607249" w:rsidRPr="001F26F5" w:rsidRDefault="00C64CF1" w:rsidP="00C33428">
      <w:pPr>
        <w:numPr>
          <w:ilvl w:val="1"/>
          <w:numId w:val="18"/>
        </w:numPr>
        <w:jc w:val="both"/>
      </w:pPr>
      <w:bookmarkStart w:id="18" w:name="_mmpodtd4yyo8" w:colFirst="0" w:colLast="0"/>
      <w:bookmarkEnd w:id="18"/>
      <w:r w:rsidRPr="001F26F5">
        <w:t>Nedostatočné</w:t>
      </w:r>
      <w:r w:rsidR="00A2571E" w:rsidRPr="001F26F5">
        <w:t xml:space="preserve"> dokumentačné komentáre v zdrojových kódoch</w:t>
      </w:r>
      <w:r w:rsidR="00B5241F">
        <w:t xml:space="preserve"> do</w:t>
      </w:r>
      <w:r w:rsidR="00A2571E" w:rsidRPr="001F26F5">
        <w:t xml:space="preserve"> </w:t>
      </w:r>
      <w:r w:rsidR="00A2571E" w:rsidRPr="001F26F5">
        <w:rPr>
          <w:color w:val="FF0000"/>
        </w:rPr>
        <w:t>-</w:t>
      </w:r>
      <w:r w:rsidRPr="001F26F5">
        <w:rPr>
          <w:color w:val="FF0000"/>
        </w:rPr>
        <w:t>5</w:t>
      </w:r>
      <w:r w:rsidR="00A2571E" w:rsidRPr="001F26F5">
        <w:rPr>
          <w:color w:val="FF0000"/>
        </w:rPr>
        <w:t xml:space="preserve"> bodov</w:t>
      </w:r>
      <w:r w:rsidR="00720051" w:rsidRPr="001F26F5">
        <w:t>,</w:t>
      </w:r>
    </w:p>
    <w:p w14:paraId="00000024" w14:textId="41489C70" w:rsidR="00607249" w:rsidRPr="001F26F5" w:rsidRDefault="00A2571E" w:rsidP="00C33428">
      <w:pPr>
        <w:numPr>
          <w:ilvl w:val="1"/>
          <w:numId w:val="18"/>
        </w:numPr>
        <w:jc w:val="both"/>
      </w:pPr>
      <w:bookmarkStart w:id="19" w:name="_joovrx1brfg7" w:colFirst="0" w:colLast="0"/>
      <w:bookmarkEnd w:id="19"/>
      <w:r w:rsidRPr="001F26F5">
        <w:t xml:space="preserve">Zlé umiestnenie dokumentácie v rámci projektu </w:t>
      </w:r>
      <w:r w:rsidRPr="001F26F5">
        <w:rPr>
          <w:color w:val="FF0000"/>
        </w:rPr>
        <w:t>-</w:t>
      </w:r>
      <w:r w:rsidR="00E9586D">
        <w:rPr>
          <w:color w:val="FF0000"/>
        </w:rPr>
        <w:t>3</w:t>
      </w:r>
      <w:r w:rsidRPr="001F26F5">
        <w:rPr>
          <w:color w:val="FF0000"/>
        </w:rPr>
        <w:t xml:space="preserve"> bod</w:t>
      </w:r>
      <w:r w:rsidR="00E9586D">
        <w:rPr>
          <w:color w:val="FF0000"/>
        </w:rPr>
        <w:t>y</w:t>
      </w:r>
      <w:r w:rsidRPr="001F26F5">
        <w:t xml:space="preserve">. </w:t>
      </w:r>
    </w:p>
    <w:p w14:paraId="00000025" w14:textId="4B4CC3A3" w:rsidR="00607249" w:rsidRDefault="00B459A7" w:rsidP="00C62BA3">
      <w:pPr>
        <w:pStyle w:val="Heading1"/>
      </w:pPr>
      <w:bookmarkStart w:id="20" w:name="_9qbrbrafitfh" w:colFirst="0" w:colLast="0"/>
      <w:bookmarkEnd w:id="20"/>
      <w:r>
        <w:t xml:space="preserve">Hodnotenie </w:t>
      </w:r>
      <w:r w:rsidR="00A2571E">
        <w:t>Android aplikáci</w:t>
      </w:r>
      <w:r>
        <w:t>e</w:t>
      </w:r>
    </w:p>
    <w:p w14:paraId="49AD41C1" w14:textId="73480500" w:rsidR="00B459A7" w:rsidRDefault="00B459A7">
      <w:pPr>
        <w:numPr>
          <w:ilvl w:val="0"/>
          <w:numId w:val="15"/>
        </w:numPr>
      </w:pPr>
      <w:r>
        <w:t xml:space="preserve">Toto bodové hodnotenie sa vzťahuje na Android aplikácie. Aplikácie pre iné </w:t>
      </w:r>
      <w:r w:rsidR="00F348F5">
        <w:t>platformy</w:t>
      </w:r>
      <w:r w:rsidR="0066632F">
        <w:t xml:space="preserve"> (</w:t>
      </w:r>
      <w:proofErr w:type="spellStart"/>
      <w:r w:rsidR="0066632F">
        <w:t>iOS</w:t>
      </w:r>
      <w:proofErr w:type="spellEnd"/>
      <w:r w:rsidR="0066632F">
        <w:t>)</w:t>
      </w:r>
      <w:r w:rsidR="00F348F5">
        <w:t xml:space="preserve"> bude hodnotené individuálne. </w:t>
      </w:r>
    </w:p>
    <w:p w14:paraId="00000026" w14:textId="5AFA26BF" w:rsidR="00607249" w:rsidRPr="001F26F5" w:rsidRDefault="00A2571E">
      <w:pPr>
        <w:numPr>
          <w:ilvl w:val="0"/>
          <w:numId w:val="15"/>
        </w:numPr>
      </w:pPr>
      <w:r w:rsidRPr="001F26F5">
        <w:t>Hodnotenie aplikácie sa bude skladať z</w:t>
      </w:r>
      <w:r w:rsidR="005F6071" w:rsidRPr="001F26F5">
        <w:t> </w:t>
      </w:r>
      <w:r w:rsidRPr="001F26F5">
        <w:t>nasledov</w:t>
      </w:r>
      <w:r w:rsidR="005F6071" w:rsidRPr="001F26F5">
        <w:t>ných častí</w:t>
      </w:r>
      <w:r w:rsidRPr="001F26F5">
        <w:t>:</w:t>
      </w:r>
    </w:p>
    <w:p w14:paraId="00000027" w14:textId="7830984F" w:rsidR="00607249" w:rsidRPr="001F26F5" w:rsidRDefault="00A2571E" w:rsidP="00E776EA">
      <w:pPr>
        <w:numPr>
          <w:ilvl w:val="1"/>
          <w:numId w:val="25"/>
        </w:numPr>
      </w:pPr>
      <w:r w:rsidRPr="001F26F5">
        <w:t xml:space="preserve">Zložitosť aplikácie </w:t>
      </w:r>
      <w:r w:rsidR="00521BEF" w:rsidRPr="001F26F5">
        <w:t>–</w:t>
      </w:r>
      <w:r w:rsidRPr="001F26F5">
        <w:t xml:space="preserve"> m</w:t>
      </w:r>
      <w:r w:rsidR="00521BEF" w:rsidRPr="001F26F5">
        <w:t>a</w:t>
      </w:r>
      <w:r w:rsidRPr="001F26F5">
        <w:t xml:space="preserve">x. </w:t>
      </w:r>
      <w:r w:rsidR="00A10D0E" w:rsidRPr="001F26F5">
        <w:rPr>
          <w:color w:val="00B050"/>
        </w:rPr>
        <w:t>45</w:t>
      </w:r>
      <w:r w:rsidRPr="001F26F5">
        <w:rPr>
          <w:color w:val="00B050"/>
        </w:rPr>
        <w:t xml:space="preserve"> bodov</w:t>
      </w:r>
    </w:p>
    <w:p w14:paraId="00000028" w14:textId="776AF5A4" w:rsidR="00607249" w:rsidRPr="001F26F5" w:rsidRDefault="00A2571E" w:rsidP="00E776EA">
      <w:pPr>
        <w:numPr>
          <w:ilvl w:val="1"/>
          <w:numId w:val="25"/>
        </w:numPr>
      </w:pPr>
      <w:r w:rsidRPr="001F26F5">
        <w:t xml:space="preserve">Použitá programátorská technika </w:t>
      </w:r>
      <w:r w:rsidR="00521BEF" w:rsidRPr="001F26F5">
        <w:t>–</w:t>
      </w:r>
      <w:r w:rsidRPr="001F26F5">
        <w:t xml:space="preserve"> max</w:t>
      </w:r>
      <w:r w:rsidR="00A02A56" w:rsidRPr="001F26F5">
        <w:t xml:space="preserve">. </w:t>
      </w:r>
      <w:r w:rsidR="00A10D0E" w:rsidRPr="001F26F5">
        <w:rPr>
          <w:color w:val="00B050"/>
        </w:rPr>
        <w:t>25</w:t>
      </w:r>
      <w:r w:rsidRPr="001F26F5">
        <w:rPr>
          <w:color w:val="00B050"/>
        </w:rPr>
        <w:t xml:space="preserve"> bodov</w:t>
      </w:r>
    </w:p>
    <w:p w14:paraId="00000029" w14:textId="3CB7D04D" w:rsidR="00607249" w:rsidRPr="001F26F5" w:rsidRDefault="00A2571E" w:rsidP="00E776EA">
      <w:pPr>
        <w:numPr>
          <w:ilvl w:val="1"/>
          <w:numId w:val="25"/>
        </w:numPr>
      </w:pPr>
      <w:r w:rsidRPr="001F26F5">
        <w:t>Dizajn</w:t>
      </w:r>
      <w:r w:rsidR="00E776EA">
        <w:t>,</w:t>
      </w:r>
      <w:r w:rsidRPr="001F26F5">
        <w:t xml:space="preserve"> UX aplikácie</w:t>
      </w:r>
      <w:r w:rsidR="00BA5977" w:rsidRPr="001F26F5">
        <w:t xml:space="preserve"> </w:t>
      </w:r>
      <w:r w:rsidR="00E776EA">
        <w:t xml:space="preserve">a </w:t>
      </w:r>
      <w:r w:rsidR="00166683" w:rsidRPr="001F26F5">
        <w:t>výsledný dojem z aplikácie</w:t>
      </w:r>
      <w:r w:rsidRPr="001F26F5">
        <w:t xml:space="preserve"> </w:t>
      </w:r>
      <w:r w:rsidR="004D349F" w:rsidRPr="001F26F5">
        <w:t>–</w:t>
      </w:r>
      <w:r w:rsidRPr="001F26F5">
        <w:t xml:space="preserve"> max</w:t>
      </w:r>
      <w:r w:rsidR="004D349F" w:rsidRPr="001F26F5">
        <w:t>.</w:t>
      </w:r>
      <w:r w:rsidRPr="001F26F5">
        <w:t xml:space="preserve"> </w:t>
      </w:r>
      <w:r w:rsidR="00D75518" w:rsidRPr="001F26F5">
        <w:rPr>
          <w:color w:val="00B050"/>
        </w:rPr>
        <w:t>20</w:t>
      </w:r>
      <w:r w:rsidRPr="001F26F5">
        <w:rPr>
          <w:color w:val="00B050"/>
        </w:rPr>
        <w:t xml:space="preserve"> bodov</w:t>
      </w:r>
    </w:p>
    <w:p w14:paraId="0000002A" w14:textId="46A4AD3A" w:rsidR="00607249" w:rsidRPr="001F26F5" w:rsidRDefault="00A2571E" w:rsidP="00C5090D">
      <w:pPr>
        <w:numPr>
          <w:ilvl w:val="0"/>
          <w:numId w:val="15"/>
        </w:numPr>
        <w:jc w:val="both"/>
      </w:pPr>
      <w:r w:rsidRPr="001F26F5">
        <w:t xml:space="preserve">Pri </w:t>
      </w:r>
      <w:r w:rsidR="00E776EA">
        <w:t>hodnotení</w:t>
      </w:r>
      <w:r w:rsidRPr="001F26F5">
        <w:t xml:space="preserve"> sa </w:t>
      </w:r>
      <w:r w:rsidR="00E776EA">
        <w:t xml:space="preserve">budú </w:t>
      </w:r>
      <w:r w:rsidRPr="001F26F5">
        <w:t>br</w:t>
      </w:r>
      <w:r w:rsidR="00E776EA">
        <w:t>ať</w:t>
      </w:r>
      <w:r w:rsidRPr="001F26F5">
        <w:t xml:space="preserve"> do úvahy len časti kódu, ktoré sú </w:t>
      </w:r>
      <w:r w:rsidR="00E776EA">
        <w:t xml:space="preserve">bodovo </w:t>
      </w:r>
      <w:r w:rsidRPr="001F26F5">
        <w:t>relevantné. Za zbytočnú implementáciu sa považuje niečo, čo je doplnené len, aby boli zarátané body</w:t>
      </w:r>
      <w:r w:rsidR="005177F1" w:rsidRPr="001F26F5">
        <w:t>,</w:t>
      </w:r>
      <w:r w:rsidRPr="001F26F5">
        <w:t xml:space="preserve"> </w:t>
      </w:r>
      <w:proofErr w:type="spellStart"/>
      <w:r w:rsidRPr="001F26F5">
        <w:t>t.j</w:t>
      </w:r>
      <w:proofErr w:type="spellEnd"/>
      <w:r w:rsidRPr="001F26F5">
        <w:t>. daná časť nemá užitočný prínos pre výslednú aplikáciu. Príkladom je aktivita so statickým obsahom napr. aktivity typu “</w:t>
      </w:r>
      <w:r w:rsidRPr="001F26F5">
        <w:rPr>
          <w:i/>
          <w:iCs/>
        </w:rPr>
        <w:t>O aplikácii</w:t>
      </w:r>
      <w:r w:rsidRPr="001F26F5">
        <w:t>”.</w:t>
      </w:r>
    </w:p>
    <w:p w14:paraId="0000002B" w14:textId="0AA04E03" w:rsidR="00607249" w:rsidRPr="001F26F5" w:rsidRDefault="00A2571E" w:rsidP="00BE7DF7">
      <w:pPr>
        <w:numPr>
          <w:ilvl w:val="0"/>
          <w:numId w:val="15"/>
        </w:numPr>
        <w:jc w:val="both"/>
      </w:pPr>
      <w:r w:rsidRPr="001F26F5">
        <w:lastRenderedPageBreak/>
        <w:t xml:space="preserve">Časť aplikácie, ktorá je implementovaná </w:t>
      </w:r>
      <w:r w:rsidRPr="001F26F5">
        <w:rPr>
          <w:b/>
        </w:rPr>
        <w:t>triviálne</w:t>
      </w:r>
      <w:r w:rsidRPr="001F26F5">
        <w:t xml:space="preserve"> napr. </w:t>
      </w:r>
      <w:proofErr w:type="spellStart"/>
      <w:r w:rsidRPr="001F26F5">
        <w:rPr>
          <w:i/>
          <w:iCs/>
        </w:rPr>
        <w:t>webview</w:t>
      </w:r>
      <w:proofErr w:type="spellEnd"/>
      <w:r w:rsidRPr="001F26F5">
        <w:t xml:space="preserve"> a iba do neho načít</w:t>
      </w:r>
      <w:r w:rsidR="0054302E">
        <w:t>aná</w:t>
      </w:r>
      <w:r w:rsidRPr="001F26F5">
        <w:t xml:space="preserve"> </w:t>
      </w:r>
      <w:r w:rsidR="0054302E">
        <w:t xml:space="preserve">webová </w:t>
      </w:r>
      <w:r w:rsidRPr="001F26F5">
        <w:t>stránk</w:t>
      </w:r>
      <w:r w:rsidR="0054302E">
        <w:t>a</w:t>
      </w:r>
      <w:r w:rsidRPr="001F26F5">
        <w:t xml:space="preserve">, sa pri hodnotení nebude brať do úvahy. </w:t>
      </w:r>
    </w:p>
    <w:p w14:paraId="0000002C" w14:textId="58F05BA2" w:rsidR="00607249" w:rsidRPr="001F26F5" w:rsidRDefault="00A2571E">
      <w:pPr>
        <w:numPr>
          <w:ilvl w:val="0"/>
          <w:numId w:val="15"/>
        </w:numPr>
        <w:jc w:val="both"/>
      </w:pPr>
      <w:r w:rsidRPr="001F26F5">
        <w:t xml:space="preserve">Identické časti </w:t>
      </w:r>
      <w:r w:rsidR="00EA5A44">
        <w:t xml:space="preserve">aplikácie </w:t>
      </w:r>
      <w:r w:rsidRPr="001F26F5">
        <w:t>s minimálnymi odlišnosťami nie sú brané do úvahy.</w:t>
      </w:r>
    </w:p>
    <w:p w14:paraId="00000030" w14:textId="77777777" w:rsidR="00607249" w:rsidRDefault="00A2571E" w:rsidP="0054012D">
      <w:pPr>
        <w:pStyle w:val="Heading2"/>
      </w:pPr>
      <w:bookmarkStart w:id="21" w:name="_r26axkoj5ie8" w:colFirst="0" w:colLast="0"/>
      <w:bookmarkEnd w:id="21"/>
      <w:r>
        <w:t>Zložitosť aplikácie</w:t>
      </w:r>
    </w:p>
    <w:p w14:paraId="07C1C6C6" w14:textId="77777777" w:rsidR="00BF4120" w:rsidRPr="001F26F5" w:rsidRDefault="00A2571E">
      <w:pPr>
        <w:numPr>
          <w:ilvl w:val="0"/>
          <w:numId w:val="14"/>
        </w:numPr>
        <w:jc w:val="both"/>
      </w:pPr>
      <w:r w:rsidRPr="001F26F5">
        <w:rPr>
          <w:b/>
        </w:rPr>
        <w:t>Povinne:</w:t>
      </w:r>
      <w:r w:rsidRPr="001F26F5">
        <w:t xml:space="preserve"> </w:t>
      </w:r>
    </w:p>
    <w:p w14:paraId="00000031" w14:textId="61C8A689" w:rsidR="00607249" w:rsidRPr="001F26F5" w:rsidRDefault="00A2571E" w:rsidP="00BF4120">
      <w:pPr>
        <w:numPr>
          <w:ilvl w:val="1"/>
          <w:numId w:val="14"/>
        </w:numPr>
        <w:jc w:val="both"/>
      </w:pPr>
      <w:r w:rsidRPr="001F26F5">
        <w:t xml:space="preserve">Aplikácia musí </w:t>
      </w:r>
      <w:r w:rsidR="005E1D53" w:rsidRPr="001F26F5">
        <w:t xml:space="preserve">správne </w:t>
      </w:r>
      <w:r w:rsidRPr="001F26F5">
        <w:t>reagovať na otočenie displeja z polohy na výšku na polohu na šírku (</w:t>
      </w:r>
      <w:proofErr w:type="spellStart"/>
      <w:r w:rsidRPr="001F26F5">
        <w:rPr>
          <w:i/>
        </w:rPr>
        <w:t>portrait</w:t>
      </w:r>
      <w:proofErr w:type="spellEnd"/>
      <w:r w:rsidR="001D5503" w:rsidRPr="001F26F5">
        <w:rPr>
          <w:i/>
        </w:rPr>
        <w:t xml:space="preserve"> </w:t>
      </w:r>
      <w:r w:rsidRPr="001F26F5">
        <w:rPr>
          <w:i/>
        </w:rPr>
        <w:t>/</w:t>
      </w:r>
      <w:r w:rsidR="001D5503" w:rsidRPr="001F26F5">
        <w:rPr>
          <w:i/>
        </w:rPr>
        <w:t xml:space="preserve"> </w:t>
      </w:r>
      <w:proofErr w:type="spellStart"/>
      <w:r w:rsidRPr="001F26F5">
        <w:rPr>
          <w:i/>
        </w:rPr>
        <w:t>landscape</w:t>
      </w:r>
      <w:proofErr w:type="spellEnd"/>
      <w:r w:rsidRPr="001F26F5">
        <w:t xml:space="preserve">) a naopak (pozor na </w:t>
      </w:r>
      <w:r w:rsidR="00D52655" w:rsidRPr="001F26F5">
        <w:t>u</w:t>
      </w:r>
      <w:r w:rsidR="00C937CA" w:rsidRPr="001F26F5">
        <w:t>c</w:t>
      </w:r>
      <w:r w:rsidR="00D52655" w:rsidRPr="001F26F5">
        <w:t>hovávanie</w:t>
      </w:r>
      <w:r w:rsidRPr="001F26F5">
        <w:t xml:space="preserve"> stavu aktivity pred otočením, napr. pokiaľ je niekde použitý formulár, po otočení musia zostať </w:t>
      </w:r>
      <w:r w:rsidR="006D6309" w:rsidRPr="001F26F5">
        <w:t xml:space="preserve">polia </w:t>
      </w:r>
      <w:r w:rsidRPr="001F26F5">
        <w:t>vyplnené).</w:t>
      </w:r>
      <w:r w:rsidR="007A1E9D" w:rsidRPr="001F26F5">
        <w:t xml:space="preserve"> V prípade ne</w:t>
      </w:r>
      <w:r w:rsidR="00F369DA" w:rsidRPr="001F26F5">
        <w:t xml:space="preserve">korektného správania sa aplikácie, </w:t>
      </w:r>
      <w:r w:rsidR="00EE3E1D" w:rsidRPr="001F26F5">
        <w:t>bodov</w:t>
      </w:r>
      <w:r w:rsidR="00D24BDA" w:rsidRPr="001F26F5">
        <w:t>á</w:t>
      </w:r>
      <w:r w:rsidR="00EE3E1D" w:rsidRPr="001F26F5">
        <w:t xml:space="preserve"> zrážka</w:t>
      </w:r>
      <w:r w:rsidR="00B12057" w:rsidRPr="001F26F5">
        <w:t xml:space="preserve"> d</w:t>
      </w:r>
      <w:r w:rsidR="008233FE" w:rsidRPr="001F26F5">
        <w:t>o</w:t>
      </w:r>
      <w:r w:rsidR="00EE3E1D" w:rsidRPr="001F26F5">
        <w:t xml:space="preserve"> </w:t>
      </w:r>
      <w:r w:rsidR="00B12057" w:rsidRPr="001F26F5">
        <w:rPr>
          <w:color w:val="FF0000"/>
        </w:rPr>
        <w:t>-10 bodov</w:t>
      </w:r>
      <w:r w:rsidR="00B12057" w:rsidRPr="001F26F5">
        <w:t>.</w:t>
      </w:r>
    </w:p>
    <w:p w14:paraId="253DB153" w14:textId="6D953302" w:rsidR="00BF4120" w:rsidRPr="001F26F5" w:rsidRDefault="00CD5BB3" w:rsidP="00BF4120">
      <w:pPr>
        <w:numPr>
          <w:ilvl w:val="1"/>
          <w:numId w:val="14"/>
        </w:numPr>
        <w:jc w:val="both"/>
      </w:pPr>
      <w:r w:rsidRPr="001F26F5">
        <w:t>Z</w:t>
      </w:r>
      <w:r w:rsidR="00BF4120" w:rsidRPr="001F26F5">
        <w:t xml:space="preserve">droje ako texty, obrázky, multimédiá a pod. v projekte </w:t>
      </w:r>
      <w:r w:rsidR="00953A7D">
        <w:t>by mali</w:t>
      </w:r>
      <w:r w:rsidR="00BF4120" w:rsidRPr="001F26F5">
        <w:t xml:space="preserve"> uvedené ako </w:t>
      </w:r>
      <w:proofErr w:type="spellStart"/>
      <w:r w:rsidR="00BF4120" w:rsidRPr="001F26F5">
        <w:rPr>
          <w:i/>
        </w:rPr>
        <w:t>resources</w:t>
      </w:r>
      <w:proofErr w:type="spellEnd"/>
      <w:r w:rsidR="00F202FB" w:rsidRPr="006A755B">
        <w:rPr>
          <w:i/>
          <w:iCs/>
        </w:rPr>
        <w:t xml:space="preserve"> </w:t>
      </w:r>
      <w:r w:rsidR="006A755B" w:rsidRPr="00743FC7">
        <w:t>(</w:t>
      </w:r>
      <w:r w:rsidR="00953A7D">
        <w:t xml:space="preserve">ak to nie je možné, je potrebné </w:t>
      </w:r>
      <w:r w:rsidR="006A755B">
        <w:t xml:space="preserve">iné riešenie obhájiť), </w:t>
      </w:r>
      <w:r w:rsidR="00F202FB" w:rsidRPr="001F26F5">
        <w:t xml:space="preserve">bodová zrážka do </w:t>
      </w:r>
      <w:r w:rsidR="00F202FB" w:rsidRPr="001F26F5">
        <w:rPr>
          <w:color w:val="FF0000"/>
        </w:rPr>
        <w:t>-5 bodov</w:t>
      </w:r>
      <w:r w:rsidR="00F202FB" w:rsidRPr="001F26F5">
        <w:rPr>
          <w:color w:val="000000" w:themeColor="text1"/>
        </w:rPr>
        <w:t>.</w:t>
      </w:r>
    </w:p>
    <w:p w14:paraId="00000032" w14:textId="4B05E07F" w:rsidR="00607249" w:rsidRPr="00D42190" w:rsidRDefault="00A2571E">
      <w:pPr>
        <w:numPr>
          <w:ilvl w:val="0"/>
          <w:numId w:val="14"/>
        </w:numPr>
        <w:jc w:val="both"/>
        <w:rPr>
          <w:rFonts w:ascii="Calibri" w:eastAsia="Calibri" w:hAnsi="Calibri" w:cs="Calibri"/>
        </w:rPr>
      </w:pPr>
      <w:r w:rsidRPr="003B7EEC">
        <w:rPr>
          <w:bCs/>
        </w:rPr>
        <w:t xml:space="preserve">Aktivity a </w:t>
      </w:r>
      <w:r w:rsidR="00BA7616" w:rsidRPr="00EA7E9C">
        <w:rPr>
          <w:bCs/>
          <w:highlight w:val="green"/>
        </w:rPr>
        <w:t>f</w:t>
      </w:r>
      <w:r w:rsidRPr="00EA7E9C">
        <w:rPr>
          <w:bCs/>
          <w:highlight w:val="green"/>
        </w:rPr>
        <w:t>ragmenty</w:t>
      </w:r>
      <w:r w:rsidRPr="003B7EEC">
        <w:rPr>
          <w:bCs/>
        </w:rPr>
        <w:t xml:space="preserve"> </w:t>
      </w:r>
      <w:r w:rsidR="00263DBC" w:rsidRPr="001F26F5">
        <w:t>–</w:t>
      </w:r>
      <w:r w:rsidRPr="001F26F5">
        <w:t xml:space="preserve"> </w:t>
      </w:r>
      <w:r w:rsidR="00B54B01" w:rsidRPr="001F26F5">
        <w:t xml:space="preserve">max. </w:t>
      </w:r>
      <w:r w:rsidRPr="001F26F5">
        <w:rPr>
          <w:color w:val="00B050"/>
        </w:rPr>
        <w:t xml:space="preserve">6 bodov </w:t>
      </w:r>
      <w:r w:rsidRPr="001F26F5">
        <w:t>za každú aktivitu</w:t>
      </w:r>
      <w:r w:rsidR="00F34F74">
        <w:t xml:space="preserve"> </w:t>
      </w:r>
      <w:r w:rsidR="00121F1D" w:rsidRPr="001F26F5">
        <w:t xml:space="preserve">s prihliadnutím na </w:t>
      </w:r>
      <w:r w:rsidR="00C44631">
        <w:t xml:space="preserve">jej </w:t>
      </w:r>
      <w:r w:rsidR="00F34F74">
        <w:t xml:space="preserve">spracovanie a </w:t>
      </w:r>
      <w:r w:rsidRPr="001F26F5">
        <w:t>komplexnos</w:t>
      </w:r>
      <w:r w:rsidR="00121F1D" w:rsidRPr="001F26F5">
        <w:t>ť</w:t>
      </w:r>
      <w:r w:rsidRPr="001F26F5">
        <w:t xml:space="preserve">. </w:t>
      </w:r>
    </w:p>
    <w:p w14:paraId="4BE3632D" w14:textId="777CBBCD" w:rsidR="00D42190" w:rsidRPr="00D42190" w:rsidRDefault="00D42190" w:rsidP="00D42190">
      <w:pPr>
        <w:numPr>
          <w:ilvl w:val="1"/>
          <w:numId w:val="14"/>
        </w:numPr>
        <w:jc w:val="both"/>
      </w:pPr>
      <w:r>
        <w:t>Aktivity m</w:t>
      </w:r>
      <w:r w:rsidRPr="001F26F5">
        <w:t>usia mať korektne implementovaný životný cyklus, korektne ukladať priebežný stav.</w:t>
      </w:r>
    </w:p>
    <w:p w14:paraId="00000033" w14:textId="3FFEA906" w:rsidR="00607249" w:rsidRPr="001F26F5" w:rsidRDefault="00A2571E" w:rsidP="00805560">
      <w:pPr>
        <w:numPr>
          <w:ilvl w:val="1"/>
          <w:numId w:val="21"/>
        </w:numPr>
        <w:jc w:val="both"/>
        <w:rPr>
          <w:rFonts w:ascii="Calibri" w:eastAsia="Calibri" w:hAnsi="Calibri" w:cs="Calibri"/>
        </w:rPr>
      </w:pPr>
      <w:r w:rsidRPr="001F26F5">
        <w:rPr>
          <w:bCs/>
        </w:rPr>
        <w:t>Maximáln</w:t>
      </w:r>
      <w:r w:rsidR="00EF2F65">
        <w:rPr>
          <w:bCs/>
        </w:rPr>
        <w:t>e je možné získať</w:t>
      </w:r>
      <w:r w:rsidRPr="001F26F5">
        <w:rPr>
          <w:bCs/>
        </w:rPr>
        <w:t xml:space="preserve"> </w:t>
      </w:r>
      <w:r w:rsidRPr="001F26F5">
        <w:rPr>
          <w:bCs/>
          <w:color w:val="00B050"/>
        </w:rPr>
        <w:t>24</w:t>
      </w:r>
      <w:r w:rsidR="00805560" w:rsidRPr="001F26F5">
        <w:rPr>
          <w:bCs/>
          <w:color w:val="00B050"/>
        </w:rPr>
        <w:t xml:space="preserve"> bodov</w:t>
      </w:r>
      <w:r w:rsidRPr="001F26F5">
        <w:t>.</w:t>
      </w:r>
    </w:p>
    <w:p w14:paraId="00000037" w14:textId="3073881E" w:rsidR="00607249" w:rsidRPr="001F26F5" w:rsidRDefault="00A2571E">
      <w:pPr>
        <w:numPr>
          <w:ilvl w:val="0"/>
          <w:numId w:val="14"/>
        </w:numPr>
        <w:jc w:val="both"/>
        <w:rPr>
          <w:bCs/>
        </w:rPr>
      </w:pPr>
      <w:r w:rsidRPr="001F26F5">
        <w:t xml:space="preserve">Za </w:t>
      </w:r>
      <w:r w:rsidR="0028518E" w:rsidRPr="001F26F5">
        <w:t xml:space="preserve">využitie </w:t>
      </w:r>
      <w:r w:rsidRPr="001F26F5">
        <w:t>komponent</w:t>
      </w:r>
      <w:r w:rsidR="0028518E" w:rsidRPr="001F26F5">
        <w:t>ov</w:t>
      </w:r>
      <w:r w:rsidR="000550F3" w:rsidRPr="001F26F5">
        <w:t xml:space="preserve"> </w:t>
      </w:r>
      <w:proofErr w:type="spellStart"/>
      <w:r w:rsidRPr="001F26F5">
        <w:rPr>
          <w:i/>
        </w:rPr>
        <w:t>service</w:t>
      </w:r>
      <w:proofErr w:type="spellEnd"/>
      <w:r w:rsidRPr="001F26F5">
        <w:rPr>
          <w:i/>
        </w:rPr>
        <w:t xml:space="preserve">, </w:t>
      </w:r>
      <w:proofErr w:type="spellStart"/>
      <w:r w:rsidRPr="001F26F5">
        <w:rPr>
          <w:i/>
        </w:rPr>
        <w:t>broadcast</w:t>
      </w:r>
      <w:proofErr w:type="spellEnd"/>
      <w:r w:rsidRPr="001F26F5">
        <w:rPr>
          <w:i/>
        </w:rPr>
        <w:t xml:space="preserve"> </w:t>
      </w:r>
      <w:proofErr w:type="spellStart"/>
      <w:r w:rsidRPr="001F26F5">
        <w:rPr>
          <w:i/>
        </w:rPr>
        <w:t>receiver</w:t>
      </w:r>
      <w:proofErr w:type="spellEnd"/>
      <w:r w:rsidRPr="001F26F5">
        <w:rPr>
          <w:i/>
        </w:rPr>
        <w:t xml:space="preserve">, </w:t>
      </w:r>
      <w:proofErr w:type="spellStart"/>
      <w:r w:rsidRPr="001F26F5">
        <w:rPr>
          <w:i/>
        </w:rPr>
        <w:t>content</w:t>
      </w:r>
      <w:proofErr w:type="spellEnd"/>
      <w:r w:rsidRPr="001F26F5">
        <w:rPr>
          <w:i/>
        </w:rPr>
        <w:t xml:space="preserve"> </w:t>
      </w:r>
      <w:proofErr w:type="spellStart"/>
      <w:r w:rsidRPr="001F26F5">
        <w:rPr>
          <w:i/>
        </w:rPr>
        <w:t>provider</w:t>
      </w:r>
      <w:proofErr w:type="spellEnd"/>
      <w:r w:rsidRPr="001F26F5">
        <w:t xml:space="preserve"> </w:t>
      </w:r>
      <w:r w:rsidR="00474F7B" w:rsidRPr="001F26F5">
        <w:t>–</w:t>
      </w:r>
      <w:r w:rsidRPr="001F26F5">
        <w:t xml:space="preserve"> </w:t>
      </w:r>
      <w:r w:rsidR="00474F7B" w:rsidRPr="001F26F5">
        <w:rPr>
          <w:bCs/>
        </w:rPr>
        <w:t xml:space="preserve">max. </w:t>
      </w:r>
      <w:r w:rsidR="00796F15" w:rsidRPr="001F26F5">
        <w:rPr>
          <w:bCs/>
          <w:color w:val="00B050"/>
        </w:rPr>
        <w:t>4</w:t>
      </w:r>
      <w:r w:rsidRPr="001F26F5">
        <w:rPr>
          <w:bCs/>
          <w:color w:val="00B050"/>
        </w:rPr>
        <w:t xml:space="preserve"> bod</w:t>
      </w:r>
      <w:r w:rsidR="003549F1" w:rsidRPr="001F26F5">
        <w:rPr>
          <w:bCs/>
          <w:color w:val="00B050"/>
        </w:rPr>
        <w:t>y</w:t>
      </w:r>
      <w:r w:rsidRPr="001F26F5">
        <w:rPr>
          <w:bCs/>
        </w:rPr>
        <w:t xml:space="preserve"> za každý podľa ich </w:t>
      </w:r>
      <w:r w:rsidR="00EB50B4">
        <w:rPr>
          <w:bCs/>
        </w:rPr>
        <w:t xml:space="preserve">spracovania a </w:t>
      </w:r>
      <w:r w:rsidRPr="001F26F5">
        <w:rPr>
          <w:bCs/>
        </w:rPr>
        <w:t>komplexnosti</w:t>
      </w:r>
      <w:r w:rsidR="00FD2AAD" w:rsidRPr="001F26F5">
        <w:rPr>
          <w:bCs/>
        </w:rPr>
        <w:t>.</w:t>
      </w:r>
    </w:p>
    <w:p w14:paraId="00000038" w14:textId="4F94F2DC" w:rsidR="00607249" w:rsidRPr="001F26F5" w:rsidRDefault="00A2571E" w:rsidP="000550F3">
      <w:pPr>
        <w:numPr>
          <w:ilvl w:val="1"/>
          <w:numId w:val="22"/>
        </w:numPr>
        <w:jc w:val="both"/>
        <w:rPr>
          <w:rFonts w:ascii="Calibri" w:eastAsia="Calibri" w:hAnsi="Calibri" w:cs="Calibri"/>
          <w:bCs/>
        </w:rPr>
      </w:pPr>
      <w:r w:rsidRPr="001F26F5">
        <w:rPr>
          <w:bCs/>
        </w:rPr>
        <w:t xml:space="preserve">Maximálny počet je </w:t>
      </w:r>
      <w:r w:rsidR="00C86B3C" w:rsidRPr="001F26F5">
        <w:rPr>
          <w:bCs/>
          <w:color w:val="00B050"/>
        </w:rPr>
        <w:t>16 bodov</w:t>
      </w:r>
      <w:r w:rsidRPr="001F26F5">
        <w:rPr>
          <w:bCs/>
        </w:rPr>
        <w:t>.</w:t>
      </w:r>
    </w:p>
    <w:p w14:paraId="00000039" w14:textId="0C9ECFA6" w:rsidR="00607249" w:rsidRPr="001F26F5" w:rsidRDefault="00A2571E">
      <w:pPr>
        <w:numPr>
          <w:ilvl w:val="0"/>
          <w:numId w:val="14"/>
        </w:numPr>
        <w:jc w:val="both"/>
      </w:pPr>
      <w:r w:rsidRPr="001F26F5">
        <w:t xml:space="preserve">Využitie </w:t>
      </w:r>
      <w:proofErr w:type="spellStart"/>
      <w:r w:rsidRPr="001F26F5">
        <w:rPr>
          <w:i/>
          <w:iCs/>
        </w:rPr>
        <w:t>AndroidX</w:t>
      </w:r>
      <w:proofErr w:type="spellEnd"/>
      <w:r w:rsidRPr="001F26F5">
        <w:t xml:space="preserve"> komponentov: </w:t>
      </w:r>
    </w:p>
    <w:p w14:paraId="0000003A" w14:textId="05032381" w:rsidR="00607249" w:rsidRPr="001F26F5" w:rsidRDefault="00A2571E">
      <w:pPr>
        <w:numPr>
          <w:ilvl w:val="1"/>
          <w:numId w:val="14"/>
        </w:numPr>
        <w:jc w:val="both"/>
        <w:rPr>
          <w:rFonts w:ascii="Calibri" w:eastAsia="Calibri" w:hAnsi="Calibri" w:cs="Calibri"/>
        </w:rPr>
      </w:pPr>
      <w:proofErr w:type="spellStart"/>
      <w:r w:rsidRPr="00EA7E9C">
        <w:rPr>
          <w:i/>
          <w:iCs/>
          <w:highlight w:val="green"/>
        </w:rPr>
        <w:t>Data</w:t>
      </w:r>
      <w:proofErr w:type="spellEnd"/>
      <w:r w:rsidRPr="00EA7E9C">
        <w:rPr>
          <w:i/>
          <w:iCs/>
          <w:highlight w:val="green"/>
        </w:rPr>
        <w:t xml:space="preserve"> </w:t>
      </w:r>
      <w:proofErr w:type="spellStart"/>
      <w:r w:rsidRPr="00EA7E9C">
        <w:rPr>
          <w:i/>
          <w:iCs/>
          <w:highlight w:val="green"/>
        </w:rPr>
        <w:t>Binding</w:t>
      </w:r>
      <w:proofErr w:type="spellEnd"/>
      <w:r w:rsidRPr="001F26F5">
        <w:rPr>
          <w:i/>
          <w:iCs/>
        </w:rPr>
        <w:t xml:space="preserve">, </w:t>
      </w:r>
      <w:proofErr w:type="spellStart"/>
      <w:r w:rsidRPr="001F26F5">
        <w:rPr>
          <w:i/>
          <w:iCs/>
        </w:rPr>
        <w:t>LifeCycles</w:t>
      </w:r>
      <w:proofErr w:type="spellEnd"/>
      <w:r w:rsidRPr="001F26F5">
        <w:rPr>
          <w:i/>
          <w:iCs/>
        </w:rPr>
        <w:t xml:space="preserve">, </w:t>
      </w:r>
      <w:proofErr w:type="spellStart"/>
      <w:r w:rsidRPr="001F74D9">
        <w:rPr>
          <w:i/>
          <w:iCs/>
          <w:highlight w:val="green"/>
        </w:rPr>
        <w:t>LiveData</w:t>
      </w:r>
      <w:proofErr w:type="spellEnd"/>
      <w:r w:rsidR="001F74D9">
        <w:rPr>
          <w:i/>
          <w:iCs/>
        </w:rPr>
        <w:t>(</w:t>
      </w:r>
      <w:proofErr w:type="spellStart"/>
      <w:r w:rsidR="001F74D9">
        <w:rPr>
          <w:i/>
          <w:iCs/>
        </w:rPr>
        <w:t>Mutable</w:t>
      </w:r>
      <w:proofErr w:type="spellEnd"/>
      <w:r w:rsidR="001F74D9">
        <w:rPr>
          <w:i/>
          <w:iCs/>
        </w:rPr>
        <w:t>)</w:t>
      </w:r>
      <w:r w:rsidRPr="001F26F5">
        <w:rPr>
          <w:i/>
          <w:iCs/>
        </w:rPr>
        <w:t xml:space="preserve">, </w:t>
      </w:r>
      <w:proofErr w:type="spellStart"/>
      <w:r w:rsidRPr="00516CF2">
        <w:rPr>
          <w:i/>
          <w:iCs/>
          <w:highlight w:val="green"/>
        </w:rPr>
        <w:t>Navigation</w:t>
      </w:r>
      <w:proofErr w:type="spellEnd"/>
      <w:r w:rsidRPr="001F26F5">
        <w:rPr>
          <w:i/>
          <w:iCs/>
        </w:rPr>
        <w:t xml:space="preserve">, </w:t>
      </w:r>
      <w:proofErr w:type="spellStart"/>
      <w:r w:rsidRPr="001F26F5">
        <w:rPr>
          <w:i/>
          <w:iCs/>
        </w:rPr>
        <w:t>Paging</w:t>
      </w:r>
      <w:proofErr w:type="spellEnd"/>
      <w:r w:rsidRPr="001F26F5">
        <w:rPr>
          <w:i/>
          <w:iCs/>
        </w:rPr>
        <w:t xml:space="preserve">, </w:t>
      </w:r>
      <w:proofErr w:type="spellStart"/>
      <w:r w:rsidRPr="00EA7E9C">
        <w:rPr>
          <w:i/>
          <w:iCs/>
          <w:highlight w:val="green"/>
        </w:rPr>
        <w:t>Room</w:t>
      </w:r>
      <w:proofErr w:type="spellEnd"/>
      <w:r w:rsidRPr="00EA7E9C">
        <w:rPr>
          <w:i/>
          <w:iCs/>
          <w:highlight w:val="green"/>
        </w:rPr>
        <w:t>,</w:t>
      </w:r>
      <w:r w:rsidRPr="00743FC7">
        <w:rPr>
          <w:i/>
          <w:iCs/>
          <w:highlight w:val="green"/>
        </w:rPr>
        <w:t xml:space="preserve"> </w:t>
      </w:r>
      <w:proofErr w:type="spellStart"/>
      <w:r w:rsidRPr="00743FC7">
        <w:rPr>
          <w:i/>
          <w:iCs/>
          <w:highlight w:val="green"/>
        </w:rPr>
        <w:t>ViewModel</w:t>
      </w:r>
      <w:proofErr w:type="spellEnd"/>
      <w:r w:rsidRPr="00743FC7">
        <w:rPr>
          <w:i/>
          <w:iCs/>
          <w:highlight w:val="green"/>
        </w:rPr>
        <w:t>,</w:t>
      </w:r>
      <w:r w:rsidRPr="001F26F5">
        <w:rPr>
          <w:i/>
          <w:iCs/>
        </w:rPr>
        <w:t xml:space="preserve"> </w:t>
      </w:r>
      <w:proofErr w:type="spellStart"/>
      <w:r w:rsidRPr="001F26F5">
        <w:rPr>
          <w:i/>
          <w:iCs/>
        </w:rPr>
        <w:t>WorkManager</w:t>
      </w:r>
      <w:proofErr w:type="spellEnd"/>
      <w:r w:rsidR="00E80DF6" w:rsidRPr="001F26F5">
        <w:rPr>
          <w:i/>
          <w:iCs/>
        </w:rPr>
        <w:t xml:space="preserve"> </w:t>
      </w:r>
      <w:r w:rsidR="00474B8E" w:rsidRPr="001F26F5">
        <w:t>–</w:t>
      </w:r>
      <w:r w:rsidRPr="001F26F5">
        <w:t xml:space="preserve"> </w:t>
      </w:r>
      <w:r w:rsidR="00474B8E" w:rsidRPr="001F26F5">
        <w:t>max.</w:t>
      </w:r>
      <w:r w:rsidR="000809D1" w:rsidRPr="001F26F5">
        <w:t xml:space="preserve"> </w:t>
      </w:r>
      <w:r w:rsidR="00D6472E" w:rsidRPr="001F26F5">
        <w:rPr>
          <w:color w:val="00B050"/>
        </w:rPr>
        <w:t>4</w:t>
      </w:r>
      <w:r w:rsidRPr="001F26F5">
        <w:rPr>
          <w:color w:val="00B050"/>
        </w:rPr>
        <w:t xml:space="preserve"> bod</w:t>
      </w:r>
      <w:r w:rsidR="003C5921" w:rsidRPr="001F26F5">
        <w:rPr>
          <w:color w:val="00B050"/>
        </w:rPr>
        <w:t>y</w:t>
      </w:r>
      <w:r w:rsidRPr="001F26F5">
        <w:rPr>
          <w:color w:val="00B050"/>
        </w:rPr>
        <w:t xml:space="preserve"> </w:t>
      </w:r>
      <w:r w:rsidRPr="001F26F5">
        <w:t>za každ</w:t>
      </w:r>
      <w:r w:rsidR="00CC73D9" w:rsidRPr="001F26F5">
        <w:t>ý</w:t>
      </w:r>
      <w:r w:rsidR="00FB5DCB" w:rsidRPr="001F26F5">
        <w:t xml:space="preserve"> po</w:t>
      </w:r>
      <w:r w:rsidR="00CC73D9" w:rsidRPr="001F26F5">
        <w:t>u</w:t>
      </w:r>
      <w:r w:rsidR="00FB5DCB" w:rsidRPr="001F26F5">
        <w:t>žit</w:t>
      </w:r>
      <w:r w:rsidRPr="001F26F5">
        <w:t>ý</w:t>
      </w:r>
      <w:r w:rsidR="000809D1" w:rsidRPr="001F26F5">
        <w:t xml:space="preserve"> </w:t>
      </w:r>
      <w:r w:rsidR="00722D46" w:rsidRPr="001F26F5">
        <w:t>komponent</w:t>
      </w:r>
      <w:r w:rsidR="00CC73D9" w:rsidRPr="001F26F5">
        <w:t xml:space="preserve"> (nie za viacnásobné použitie toho istého komponentu)</w:t>
      </w:r>
      <w:r w:rsidR="00ED43BD" w:rsidRPr="001F26F5">
        <w:t>.</w:t>
      </w:r>
    </w:p>
    <w:p w14:paraId="0000003B" w14:textId="14FAF172" w:rsidR="00607249" w:rsidRPr="001F26F5" w:rsidRDefault="00A2571E">
      <w:pPr>
        <w:numPr>
          <w:ilvl w:val="0"/>
          <w:numId w:val="14"/>
        </w:numPr>
        <w:jc w:val="both"/>
        <w:rPr>
          <w:rFonts w:ascii="Calibri" w:eastAsia="Calibri" w:hAnsi="Calibri" w:cs="Calibri"/>
          <w:bCs/>
        </w:rPr>
      </w:pPr>
      <w:proofErr w:type="spellStart"/>
      <w:r w:rsidRPr="001F26F5">
        <w:rPr>
          <w:i/>
          <w:iCs/>
        </w:rPr>
        <w:t>Widget</w:t>
      </w:r>
      <w:proofErr w:type="spellEnd"/>
      <w:r w:rsidRPr="001F26F5">
        <w:rPr>
          <w:i/>
          <w:iCs/>
        </w:rPr>
        <w:t xml:space="preserve"> miniaplikácia</w:t>
      </w:r>
      <w:r w:rsidRPr="001F26F5">
        <w:rPr>
          <w:b/>
        </w:rPr>
        <w:t xml:space="preserve"> </w:t>
      </w:r>
      <w:r w:rsidRPr="001F26F5">
        <w:rPr>
          <w:bCs/>
          <w:color w:val="00B050"/>
        </w:rPr>
        <w:t>2</w:t>
      </w:r>
      <w:r w:rsidR="00B5321C" w:rsidRPr="001F26F5">
        <w:rPr>
          <w:bCs/>
          <w:color w:val="00B050"/>
        </w:rPr>
        <w:t xml:space="preserve"> </w:t>
      </w:r>
      <w:r w:rsidRPr="001F26F5">
        <w:rPr>
          <w:bCs/>
          <w:color w:val="00B050"/>
        </w:rPr>
        <w:t xml:space="preserve">body </w:t>
      </w:r>
      <w:r w:rsidRPr="001F26F5">
        <w:rPr>
          <w:bCs/>
        </w:rPr>
        <w:t>za každ</w:t>
      </w:r>
      <w:r w:rsidR="00A55C19" w:rsidRPr="001F26F5">
        <w:rPr>
          <w:bCs/>
        </w:rPr>
        <w:t>ú.</w:t>
      </w:r>
    </w:p>
    <w:p w14:paraId="0000003C" w14:textId="07BBCFC2" w:rsidR="00607249" w:rsidRPr="001F26F5" w:rsidRDefault="00A2571E">
      <w:pPr>
        <w:numPr>
          <w:ilvl w:val="0"/>
          <w:numId w:val="14"/>
        </w:numPr>
        <w:jc w:val="both"/>
        <w:rPr>
          <w:rFonts w:ascii="Calibri" w:eastAsia="Calibri" w:hAnsi="Calibri" w:cs="Calibri"/>
          <w:bCs/>
        </w:rPr>
      </w:pPr>
      <w:r w:rsidRPr="00EA7E9C">
        <w:rPr>
          <w:highlight w:val="yellow"/>
        </w:rPr>
        <w:t>Notifikácia</w:t>
      </w:r>
      <w:r w:rsidRPr="001F26F5">
        <w:rPr>
          <w:b/>
        </w:rPr>
        <w:t xml:space="preserve"> </w:t>
      </w:r>
      <w:r w:rsidRPr="001F26F5">
        <w:rPr>
          <w:bCs/>
          <w:color w:val="00B050"/>
        </w:rPr>
        <w:t xml:space="preserve">2 body </w:t>
      </w:r>
      <w:r w:rsidRPr="001F26F5">
        <w:rPr>
          <w:bCs/>
        </w:rPr>
        <w:t>za každú (max</w:t>
      </w:r>
      <w:r w:rsidR="00A55C19" w:rsidRPr="001F26F5">
        <w:rPr>
          <w:bCs/>
        </w:rPr>
        <w:t>.</w:t>
      </w:r>
      <w:r w:rsidRPr="001F26F5">
        <w:rPr>
          <w:bCs/>
        </w:rPr>
        <w:t xml:space="preserve"> </w:t>
      </w:r>
      <w:r w:rsidRPr="001F26F5">
        <w:rPr>
          <w:bCs/>
          <w:color w:val="00B050"/>
        </w:rPr>
        <w:t>6 bodov</w:t>
      </w:r>
      <w:r w:rsidRPr="001F26F5">
        <w:rPr>
          <w:bCs/>
        </w:rPr>
        <w:t>)</w:t>
      </w:r>
      <w:r w:rsidR="0045616B" w:rsidRPr="001F26F5">
        <w:rPr>
          <w:bCs/>
        </w:rPr>
        <w:t>.</w:t>
      </w:r>
    </w:p>
    <w:p w14:paraId="0000003D" w14:textId="3ECBE417" w:rsidR="00607249" w:rsidRPr="001F26F5" w:rsidRDefault="00A2571E">
      <w:pPr>
        <w:numPr>
          <w:ilvl w:val="0"/>
          <w:numId w:val="14"/>
        </w:numPr>
        <w:jc w:val="both"/>
      </w:pPr>
      <w:r w:rsidRPr="001F26F5">
        <w:t xml:space="preserve">Dynamické </w:t>
      </w:r>
      <w:r w:rsidR="000345C1" w:rsidRPr="001F26F5">
        <w:t xml:space="preserve">rozloženie </w:t>
      </w:r>
      <w:r w:rsidR="009416DC" w:rsidRPr="001F26F5">
        <w:t>(</w:t>
      </w:r>
      <w:proofErr w:type="spellStart"/>
      <w:r w:rsidR="00CD50DE" w:rsidRPr="001F26F5">
        <w:rPr>
          <w:i/>
          <w:iCs/>
        </w:rPr>
        <w:t>dynamic</w:t>
      </w:r>
      <w:proofErr w:type="spellEnd"/>
      <w:r w:rsidR="00CD50DE" w:rsidRPr="001F26F5">
        <w:rPr>
          <w:i/>
          <w:iCs/>
        </w:rPr>
        <w:t xml:space="preserve"> </w:t>
      </w:r>
      <w:proofErr w:type="spellStart"/>
      <w:r w:rsidRPr="001F26F5">
        <w:rPr>
          <w:i/>
          <w:iCs/>
        </w:rPr>
        <w:t>layout</w:t>
      </w:r>
      <w:proofErr w:type="spellEnd"/>
      <w:r w:rsidR="009416DC" w:rsidRPr="001F26F5">
        <w:t xml:space="preserve">) – napr. </w:t>
      </w:r>
      <w:r w:rsidR="00A55C19" w:rsidRPr="001F26F5">
        <w:t>z</w:t>
      </w:r>
      <w:r w:rsidRPr="001F26F5">
        <w:t>oznamy, mriežky, tabuľky:</w:t>
      </w:r>
    </w:p>
    <w:p w14:paraId="0000003E" w14:textId="68B552EC" w:rsidR="00607249" w:rsidRPr="001F26F5" w:rsidRDefault="00A2571E" w:rsidP="0045616B">
      <w:pPr>
        <w:numPr>
          <w:ilvl w:val="1"/>
          <w:numId w:val="14"/>
        </w:numPr>
        <w:shd w:val="clear" w:color="auto" w:fill="FFFFFF"/>
        <w:jc w:val="both"/>
        <w:rPr>
          <w:rFonts w:ascii="Georgia" w:eastAsia="Georgia" w:hAnsi="Georgia" w:cs="Georgia"/>
          <w:bCs/>
          <w:color w:val="373737"/>
        </w:rPr>
      </w:pPr>
      <w:r w:rsidRPr="001F26F5">
        <w:t xml:space="preserve">Využitie zoznamu, mriežky </w:t>
      </w:r>
      <w:r w:rsidR="00210190">
        <w:t>alebo</w:t>
      </w:r>
      <w:r w:rsidRPr="001F26F5">
        <w:t xml:space="preserve"> podobného </w:t>
      </w:r>
      <w:proofErr w:type="spellStart"/>
      <w:r w:rsidRPr="00EA4AF3">
        <w:rPr>
          <w:i/>
          <w:iCs/>
          <w:highlight w:val="green"/>
        </w:rPr>
        <w:t>widgetu</w:t>
      </w:r>
      <w:proofErr w:type="spellEnd"/>
      <w:r w:rsidRPr="00EA4AF3">
        <w:rPr>
          <w:highlight w:val="green"/>
        </w:rPr>
        <w:t xml:space="preserve"> s adaptérom</w:t>
      </w:r>
      <w:r w:rsidRPr="001F26F5">
        <w:t>:</w:t>
      </w:r>
      <w:r w:rsidRPr="001F26F5">
        <w:rPr>
          <w:b/>
        </w:rPr>
        <w:t xml:space="preserve"> </w:t>
      </w:r>
      <w:r w:rsidRPr="001F26F5">
        <w:rPr>
          <w:bCs/>
          <w:color w:val="00B050"/>
        </w:rPr>
        <w:t xml:space="preserve">2 body </w:t>
      </w:r>
      <w:r w:rsidRPr="001F26F5">
        <w:rPr>
          <w:bCs/>
        </w:rPr>
        <w:t xml:space="preserve">za každý </w:t>
      </w:r>
      <w:proofErr w:type="spellStart"/>
      <w:r w:rsidRPr="001F26F5">
        <w:rPr>
          <w:bCs/>
          <w:i/>
          <w:iCs/>
        </w:rPr>
        <w:t>widget</w:t>
      </w:r>
      <w:proofErr w:type="spellEnd"/>
      <w:r w:rsidR="00617CB4" w:rsidRPr="001F26F5">
        <w:rPr>
          <w:bCs/>
        </w:rPr>
        <w:t>,</w:t>
      </w:r>
    </w:p>
    <w:p w14:paraId="0000003F" w14:textId="6521D24B" w:rsidR="00607249" w:rsidRPr="001F26F5" w:rsidRDefault="00A2571E" w:rsidP="0045616B">
      <w:pPr>
        <w:numPr>
          <w:ilvl w:val="1"/>
          <w:numId w:val="14"/>
        </w:numPr>
        <w:shd w:val="clear" w:color="auto" w:fill="FFFFFF"/>
        <w:jc w:val="both"/>
        <w:rPr>
          <w:rFonts w:ascii="Georgia" w:eastAsia="Georgia" w:hAnsi="Georgia" w:cs="Georgia"/>
          <w:bCs/>
          <w:color w:val="373737"/>
        </w:rPr>
      </w:pPr>
      <w:r w:rsidRPr="001F26F5">
        <w:t xml:space="preserve">Využitie zoznamu, mriežky </w:t>
      </w:r>
      <w:r w:rsidR="00210190">
        <w:t>alebo</w:t>
      </w:r>
      <w:r w:rsidRPr="001F26F5">
        <w:t xml:space="preserve"> podobného </w:t>
      </w:r>
      <w:proofErr w:type="spellStart"/>
      <w:r w:rsidRPr="001F26F5">
        <w:t>widgetu</w:t>
      </w:r>
      <w:proofErr w:type="spellEnd"/>
      <w:r w:rsidRPr="001F26F5">
        <w:t xml:space="preserve"> </w:t>
      </w:r>
      <w:r w:rsidR="002E3299" w:rsidRPr="001F26F5">
        <w:t>s použitím</w:t>
      </w:r>
      <w:r w:rsidRPr="001F26F5">
        <w:t xml:space="preserve"> </w:t>
      </w:r>
      <w:proofErr w:type="spellStart"/>
      <w:r w:rsidRPr="00103DCA">
        <w:rPr>
          <w:i/>
          <w:iCs/>
          <w:highlight w:val="green"/>
        </w:rPr>
        <w:t>RecyclerView</w:t>
      </w:r>
      <w:proofErr w:type="spellEnd"/>
      <w:r w:rsidRPr="00103DCA">
        <w:rPr>
          <w:highlight w:val="green"/>
        </w:rPr>
        <w:t>:</w:t>
      </w:r>
      <w:r w:rsidRPr="001F26F5">
        <w:t xml:space="preserve"> </w:t>
      </w:r>
      <w:r w:rsidR="00D10956" w:rsidRPr="001F26F5">
        <w:rPr>
          <w:bCs/>
          <w:color w:val="00B050"/>
        </w:rPr>
        <w:t>3</w:t>
      </w:r>
      <w:r w:rsidRPr="001F26F5">
        <w:rPr>
          <w:bCs/>
          <w:color w:val="00B050"/>
        </w:rPr>
        <w:t xml:space="preserve"> body</w:t>
      </w:r>
      <w:r w:rsidRPr="001F26F5">
        <w:rPr>
          <w:bCs/>
        </w:rPr>
        <w:t xml:space="preserve"> za každý </w:t>
      </w:r>
      <w:proofErr w:type="spellStart"/>
      <w:r w:rsidRPr="001F26F5">
        <w:rPr>
          <w:bCs/>
          <w:i/>
          <w:iCs/>
        </w:rPr>
        <w:t>widget</w:t>
      </w:r>
      <w:proofErr w:type="spellEnd"/>
      <w:r w:rsidR="00617CB4" w:rsidRPr="001F26F5">
        <w:rPr>
          <w:bCs/>
          <w:i/>
          <w:iCs/>
        </w:rPr>
        <w:t>.</w:t>
      </w:r>
    </w:p>
    <w:p w14:paraId="00000040" w14:textId="087FDD6A" w:rsidR="00607249" w:rsidRPr="001F26F5" w:rsidRDefault="0045616B">
      <w:pPr>
        <w:numPr>
          <w:ilvl w:val="0"/>
          <w:numId w:val="14"/>
        </w:numPr>
        <w:jc w:val="both"/>
        <w:rPr>
          <w:rFonts w:ascii="Calibri" w:eastAsia="Calibri" w:hAnsi="Calibri" w:cs="Calibri"/>
          <w:bCs/>
        </w:rPr>
      </w:pPr>
      <w:r w:rsidRPr="001F26F5">
        <w:t>P</w:t>
      </w:r>
      <w:r w:rsidR="00A2571E" w:rsidRPr="001F26F5">
        <w:t xml:space="preserve">oužitie externého </w:t>
      </w:r>
      <w:proofErr w:type="spellStart"/>
      <w:r w:rsidR="00A2571E" w:rsidRPr="001F26F5">
        <w:t>frameworku</w:t>
      </w:r>
      <w:proofErr w:type="spellEnd"/>
      <w:r w:rsidR="00C45820">
        <w:t xml:space="preserve"> </w:t>
      </w:r>
      <w:r w:rsidR="00A2571E" w:rsidRPr="001F26F5">
        <w:t>/</w:t>
      </w:r>
      <w:r w:rsidR="00C45820">
        <w:t xml:space="preserve"> </w:t>
      </w:r>
      <w:r w:rsidR="00A2571E" w:rsidRPr="00EA7E9C">
        <w:rPr>
          <w:highlight w:val="green"/>
        </w:rPr>
        <w:t>knižnice</w:t>
      </w:r>
      <w:r w:rsidR="00A2571E" w:rsidRPr="001F26F5">
        <w:t xml:space="preserve"> </w:t>
      </w:r>
      <w:r w:rsidR="00FB0961" w:rsidRPr="001F26F5">
        <w:t>–</w:t>
      </w:r>
      <w:r w:rsidR="00A2571E" w:rsidRPr="001F26F5">
        <w:t xml:space="preserve"> </w:t>
      </w:r>
      <w:r w:rsidR="00FB0961" w:rsidRPr="001F26F5">
        <w:rPr>
          <w:color w:val="000000" w:themeColor="text1"/>
        </w:rPr>
        <w:t>max.</w:t>
      </w:r>
      <w:r w:rsidR="00FB0961" w:rsidRPr="001F26F5">
        <w:rPr>
          <w:color w:val="00B050"/>
        </w:rPr>
        <w:t xml:space="preserve"> </w:t>
      </w:r>
      <w:r w:rsidR="00A2571E" w:rsidRPr="001F26F5">
        <w:rPr>
          <w:bCs/>
          <w:color w:val="00B050"/>
        </w:rPr>
        <w:t>4 body</w:t>
      </w:r>
      <w:r w:rsidR="00A2571E" w:rsidRPr="001F26F5">
        <w:rPr>
          <w:bCs/>
        </w:rPr>
        <w:t xml:space="preserve"> za každý</w:t>
      </w:r>
      <w:r w:rsidR="00617CB4" w:rsidRPr="001F26F5">
        <w:rPr>
          <w:bCs/>
        </w:rPr>
        <w:t>.</w:t>
      </w:r>
    </w:p>
    <w:p w14:paraId="00000041" w14:textId="459E55DF" w:rsidR="00607249" w:rsidRPr="001F26F5" w:rsidRDefault="00A2571E">
      <w:pPr>
        <w:numPr>
          <w:ilvl w:val="0"/>
          <w:numId w:val="14"/>
        </w:numPr>
        <w:jc w:val="both"/>
        <w:rPr>
          <w:rFonts w:ascii="Calibri" w:eastAsia="Calibri" w:hAnsi="Calibri" w:cs="Calibri"/>
        </w:rPr>
      </w:pPr>
      <w:r w:rsidRPr="001F26F5">
        <w:t xml:space="preserve">Použitie </w:t>
      </w:r>
      <w:r w:rsidRPr="00EA7E9C">
        <w:rPr>
          <w:highlight w:val="yellow"/>
        </w:rPr>
        <w:t>senzora</w:t>
      </w:r>
      <w:r w:rsidRPr="001F26F5">
        <w:t xml:space="preserve"> </w:t>
      </w:r>
      <w:r w:rsidR="00617CB4" w:rsidRPr="001F26F5">
        <w:t>–</w:t>
      </w:r>
      <w:r w:rsidRPr="001F26F5">
        <w:t xml:space="preserve"> </w:t>
      </w:r>
      <w:r w:rsidR="00617CB4" w:rsidRPr="001F26F5">
        <w:t>max.</w:t>
      </w:r>
      <w:r w:rsidRPr="001F26F5">
        <w:t xml:space="preserve"> </w:t>
      </w:r>
      <w:r w:rsidRPr="001F26F5">
        <w:rPr>
          <w:color w:val="00B050"/>
        </w:rPr>
        <w:t>4 body</w:t>
      </w:r>
      <w:r w:rsidRPr="001F26F5">
        <w:t xml:space="preserve"> za každý</w:t>
      </w:r>
      <w:r w:rsidR="00617CB4" w:rsidRPr="001F26F5">
        <w:t>.</w:t>
      </w:r>
    </w:p>
    <w:p w14:paraId="27A7FF07" w14:textId="77777777" w:rsidR="005076FA" w:rsidRPr="001F26F5" w:rsidRDefault="00A2571E" w:rsidP="005076FA">
      <w:pPr>
        <w:numPr>
          <w:ilvl w:val="0"/>
          <w:numId w:val="14"/>
        </w:numPr>
        <w:jc w:val="both"/>
        <w:rPr>
          <w:rFonts w:ascii="Calibri" w:eastAsia="Calibri" w:hAnsi="Calibri" w:cs="Calibri"/>
        </w:rPr>
      </w:pPr>
      <w:r w:rsidRPr="001F26F5">
        <w:t>Použitie sie</w:t>
      </w:r>
      <w:r w:rsidR="006E37E9" w:rsidRPr="001F26F5">
        <w:t>ťovej komunikácie</w:t>
      </w:r>
      <w:r w:rsidRPr="001F26F5">
        <w:t xml:space="preserve"> </w:t>
      </w:r>
      <w:r w:rsidR="007364BF" w:rsidRPr="001F26F5">
        <w:t>– max.</w:t>
      </w:r>
      <w:r w:rsidRPr="001F26F5">
        <w:t xml:space="preserve"> </w:t>
      </w:r>
      <w:r w:rsidRPr="001F26F5">
        <w:rPr>
          <w:color w:val="00B050"/>
        </w:rPr>
        <w:t>5 bodov</w:t>
      </w:r>
      <w:r w:rsidR="00817FE7" w:rsidRPr="001F26F5">
        <w:t>.</w:t>
      </w:r>
    </w:p>
    <w:p w14:paraId="00000046" w14:textId="08E8BCFF" w:rsidR="00607249" w:rsidRPr="001F26F5" w:rsidRDefault="00C45820" w:rsidP="005076FA">
      <w:pPr>
        <w:numPr>
          <w:ilvl w:val="0"/>
          <w:numId w:val="14"/>
        </w:numPr>
        <w:jc w:val="both"/>
        <w:rPr>
          <w:rFonts w:ascii="Calibri" w:eastAsia="Calibri" w:hAnsi="Calibri" w:cs="Calibri"/>
        </w:rPr>
      </w:pPr>
      <w:r>
        <w:t>Pou</w:t>
      </w:r>
      <w:r w:rsidR="00C347CB" w:rsidRPr="001F26F5">
        <w:t>žívateľské rozhranie</w:t>
      </w:r>
      <w:r w:rsidR="00A2571E" w:rsidRPr="001F26F5">
        <w:t xml:space="preserve"> </w:t>
      </w:r>
      <w:r w:rsidR="00C347CB" w:rsidRPr="001F26F5">
        <w:t xml:space="preserve">– </w:t>
      </w:r>
      <w:r w:rsidR="00A2571E" w:rsidRPr="00EA7E9C">
        <w:rPr>
          <w:highlight w:val="yellow"/>
        </w:rPr>
        <w:t>vytvorenie vlastných štýlov a tém</w:t>
      </w:r>
      <w:r w:rsidR="00A2571E" w:rsidRPr="001F26F5">
        <w:t xml:space="preserve"> </w:t>
      </w:r>
      <w:r w:rsidR="00C347CB" w:rsidRPr="001F26F5">
        <w:t>–</w:t>
      </w:r>
      <w:r w:rsidR="00A2571E" w:rsidRPr="001F26F5">
        <w:t xml:space="preserve"> </w:t>
      </w:r>
      <w:r w:rsidR="00C347CB" w:rsidRPr="001F26F5">
        <w:t xml:space="preserve">max. </w:t>
      </w:r>
      <w:r w:rsidR="00A2571E" w:rsidRPr="001F26F5">
        <w:rPr>
          <w:color w:val="00B050"/>
        </w:rPr>
        <w:t>3 body</w:t>
      </w:r>
      <w:r w:rsidR="005076FA" w:rsidRPr="001F26F5">
        <w:rPr>
          <w:color w:val="000000" w:themeColor="text1"/>
        </w:rPr>
        <w:t>.</w:t>
      </w:r>
    </w:p>
    <w:p w14:paraId="00000047" w14:textId="1B647876" w:rsidR="00607249" w:rsidRPr="001F26F5" w:rsidRDefault="00A2571E">
      <w:pPr>
        <w:numPr>
          <w:ilvl w:val="0"/>
          <w:numId w:val="14"/>
        </w:numPr>
        <w:jc w:val="both"/>
        <w:rPr>
          <w:rFonts w:ascii="Calibri" w:eastAsia="Calibri" w:hAnsi="Calibri" w:cs="Calibri"/>
        </w:rPr>
      </w:pPr>
      <w:r>
        <w:t xml:space="preserve">Dodatočné body za použitie technológie mimo rozsahu </w:t>
      </w:r>
      <w:r w:rsidR="00460792">
        <w:t>pre</w:t>
      </w:r>
      <w:r w:rsidR="34096C41">
        <w:t>d</w:t>
      </w:r>
      <w:r w:rsidR="00460792">
        <w:t>metu</w:t>
      </w:r>
      <w:r w:rsidR="00A2670D">
        <w:t xml:space="preserve">. </w:t>
      </w:r>
      <w:r>
        <w:t>Podmienk</w:t>
      </w:r>
      <w:r w:rsidR="00A2670D">
        <w:t>ou</w:t>
      </w:r>
      <w:r>
        <w:t xml:space="preserve"> je, že daná technológia musí byť zdokumentovaná v priloženej dokumentácii </w:t>
      </w:r>
      <w:r w:rsidR="00A2670D">
        <w:t>–</w:t>
      </w:r>
      <w:r>
        <w:t xml:space="preserve"> </w:t>
      </w:r>
      <w:r w:rsidR="00A2670D">
        <w:t xml:space="preserve">max. </w:t>
      </w:r>
      <w:r w:rsidR="00A2670D" w:rsidRPr="2189AE7C">
        <w:rPr>
          <w:color w:val="00B050"/>
        </w:rPr>
        <w:t>6</w:t>
      </w:r>
      <w:r w:rsidRPr="2189AE7C">
        <w:rPr>
          <w:color w:val="00B050"/>
        </w:rPr>
        <w:t xml:space="preserve"> bod</w:t>
      </w:r>
      <w:r w:rsidR="00A2670D" w:rsidRPr="2189AE7C">
        <w:rPr>
          <w:color w:val="00B050"/>
        </w:rPr>
        <w:t>ov</w:t>
      </w:r>
      <w:r>
        <w:t xml:space="preserve"> </w:t>
      </w:r>
      <w:r w:rsidR="00A2670D">
        <w:t>spolu</w:t>
      </w:r>
      <w:r>
        <w:t>.</w:t>
      </w:r>
      <w:r w:rsidRPr="2189AE7C">
        <w:rPr>
          <w:b/>
          <w:bCs/>
        </w:rPr>
        <w:t xml:space="preserve"> </w:t>
      </w:r>
    </w:p>
    <w:p w14:paraId="00000049" w14:textId="77777777" w:rsidR="00607249" w:rsidRDefault="00A2571E" w:rsidP="00B41641">
      <w:pPr>
        <w:pStyle w:val="Heading2"/>
      </w:pPr>
      <w:bookmarkStart w:id="22" w:name="_mksckx2ge7go" w:colFirst="0" w:colLast="0"/>
      <w:bookmarkEnd w:id="22"/>
      <w:r>
        <w:t>Použitá programátorská technika</w:t>
      </w:r>
    </w:p>
    <w:p w14:paraId="0000004A" w14:textId="3E608D05" w:rsidR="00607249" w:rsidRPr="001F26F5" w:rsidRDefault="00A2571E">
      <w:pPr>
        <w:numPr>
          <w:ilvl w:val="0"/>
          <w:numId w:val="13"/>
        </w:numPr>
      </w:pPr>
      <w:r w:rsidRPr="001F26F5">
        <w:t>Návrh aplikácie, architektúra</w:t>
      </w:r>
      <w:r w:rsidR="00130FC5" w:rsidRPr="001F26F5">
        <w:t>.</w:t>
      </w:r>
    </w:p>
    <w:p w14:paraId="0000004B" w14:textId="1ECD2065" w:rsidR="00607249" w:rsidRPr="001F26F5" w:rsidRDefault="00A2571E">
      <w:pPr>
        <w:numPr>
          <w:ilvl w:val="0"/>
          <w:numId w:val="13"/>
        </w:numPr>
      </w:pPr>
      <w:r w:rsidRPr="001F26F5">
        <w:t>Dodržiavanie zásad kódovania (</w:t>
      </w:r>
      <w:proofErr w:type="spellStart"/>
      <w:r w:rsidRPr="001F26F5">
        <w:rPr>
          <w:i/>
        </w:rPr>
        <w:t>coding</w:t>
      </w:r>
      <w:proofErr w:type="spellEnd"/>
      <w:r w:rsidRPr="001F26F5">
        <w:rPr>
          <w:i/>
        </w:rPr>
        <w:t xml:space="preserve"> </w:t>
      </w:r>
      <w:proofErr w:type="spellStart"/>
      <w:r w:rsidRPr="001F26F5">
        <w:rPr>
          <w:i/>
        </w:rPr>
        <w:t>standards</w:t>
      </w:r>
      <w:proofErr w:type="spellEnd"/>
      <w:r w:rsidRPr="001F26F5">
        <w:t>)</w:t>
      </w:r>
      <w:r w:rsidR="00130FC5" w:rsidRPr="001F26F5">
        <w:t>.</w:t>
      </w:r>
    </w:p>
    <w:p w14:paraId="6F51718D" w14:textId="26E4E3EB" w:rsidR="00BD2520" w:rsidRPr="001F26F5" w:rsidRDefault="006B75E0" w:rsidP="00BD2520">
      <w:pPr>
        <w:numPr>
          <w:ilvl w:val="1"/>
          <w:numId w:val="13"/>
        </w:numPr>
      </w:pPr>
      <w:r w:rsidRPr="001F26F5">
        <w:t xml:space="preserve">Logické </w:t>
      </w:r>
      <w:r w:rsidR="00BD2520" w:rsidRPr="001F26F5">
        <w:t>pomenovanie identifikátorov</w:t>
      </w:r>
      <w:r w:rsidR="0031538C" w:rsidRPr="001F26F5">
        <w:t>,</w:t>
      </w:r>
    </w:p>
    <w:p w14:paraId="54B55A24" w14:textId="6F795B8C" w:rsidR="00BD2520" w:rsidRPr="001F26F5" w:rsidRDefault="00F26590" w:rsidP="00BD2520">
      <w:pPr>
        <w:numPr>
          <w:ilvl w:val="1"/>
          <w:numId w:val="13"/>
        </w:numPr>
      </w:pPr>
      <w:r w:rsidRPr="001F26F5">
        <w:lastRenderedPageBreak/>
        <w:t>Dostato</w:t>
      </w:r>
      <w:r w:rsidR="00007990" w:rsidRPr="001F26F5">
        <w:t>čn</w:t>
      </w:r>
      <w:r w:rsidR="00E10A65" w:rsidRPr="001F26F5">
        <w:t>é</w:t>
      </w:r>
      <w:r w:rsidR="00E10A65" w:rsidRPr="001F26F5">
        <w:rPr>
          <w:lang w:val="en-US"/>
        </w:rPr>
        <w:t xml:space="preserve"> </w:t>
      </w:r>
      <w:r w:rsidR="00E10A65" w:rsidRPr="001F26F5">
        <w:t>komentáre v aplikácii,</w:t>
      </w:r>
    </w:p>
    <w:p w14:paraId="038E6BAB" w14:textId="1F1CC215" w:rsidR="00E10A65" w:rsidRPr="001F26F5" w:rsidRDefault="0098578E" w:rsidP="00BD2520">
      <w:pPr>
        <w:numPr>
          <w:ilvl w:val="1"/>
          <w:numId w:val="13"/>
        </w:numPr>
      </w:pPr>
      <w:r w:rsidRPr="001F26F5">
        <w:t>Ošetrenie výnimiek</w:t>
      </w:r>
      <w:r w:rsidR="0031538C" w:rsidRPr="001F26F5">
        <w:t>,</w:t>
      </w:r>
    </w:p>
    <w:p w14:paraId="1485F4F5" w14:textId="0010C9DD" w:rsidR="0031538C" w:rsidRPr="001F26F5" w:rsidRDefault="0031538C" w:rsidP="00BD2520">
      <w:pPr>
        <w:numPr>
          <w:ilvl w:val="1"/>
          <w:numId w:val="13"/>
        </w:numPr>
      </w:pPr>
      <w:r w:rsidRPr="001F26F5">
        <w:t>Žiadny duplicitný kód a pod.</w:t>
      </w:r>
    </w:p>
    <w:p w14:paraId="0000004C" w14:textId="2AABE06B" w:rsidR="00607249" w:rsidRPr="001F26F5" w:rsidRDefault="00A2571E">
      <w:pPr>
        <w:numPr>
          <w:ilvl w:val="0"/>
          <w:numId w:val="13"/>
        </w:numPr>
      </w:pPr>
      <w:r w:rsidRPr="001F26F5">
        <w:t>Správne uplatnenie princípov OOP</w:t>
      </w:r>
      <w:r w:rsidR="00130FC5" w:rsidRPr="001F26F5">
        <w:t>.</w:t>
      </w:r>
      <w:r w:rsidRPr="001F26F5">
        <w:t xml:space="preserve"> </w:t>
      </w:r>
    </w:p>
    <w:p w14:paraId="0000004D" w14:textId="77777777" w:rsidR="00607249" w:rsidRDefault="00A2571E" w:rsidP="00130FC5">
      <w:pPr>
        <w:pStyle w:val="Heading2"/>
      </w:pPr>
      <w:bookmarkStart w:id="23" w:name="_uvodh9c9a7bb" w:colFirst="0" w:colLast="0"/>
      <w:bookmarkEnd w:id="23"/>
      <w:r>
        <w:t>Dizajn a UX aplikácie</w:t>
      </w:r>
    </w:p>
    <w:p w14:paraId="0000004E" w14:textId="387FDB54" w:rsidR="00607249" w:rsidRPr="001F26F5" w:rsidRDefault="00A2571E">
      <w:pPr>
        <w:numPr>
          <w:ilvl w:val="0"/>
          <w:numId w:val="11"/>
        </w:numPr>
      </w:pPr>
      <w:r w:rsidRPr="001F26F5">
        <w:t>Výsledná aplikácia musí byť intuitívna na používanie</w:t>
      </w:r>
      <w:r w:rsidR="0022359E" w:rsidRPr="001F26F5">
        <w:t>.</w:t>
      </w:r>
    </w:p>
    <w:p w14:paraId="0000004F" w14:textId="77777777" w:rsidR="00607249" w:rsidRPr="001F26F5" w:rsidRDefault="00A2571E">
      <w:pPr>
        <w:numPr>
          <w:ilvl w:val="0"/>
          <w:numId w:val="11"/>
        </w:numPr>
      </w:pPr>
      <w:r w:rsidRPr="001F26F5">
        <w:t>Jednotlivé prvky a vstupné polia musia byť jasne označené.</w:t>
      </w:r>
    </w:p>
    <w:p w14:paraId="00000050" w14:textId="4547EB40" w:rsidR="00607249" w:rsidRPr="001F26F5" w:rsidRDefault="00A2571E">
      <w:pPr>
        <w:numPr>
          <w:ilvl w:val="0"/>
          <w:numId w:val="11"/>
        </w:numPr>
      </w:pPr>
      <w:r w:rsidRPr="001F26F5">
        <w:t>Aplikácia musí mať primerane zložité ovládanie podľa typu riešeného problému.</w:t>
      </w:r>
    </w:p>
    <w:p w14:paraId="00000051" w14:textId="305B3FA5" w:rsidR="00607249" w:rsidRPr="001F26F5" w:rsidRDefault="00A2571E">
      <w:pPr>
        <w:numPr>
          <w:ilvl w:val="0"/>
          <w:numId w:val="11"/>
        </w:numPr>
      </w:pPr>
      <w:r w:rsidRPr="001F26F5">
        <w:t xml:space="preserve">Výsledný dojem z aplikácie </w:t>
      </w:r>
      <w:r w:rsidR="00C57CFF" w:rsidRPr="001F26F5">
        <w:t>–</w:t>
      </w:r>
      <w:r w:rsidRPr="001F26F5">
        <w:t xml:space="preserve"> </w:t>
      </w:r>
      <w:r w:rsidR="000C4A8D">
        <w:t>vz</w:t>
      </w:r>
      <w:r w:rsidR="0056135B">
        <w:t xml:space="preserve">hľad, prepracovanosť, </w:t>
      </w:r>
      <w:r w:rsidRPr="001F26F5">
        <w:t>pohľad používateľa</w:t>
      </w:r>
      <w:r w:rsidR="00374F3C" w:rsidRPr="001F26F5">
        <w:t>.</w:t>
      </w:r>
    </w:p>
    <w:p w14:paraId="00000053" w14:textId="776864C6" w:rsidR="00607249" w:rsidRDefault="00A2571E" w:rsidP="008E72D8">
      <w:pPr>
        <w:pStyle w:val="Heading1"/>
        <w:rPr>
          <w:i/>
          <w:sz w:val="24"/>
          <w:szCs w:val="24"/>
        </w:rPr>
      </w:pPr>
      <w:bookmarkStart w:id="24" w:name="_3gipklv0pjms" w:colFirst="0" w:colLast="0"/>
      <w:bookmarkEnd w:id="24"/>
      <w:r>
        <w:t>Odporúčan</w:t>
      </w:r>
      <w:r w:rsidR="001F26F5">
        <w:t>ia</w:t>
      </w:r>
      <w:r>
        <w:t xml:space="preserve"> </w:t>
      </w:r>
      <w:r w:rsidR="00033E10">
        <w:t xml:space="preserve">pri </w:t>
      </w:r>
      <w:r>
        <w:t>tvorb</w:t>
      </w:r>
      <w:r w:rsidR="00033E10">
        <w:t>e</w:t>
      </w:r>
      <w:r>
        <w:t xml:space="preserve"> zdrojového kódu</w:t>
      </w:r>
    </w:p>
    <w:p w14:paraId="00000055" w14:textId="2B7FD778" w:rsidR="00607249" w:rsidRPr="001F26F5" w:rsidRDefault="00A2571E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 w:rsidRPr="001F26F5">
        <w:rPr>
          <w:color w:val="000000"/>
        </w:rPr>
        <w:t xml:space="preserve">Zdrojový kód </w:t>
      </w:r>
      <w:r w:rsidR="00680E14" w:rsidRPr="001F26F5">
        <w:rPr>
          <w:color w:val="000000"/>
        </w:rPr>
        <w:t xml:space="preserve">by mal byť </w:t>
      </w:r>
      <w:r w:rsidRPr="001F26F5">
        <w:rPr>
          <w:color w:val="000000"/>
        </w:rPr>
        <w:t>okomentovaný (dokumentačné komentáre nad každým verejným typom a štandardné komentáre všade tam, kde je to potrebné na pochopenie funkcionality)</w:t>
      </w:r>
    </w:p>
    <w:p w14:paraId="00000056" w14:textId="14B50D96" w:rsidR="00607249" w:rsidRPr="001F26F5" w:rsidRDefault="00A2571E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 w:rsidRPr="001F26F5">
        <w:rPr>
          <w:color w:val="000000"/>
        </w:rPr>
        <w:t>Vhodn</w:t>
      </w:r>
      <w:r w:rsidR="00680E14" w:rsidRPr="001F26F5">
        <w:rPr>
          <w:color w:val="000000"/>
        </w:rPr>
        <w:t xml:space="preserve">á voľba </w:t>
      </w:r>
      <w:r w:rsidRPr="001F26F5">
        <w:rPr>
          <w:color w:val="000000"/>
        </w:rPr>
        <w:t>názvoslovi</w:t>
      </w:r>
      <w:r w:rsidR="00680E14" w:rsidRPr="001F26F5">
        <w:rPr>
          <w:color w:val="000000"/>
        </w:rPr>
        <w:t>a</w:t>
      </w:r>
      <w:r w:rsidRPr="001F26F5">
        <w:rPr>
          <w:color w:val="000000"/>
        </w:rPr>
        <w:t xml:space="preserve"> identifikátorov a súborov (príklady zlých pomenovaní </w:t>
      </w:r>
      <w:r w:rsidRPr="001F26F5">
        <w:rPr>
          <w:i/>
          <w:color w:val="000000"/>
        </w:rPr>
        <w:t xml:space="preserve">textView1, textView2, button1, </w:t>
      </w:r>
      <w:proofErr w:type="spellStart"/>
      <w:r w:rsidRPr="001F26F5">
        <w:rPr>
          <w:i/>
          <w:color w:val="000000"/>
        </w:rPr>
        <w:t>int</w:t>
      </w:r>
      <w:proofErr w:type="spellEnd"/>
      <w:r w:rsidRPr="001F26F5">
        <w:rPr>
          <w:i/>
          <w:color w:val="000000"/>
        </w:rPr>
        <w:t xml:space="preserve"> K, </w:t>
      </w:r>
      <w:proofErr w:type="spellStart"/>
      <w:r w:rsidRPr="001F26F5">
        <w:rPr>
          <w:i/>
          <w:color w:val="000000"/>
        </w:rPr>
        <w:t>int</w:t>
      </w:r>
      <w:proofErr w:type="spellEnd"/>
      <w:r w:rsidRPr="001F26F5">
        <w:rPr>
          <w:i/>
          <w:color w:val="000000"/>
        </w:rPr>
        <w:t xml:space="preserve"> a, b, c, d,</w:t>
      </w:r>
      <w:r w:rsidRPr="001F26F5">
        <w:rPr>
          <w:color w:val="000000"/>
        </w:rPr>
        <w:t xml:space="preserve"> ...)</w:t>
      </w:r>
    </w:p>
    <w:p w14:paraId="00000058" w14:textId="6EC369B9" w:rsidR="00607249" w:rsidRPr="001F26F5" w:rsidRDefault="00D13DE5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 w:rsidRPr="001F26F5">
        <w:rPr>
          <w:color w:val="000000"/>
        </w:rPr>
        <w:t>Nepoužíva</w:t>
      </w:r>
      <w:r w:rsidR="00A82B07" w:rsidRPr="001F26F5">
        <w:rPr>
          <w:color w:val="000000"/>
        </w:rPr>
        <w:t>ť m</w:t>
      </w:r>
      <w:r w:rsidR="00A2571E" w:rsidRPr="001F26F5">
        <w:rPr>
          <w:color w:val="000000"/>
        </w:rPr>
        <w:t xml:space="preserve">etódy s rovnakým alebo podobným kódom (vytvoriť univerzálny kód, napr. </w:t>
      </w:r>
      <w:r w:rsidR="00A2571E" w:rsidRPr="001F26F5">
        <w:t xml:space="preserve">zoskupiť </w:t>
      </w:r>
      <w:r w:rsidR="00A2571E" w:rsidRPr="001F26F5">
        <w:rPr>
          <w:color w:val="000000"/>
        </w:rPr>
        <w:t>rovnak</w:t>
      </w:r>
      <w:r w:rsidR="00A2571E" w:rsidRPr="001F26F5">
        <w:t>é</w:t>
      </w:r>
      <w:r w:rsidR="00A2571E" w:rsidRPr="001F26F5">
        <w:rPr>
          <w:color w:val="000000"/>
        </w:rPr>
        <w:t xml:space="preserve"> blok</w:t>
      </w:r>
      <w:r w:rsidR="00A2571E" w:rsidRPr="001F26F5">
        <w:t>y</w:t>
      </w:r>
      <w:r w:rsidR="00A2571E" w:rsidRPr="001F26F5">
        <w:rPr>
          <w:color w:val="000000"/>
        </w:rPr>
        <w:t xml:space="preserve"> kód</w:t>
      </w:r>
      <w:r w:rsidR="00A2571E" w:rsidRPr="001F26F5">
        <w:t>u</w:t>
      </w:r>
      <w:r w:rsidR="00A2571E" w:rsidRPr="001F26F5">
        <w:rPr>
          <w:color w:val="000000"/>
        </w:rPr>
        <w:t xml:space="preserve"> </w:t>
      </w:r>
      <w:r w:rsidR="00A2571E" w:rsidRPr="001F26F5">
        <w:t xml:space="preserve">do </w:t>
      </w:r>
      <w:r w:rsidR="00A2571E" w:rsidRPr="001F26F5">
        <w:rPr>
          <w:color w:val="000000"/>
        </w:rPr>
        <w:t xml:space="preserve"> jednej metódy a pod.)</w:t>
      </w:r>
    </w:p>
    <w:p w14:paraId="0000005A" w14:textId="5BACBFD0" w:rsidR="00607249" w:rsidRPr="001F26F5" w:rsidRDefault="00A2571E" w:rsidP="006164D7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 w:rsidRPr="001F26F5">
        <w:rPr>
          <w:color w:val="000000"/>
        </w:rPr>
        <w:t>Dobrý objektový návrh (oddelenie vrstiev, nie všetko vložiť do jednej triedy)</w:t>
      </w:r>
      <w:r w:rsidR="006164D7" w:rsidRPr="001F26F5">
        <w:rPr>
          <w:color w:val="000000"/>
        </w:rPr>
        <w:t xml:space="preserve">. </w:t>
      </w:r>
      <w:r w:rsidRPr="001F26F5">
        <w:t>Dodrž</w:t>
      </w:r>
      <w:r w:rsidR="00FB08D7" w:rsidRPr="001F26F5">
        <w:t>iava</w:t>
      </w:r>
      <w:r w:rsidR="00002442" w:rsidRPr="001F26F5">
        <w:t>nie</w:t>
      </w:r>
      <w:r w:rsidRPr="001F26F5">
        <w:t xml:space="preserve"> princíp</w:t>
      </w:r>
      <w:r w:rsidR="00002442" w:rsidRPr="001F26F5">
        <w:t>u</w:t>
      </w:r>
      <w:r w:rsidRPr="001F26F5">
        <w:t xml:space="preserve"> oddelenia zodpovednosti</w:t>
      </w:r>
      <w:r w:rsidR="00FB08D7" w:rsidRPr="001F26F5">
        <w:t>,</w:t>
      </w:r>
      <w:r w:rsidRPr="001F26F5">
        <w:t xml:space="preserve"> </w:t>
      </w:r>
      <w:proofErr w:type="spellStart"/>
      <w:r w:rsidRPr="001F26F5">
        <w:t>tj</w:t>
      </w:r>
      <w:proofErr w:type="spellEnd"/>
      <w:r w:rsidRPr="001F26F5">
        <w:t>. nepísať celý kód do</w:t>
      </w:r>
      <w:r w:rsidR="00E13EAF" w:rsidRPr="001F26F5">
        <w:t xml:space="preserve"> jednej</w:t>
      </w:r>
      <w:r w:rsidRPr="001F26F5">
        <w:t xml:space="preserve"> </w:t>
      </w:r>
      <w:r w:rsidR="00FB08D7" w:rsidRPr="001F26F5">
        <w:t>triedy</w:t>
      </w:r>
      <w:r w:rsidRPr="001F26F5">
        <w:t xml:space="preserve">. Triedy reprezentujúce UI by mali obsahovať iba logiku, ktorá spracováva interakcie UI a operačného systému. </w:t>
      </w:r>
    </w:p>
    <w:p w14:paraId="0000005B" w14:textId="5C57F5AB" w:rsidR="00607249" w:rsidRPr="001F26F5" w:rsidRDefault="00A2571E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 w:rsidRPr="001F26F5">
        <w:rPr>
          <w:color w:val="000000"/>
        </w:rPr>
        <w:t xml:space="preserve">Optimálny kód, odstránenie nepoužitých premenných, importov, </w:t>
      </w:r>
      <w:r w:rsidR="00936BDB" w:rsidRPr="001F26F5">
        <w:rPr>
          <w:color w:val="000000"/>
        </w:rPr>
        <w:t>a pod.</w:t>
      </w:r>
    </w:p>
    <w:p w14:paraId="0000005C" w14:textId="474B785D" w:rsidR="00607249" w:rsidRPr="001F26F5" w:rsidRDefault="00A2571E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 w:rsidRPr="001F26F5">
        <w:rPr>
          <w:color w:val="000000"/>
        </w:rPr>
        <w:t>Ošetr</w:t>
      </w:r>
      <w:r w:rsidR="00181052" w:rsidRPr="001F26F5">
        <w:rPr>
          <w:color w:val="000000"/>
        </w:rPr>
        <w:t>ovanie</w:t>
      </w:r>
      <w:r w:rsidRPr="001F26F5">
        <w:rPr>
          <w:color w:val="000000"/>
        </w:rPr>
        <w:t xml:space="preserve"> výnimiek (</w:t>
      </w:r>
      <w:r w:rsidR="00181052" w:rsidRPr="001F26F5">
        <w:rPr>
          <w:color w:val="000000"/>
        </w:rPr>
        <w:t xml:space="preserve">aplikácia </w:t>
      </w:r>
      <w:r w:rsidRPr="001F26F5">
        <w:rPr>
          <w:color w:val="000000"/>
        </w:rPr>
        <w:t>nesmie „spadnúť“, ani vyhodiť neošetrenú výnimku)</w:t>
      </w:r>
      <w:r w:rsidR="003507AA" w:rsidRPr="001F26F5">
        <w:rPr>
          <w:color w:val="000000"/>
        </w:rPr>
        <w:t>.</w:t>
      </w:r>
    </w:p>
    <w:p w14:paraId="0000005E" w14:textId="754E1C13" w:rsidR="00607249" w:rsidRPr="001F26F5" w:rsidRDefault="00262980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 w:rsidRPr="001F26F5">
        <w:rPr>
          <w:color w:val="000000"/>
        </w:rPr>
        <w:t>F</w:t>
      </w:r>
      <w:r w:rsidR="00A2571E" w:rsidRPr="001F26F5">
        <w:rPr>
          <w:color w:val="000000"/>
        </w:rPr>
        <w:t>ormátovanie a prehľadnosť zdrojového kódu – používa</w:t>
      </w:r>
      <w:r w:rsidR="003E52D1" w:rsidRPr="001F26F5">
        <w:rPr>
          <w:color w:val="000000"/>
        </w:rPr>
        <w:t>ť</w:t>
      </w:r>
      <w:r w:rsidR="00A2571E" w:rsidRPr="001F26F5">
        <w:rPr>
          <w:color w:val="000000"/>
        </w:rPr>
        <w:t xml:space="preserve"> úpravu formátovania pomocou vývojového prostredia</w:t>
      </w:r>
      <w:r w:rsidR="003E52D1" w:rsidRPr="001F26F5">
        <w:rPr>
          <w:color w:val="000000"/>
        </w:rPr>
        <w:t>.</w:t>
      </w:r>
    </w:p>
    <w:p w14:paraId="0000005F" w14:textId="36F1EC3E" w:rsidR="00607249" w:rsidRPr="001F26F5" w:rsidRDefault="00A2571E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 w:rsidRPr="001F26F5">
        <w:rPr>
          <w:color w:val="000000"/>
        </w:rPr>
        <w:t>Žiadne vulgarizmy v kóde, nielen v komentároch, dialógových oknách,</w:t>
      </w:r>
      <w:r w:rsidR="003E52D1" w:rsidRPr="001F26F5">
        <w:rPr>
          <w:color w:val="000000"/>
        </w:rPr>
        <w:t xml:space="preserve"> notifikáci</w:t>
      </w:r>
      <w:r w:rsidR="005008F5" w:rsidRPr="001F26F5">
        <w:rPr>
          <w:color w:val="000000"/>
        </w:rPr>
        <w:t>ách</w:t>
      </w:r>
      <w:r w:rsidRPr="001F26F5">
        <w:rPr>
          <w:color w:val="000000"/>
        </w:rPr>
        <w:t>, logo</w:t>
      </w:r>
      <w:r w:rsidR="00A94A1C" w:rsidRPr="001F26F5">
        <w:rPr>
          <w:color w:val="000000"/>
        </w:rPr>
        <w:t>vací</w:t>
      </w:r>
      <w:r w:rsidRPr="001F26F5">
        <w:rPr>
          <w:color w:val="000000"/>
        </w:rPr>
        <w:t xml:space="preserve">ch </w:t>
      </w:r>
      <w:r w:rsidR="00A94A1C" w:rsidRPr="001F26F5">
        <w:rPr>
          <w:color w:val="000000"/>
        </w:rPr>
        <w:t xml:space="preserve">súboroch </w:t>
      </w:r>
      <w:r w:rsidRPr="001F26F5">
        <w:rPr>
          <w:color w:val="000000"/>
        </w:rPr>
        <w:t>a pod.</w:t>
      </w:r>
    </w:p>
    <w:p w14:paraId="00000060" w14:textId="66B3A008" w:rsidR="00607249" w:rsidRPr="001F26F5" w:rsidRDefault="00A2571E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 w:rsidRPr="001F26F5">
        <w:rPr>
          <w:color w:val="000000"/>
        </w:rPr>
        <w:t xml:space="preserve">Pomenovanie metód </w:t>
      </w:r>
      <w:r w:rsidR="00A94A1C" w:rsidRPr="001F26F5">
        <w:rPr>
          <w:color w:val="000000"/>
        </w:rPr>
        <w:t xml:space="preserve">a tried </w:t>
      </w:r>
      <w:r w:rsidRPr="001F26F5">
        <w:rPr>
          <w:color w:val="000000"/>
        </w:rPr>
        <w:t xml:space="preserve">stručné, ale výstižné podľa toho, čo </w:t>
      </w:r>
      <w:r w:rsidR="00A94A1C" w:rsidRPr="001F26F5">
        <w:rPr>
          <w:color w:val="000000"/>
        </w:rPr>
        <w:t>je ich úlohou.</w:t>
      </w:r>
    </w:p>
    <w:p w14:paraId="00000061" w14:textId="6AE92DF0" w:rsidR="00607249" w:rsidRPr="001F26F5" w:rsidRDefault="00A2571E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 w:rsidRPr="001F26F5">
        <w:rPr>
          <w:color w:val="000000"/>
        </w:rPr>
        <w:t xml:space="preserve">Ak </w:t>
      </w:r>
      <w:r w:rsidR="00D00F99" w:rsidRPr="001F26F5">
        <w:rPr>
          <w:color w:val="000000"/>
        </w:rPr>
        <w:t xml:space="preserve">je </w:t>
      </w:r>
      <w:r w:rsidRPr="001F26F5">
        <w:rPr>
          <w:color w:val="000000"/>
        </w:rPr>
        <w:t>nejaký kód skopír</w:t>
      </w:r>
      <w:r w:rsidR="00D00F99" w:rsidRPr="001F26F5">
        <w:rPr>
          <w:color w:val="000000"/>
        </w:rPr>
        <w:t>ovaný</w:t>
      </w:r>
      <w:r w:rsidRPr="001F26F5">
        <w:rPr>
          <w:color w:val="000000"/>
        </w:rPr>
        <w:t xml:space="preserve"> z internetu, uv</w:t>
      </w:r>
      <w:r w:rsidR="00A47F03" w:rsidRPr="001F26F5">
        <w:rPr>
          <w:color w:val="000000"/>
        </w:rPr>
        <w:t>ádzať</w:t>
      </w:r>
      <w:r w:rsidRPr="001F26F5">
        <w:rPr>
          <w:color w:val="000000"/>
        </w:rPr>
        <w:t xml:space="preserve"> v komentári zdroj (URL odkaz)</w:t>
      </w:r>
      <w:r w:rsidR="00A47F03" w:rsidRPr="001F26F5">
        <w:rPr>
          <w:color w:val="000000"/>
        </w:rPr>
        <w:t>.</w:t>
      </w:r>
      <w:bookmarkStart w:id="25" w:name="_1ctx0wq46bap" w:colFirst="0" w:colLast="0"/>
      <w:bookmarkEnd w:id="25"/>
    </w:p>
    <w:p w14:paraId="00000063" w14:textId="05055000" w:rsidR="00607249" w:rsidRDefault="00A2571E" w:rsidP="008E72D8">
      <w:pPr>
        <w:pStyle w:val="Heading1"/>
        <w:rPr>
          <w:sz w:val="24"/>
          <w:szCs w:val="24"/>
        </w:rPr>
      </w:pPr>
      <w:bookmarkStart w:id="26" w:name="_idbmr9s645e2" w:colFirst="0" w:colLast="0"/>
      <w:bookmarkEnd w:id="26"/>
      <w:r>
        <w:t>Záverečné upozorneni</w:t>
      </w:r>
      <w:r w:rsidR="00554A04">
        <w:t>a</w:t>
      </w:r>
    </w:p>
    <w:p w14:paraId="00000065" w14:textId="3D5824CA" w:rsidR="00607249" w:rsidRDefault="00A2571E">
      <w:pPr>
        <w:numPr>
          <w:ilvl w:val="0"/>
          <w:numId w:val="12"/>
        </w:numPr>
        <w:jc w:val="both"/>
      </w:pPr>
      <w:r w:rsidRPr="001F26F5">
        <w:t xml:space="preserve">Študent odovzdaním práce </w:t>
      </w:r>
      <w:r w:rsidR="00AB5C9C">
        <w:t>prehlasuje</w:t>
      </w:r>
      <w:r w:rsidRPr="001F26F5">
        <w:t>, že cel</w:t>
      </w:r>
      <w:r w:rsidR="009E018E" w:rsidRPr="001F26F5">
        <w:t>ý projekt</w:t>
      </w:r>
      <w:r w:rsidRPr="001F26F5">
        <w:t xml:space="preserve"> </w:t>
      </w:r>
      <w:r w:rsidR="00AB5C9C" w:rsidRPr="00743FC7">
        <w:t>(</w:t>
      </w:r>
      <w:r w:rsidRPr="001F26F5">
        <w:t>prácu</w:t>
      </w:r>
      <w:r w:rsidR="00AB5C9C">
        <w:t>)</w:t>
      </w:r>
      <w:r w:rsidRPr="001F26F5">
        <w:t xml:space="preserve"> vypracoval samostatne.</w:t>
      </w:r>
    </w:p>
    <w:p w14:paraId="0E3C5537" w14:textId="4F5CF60B" w:rsidR="00B658DB" w:rsidRPr="001F26F5" w:rsidRDefault="00B658DB">
      <w:pPr>
        <w:numPr>
          <w:ilvl w:val="0"/>
          <w:numId w:val="12"/>
        </w:numPr>
        <w:jc w:val="both"/>
      </w:pPr>
      <w:r>
        <w:t>Ak pri vypracovaní projektu použijete nejaký tutoriál</w:t>
      </w:r>
      <w:r w:rsidR="00D800EA">
        <w:t>, je to potrebné v dokumentácii uviesť.</w:t>
      </w:r>
    </w:p>
    <w:p w14:paraId="00000066" w14:textId="77777777" w:rsidR="00607249" w:rsidRPr="001F26F5" w:rsidRDefault="00A2571E">
      <w:pPr>
        <w:numPr>
          <w:ilvl w:val="0"/>
          <w:numId w:val="12"/>
        </w:numPr>
        <w:jc w:val="both"/>
        <w:rPr>
          <w:rFonts w:ascii="Calibri" w:eastAsia="Calibri" w:hAnsi="Calibri" w:cs="Calibri"/>
        </w:rPr>
      </w:pPr>
      <w:r w:rsidRPr="001F26F5">
        <w:t xml:space="preserve">Ak bude odhalený </w:t>
      </w:r>
      <w:r w:rsidRPr="001F26F5">
        <w:rPr>
          <w:b/>
        </w:rPr>
        <w:t>plagiát</w:t>
      </w:r>
      <w:r w:rsidRPr="001F26F5">
        <w:t xml:space="preserve">, bude udelená známka </w:t>
      </w:r>
      <w:proofErr w:type="spellStart"/>
      <w:r w:rsidRPr="001F26F5">
        <w:rPr>
          <w:b/>
          <w:color w:val="FF0000"/>
        </w:rPr>
        <w:t>Fx</w:t>
      </w:r>
      <w:proofErr w:type="spellEnd"/>
      <w:r w:rsidRPr="001F26F5">
        <w:t xml:space="preserve">, </w:t>
      </w:r>
      <w:r w:rsidRPr="001F26F5">
        <w:rPr>
          <w:b/>
        </w:rPr>
        <w:t>bez možnosti opravy</w:t>
      </w:r>
      <w:r w:rsidRPr="001F26F5">
        <w:t xml:space="preserve">. Za plagiát sa bude považovať i časť zdrojových kódov, ktoré budú obsahovať rovnaký alebo </w:t>
      </w:r>
      <w:proofErr w:type="spellStart"/>
      <w:r w:rsidRPr="001F26F5">
        <w:t>refaktorovaný</w:t>
      </w:r>
      <w:proofErr w:type="spellEnd"/>
      <w:r w:rsidRPr="001F26F5">
        <w:t xml:space="preserve"> kód inej práce, resp. dostupný z internetu (zmenené názvy identifikátorov, poradie deklarácie a definície premenných, metód, atď.) – výnimku tvoria časti známych kódov a návrhové vzory (v tomto prípade uveďte zdroj, napr. URL, z ktorého ste čerpali).</w:t>
      </w:r>
    </w:p>
    <w:p w14:paraId="00000067" w14:textId="77777777" w:rsidR="00607249" w:rsidRPr="001F26F5" w:rsidRDefault="00A2571E">
      <w:pPr>
        <w:numPr>
          <w:ilvl w:val="0"/>
          <w:numId w:val="12"/>
        </w:numPr>
        <w:jc w:val="both"/>
      </w:pPr>
      <w:r w:rsidRPr="001F26F5">
        <w:t xml:space="preserve">Práca pred hodnotením prejde kontrolou </w:t>
      </w:r>
      <w:proofErr w:type="spellStart"/>
      <w:r w:rsidRPr="001F26F5">
        <w:t>antiplagiátorskym</w:t>
      </w:r>
      <w:proofErr w:type="spellEnd"/>
      <w:r w:rsidRPr="001F26F5">
        <w:t xml:space="preserve"> systémom.</w:t>
      </w:r>
    </w:p>
    <w:p w14:paraId="0000006A" w14:textId="1F04D02B" w:rsidR="00607249" w:rsidRPr="001F26F5" w:rsidRDefault="00A2571E" w:rsidP="005948AD">
      <w:pPr>
        <w:numPr>
          <w:ilvl w:val="0"/>
          <w:numId w:val="12"/>
        </w:numPr>
        <w:jc w:val="both"/>
      </w:pPr>
      <w:r w:rsidRPr="001F26F5">
        <w:lastRenderedPageBreak/>
        <w:t>V prípade akýchkoľvek nejasností alebo neistoty nás kontaktujte.</w:t>
      </w:r>
    </w:p>
    <w:sectPr w:rsidR="00607249" w:rsidRPr="001F26F5" w:rsidSect="0087556E">
      <w:pgSz w:w="11906" w:h="16838"/>
      <w:pgMar w:top="1417" w:right="1417" w:bottom="1276" w:left="1417" w:header="708" w:footer="708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B7B5F"/>
    <w:multiLevelType w:val="multilevel"/>
    <w:tmpl w:val="9FB45FD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091A5B2E"/>
    <w:multiLevelType w:val="hybridMultilevel"/>
    <w:tmpl w:val="5EC8863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D45892"/>
    <w:multiLevelType w:val="multilevel"/>
    <w:tmpl w:val="08BA15E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11756619"/>
    <w:multiLevelType w:val="multilevel"/>
    <w:tmpl w:val="44FABA1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15370D0A"/>
    <w:multiLevelType w:val="multilevel"/>
    <w:tmpl w:val="FFFFFFFF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174B5870"/>
    <w:multiLevelType w:val="multilevel"/>
    <w:tmpl w:val="38E28DD4"/>
    <w:lvl w:ilvl="0">
      <w:start w:val="1"/>
      <w:numFmt w:val="decimal"/>
      <w:lvlText w:val="%1.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6314C86"/>
    <w:multiLevelType w:val="hybridMultilevel"/>
    <w:tmpl w:val="85E8BDDC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D0760B"/>
    <w:multiLevelType w:val="multilevel"/>
    <w:tmpl w:val="FFFFFFFF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" w15:restartNumberingAfterBreak="0">
    <w:nsid w:val="30E16EFC"/>
    <w:multiLevelType w:val="multilevel"/>
    <w:tmpl w:val="07EC4AA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9" w15:restartNumberingAfterBreak="0">
    <w:nsid w:val="327A2F37"/>
    <w:multiLevelType w:val="multilevel"/>
    <w:tmpl w:val="29B8CAE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0" w15:restartNumberingAfterBreak="0">
    <w:nsid w:val="32BA4352"/>
    <w:multiLevelType w:val="multilevel"/>
    <w:tmpl w:val="08BA15E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365C1C58"/>
    <w:multiLevelType w:val="hybridMultilevel"/>
    <w:tmpl w:val="1CA082C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0E2D57"/>
    <w:multiLevelType w:val="multilevel"/>
    <w:tmpl w:val="FFFFFFFF"/>
    <w:lvl w:ilvl="0">
      <w:start w:val="1"/>
      <w:numFmt w:val="decimal"/>
      <w:lvlText w:val="%1.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-"/>
      <w:lvlJc w:val="left"/>
      <w:pPr>
        <w:ind w:left="1440" w:hanging="360"/>
      </w:pPr>
      <w:rPr>
        <w:rFonts w:ascii="Calibri" w:eastAsia="Calibri" w:hAnsi="Calibri" w:cs="Calibri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44F40E5E"/>
    <w:multiLevelType w:val="multilevel"/>
    <w:tmpl w:val="97447AFA"/>
    <w:lvl w:ilvl="0">
      <w:start w:val="1"/>
      <w:numFmt w:val="decimal"/>
      <w:lvlText w:val="%1.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45865A8F"/>
    <w:multiLevelType w:val="multilevel"/>
    <w:tmpl w:val="EF4271B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5" w15:restartNumberingAfterBreak="0">
    <w:nsid w:val="4A0A2EB1"/>
    <w:multiLevelType w:val="multilevel"/>
    <w:tmpl w:val="08BA15E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50B31F6F"/>
    <w:multiLevelType w:val="multilevel"/>
    <w:tmpl w:val="44FABA1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7" w15:restartNumberingAfterBreak="0">
    <w:nsid w:val="50C010AA"/>
    <w:multiLevelType w:val="multilevel"/>
    <w:tmpl w:val="08BA15E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8" w15:restartNumberingAfterBreak="0">
    <w:nsid w:val="52490B8D"/>
    <w:multiLevelType w:val="multilevel"/>
    <w:tmpl w:val="FFFFFFFF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9" w15:restartNumberingAfterBreak="0">
    <w:nsid w:val="55B84CE8"/>
    <w:multiLevelType w:val="multilevel"/>
    <w:tmpl w:val="E79CE9D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0" w15:restartNumberingAfterBreak="0">
    <w:nsid w:val="5CF4463B"/>
    <w:multiLevelType w:val="multilevel"/>
    <w:tmpl w:val="28ACBFC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1" w15:restartNumberingAfterBreak="0">
    <w:nsid w:val="5DD325F0"/>
    <w:multiLevelType w:val="multilevel"/>
    <w:tmpl w:val="44FABA1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2" w15:restartNumberingAfterBreak="0">
    <w:nsid w:val="63366217"/>
    <w:multiLevelType w:val="multilevel"/>
    <w:tmpl w:val="FFFFFFFF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3" w15:restartNumberingAfterBreak="0">
    <w:nsid w:val="72BE21E9"/>
    <w:multiLevelType w:val="multilevel"/>
    <w:tmpl w:val="44FABA1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4" w15:restartNumberingAfterBreak="0">
    <w:nsid w:val="7F0C4842"/>
    <w:multiLevelType w:val="multilevel"/>
    <w:tmpl w:val="A7F4A424"/>
    <w:lvl w:ilvl="0">
      <w:start w:val="1"/>
      <w:numFmt w:val="decimal"/>
      <w:lvlText w:val="%1.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-"/>
      <w:lvlJc w:val="left"/>
      <w:pPr>
        <w:ind w:left="1440" w:hanging="360"/>
      </w:pPr>
      <w:rPr>
        <w:rFonts w:ascii="Calibri" w:eastAsia="Calibri" w:hAnsi="Calibri" w:cs="Calibri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1149129691">
    <w:abstractNumId w:val="24"/>
  </w:num>
  <w:num w:numId="2" w16cid:durableId="1986665174">
    <w:abstractNumId w:val="9"/>
  </w:num>
  <w:num w:numId="3" w16cid:durableId="922838916">
    <w:abstractNumId w:val="14"/>
  </w:num>
  <w:num w:numId="4" w16cid:durableId="418210033">
    <w:abstractNumId w:val="0"/>
  </w:num>
  <w:num w:numId="5" w16cid:durableId="1605386390">
    <w:abstractNumId w:val="20"/>
  </w:num>
  <w:num w:numId="6" w16cid:durableId="1299335163">
    <w:abstractNumId w:val="5"/>
  </w:num>
  <w:num w:numId="7" w16cid:durableId="288825948">
    <w:abstractNumId w:val="8"/>
  </w:num>
  <w:num w:numId="8" w16cid:durableId="916212632">
    <w:abstractNumId w:val="13"/>
  </w:num>
  <w:num w:numId="9" w16cid:durableId="1384983683">
    <w:abstractNumId w:val="12"/>
  </w:num>
  <w:num w:numId="10" w16cid:durableId="1967461966">
    <w:abstractNumId w:val="4"/>
  </w:num>
  <w:num w:numId="11" w16cid:durableId="1225483905">
    <w:abstractNumId w:val="22"/>
  </w:num>
  <w:num w:numId="12" w16cid:durableId="1409644751">
    <w:abstractNumId w:val="18"/>
  </w:num>
  <w:num w:numId="13" w16cid:durableId="1986010084">
    <w:abstractNumId w:val="16"/>
  </w:num>
  <w:num w:numId="14" w16cid:durableId="1928539182">
    <w:abstractNumId w:val="2"/>
  </w:num>
  <w:num w:numId="15" w16cid:durableId="81344479">
    <w:abstractNumId w:val="7"/>
  </w:num>
  <w:num w:numId="16" w16cid:durableId="888759466">
    <w:abstractNumId w:val="19"/>
  </w:num>
  <w:num w:numId="17" w16cid:durableId="254637215">
    <w:abstractNumId w:val="6"/>
  </w:num>
  <w:num w:numId="18" w16cid:durableId="726028227">
    <w:abstractNumId w:val="17"/>
  </w:num>
  <w:num w:numId="19" w16cid:durableId="497118112">
    <w:abstractNumId w:val="1"/>
  </w:num>
  <w:num w:numId="20" w16cid:durableId="1223173944">
    <w:abstractNumId w:val="11"/>
  </w:num>
  <w:num w:numId="21" w16cid:durableId="1529877615">
    <w:abstractNumId w:val="15"/>
  </w:num>
  <w:num w:numId="22" w16cid:durableId="89400916">
    <w:abstractNumId w:val="10"/>
  </w:num>
  <w:num w:numId="23" w16cid:durableId="857698504">
    <w:abstractNumId w:val="21"/>
  </w:num>
  <w:num w:numId="24" w16cid:durableId="1699812875">
    <w:abstractNumId w:val="3"/>
  </w:num>
  <w:num w:numId="25" w16cid:durableId="284501950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3MzWwNLS0BHJMLZR0lIJTi4sz8/NACgxrAal2szUsAAAA"/>
  </w:docVars>
  <w:rsids>
    <w:rsidRoot w:val="00B9340E"/>
    <w:rsid w:val="00002442"/>
    <w:rsid w:val="00002BB6"/>
    <w:rsid w:val="00005FA8"/>
    <w:rsid w:val="0000795B"/>
    <w:rsid w:val="00007990"/>
    <w:rsid w:val="000149E9"/>
    <w:rsid w:val="00017B65"/>
    <w:rsid w:val="0002238F"/>
    <w:rsid w:val="000243B4"/>
    <w:rsid w:val="00033E10"/>
    <w:rsid w:val="000345C1"/>
    <w:rsid w:val="0003688D"/>
    <w:rsid w:val="00036A8F"/>
    <w:rsid w:val="00037A03"/>
    <w:rsid w:val="000470FE"/>
    <w:rsid w:val="000550F3"/>
    <w:rsid w:val="00056BD7"/>
    <w:rsid w:val="000609B4"/>
    <w:rsid w:val="000809D1"/>
    <w:rsid w:val="0008386E"/>
    <w:rsid w:val="00085B46"/>
    <w:rsid w:val="00092A61"/>
    <w:rsid w:val="000B1E45"/>
    <w:rsid w:val="000C4A8D"/>
    <w:rsid w:val="00100E40"/>
    <w:rsid w:val="001021B9"/>
    <w:rsid w:val="00102B86"/>
    <w:rsid w:val="00103DCA"/>
    <w:rsid w:val="00121F1D"/>
    <w:rsid w:val="001267DE"/>
    <w:rsid w:val="00130FC5"/>
    <w:rsid w:val="00134CC7"/>
    <w:rsid w:val="00137D68"/>
    <w:rsid w:val="001403E9"/>
    <w:rsid w:val="0015625B"/>
    <w:rsid w:val="00160793"/>
    <w:rsid w:val="00166683"/>
    <w:rsid w:val="00171565"/>
    <w:rsid w:val="00172AE1"/>
    <w:rsid w:val="00175E15"/>
    <w:rsid w:val="00177DE0"/>
    <w:rsid w:val="00181052"/>
    <w:rsid w:val="001828B6"/>
    <w:rsid w:val="00194DA7"/>
    <w:rsid w:val="001A7252"/>
    <w:rsid w:val="001C1E55"/>
    <w:rsid w:val="001C505D"/>
    <w:rsid w:val="001C6129"/>
    <w:rsid w:val="001D5503"/>
    <w:rsid w:val="001D723D"/>
    <w:rsid w:val="001E04DD"/>
    <w:rsid w:val="001E3724"/>
    <w:rsid w:val="001F26F5"/>
    <w:rsid w:val="001F45D2"/>
    <w:rsid w:val="001F74D9"/>
    <w:rsid w:val="00200BFF"/>
    <w:rsid w:val="002065BD"/>
    <w:rsid w:val="00206909"/>
    <w:rsid w:val="00207D20"/>
    <w:rsid w:val="00210190"/>
    <w:rsid w:val="0022124F"/>
    <w:rsid w:val="0022359E"/>
    <w:rsid w:val="00224A54"/>
    <w:rsid w:val="002325E0"/>
    <w:rsid w:val="00236BD6"/>
    <w:rsid w:val="00245741"/>
    <w:rsid w:val="002500ED"/>
    <w:rsid w:val="00251824"/>
    <w:rsid w:val="00253093"/>
    <w:rsid w:val="0025432F"/>
    <w:rsid w:val="00262980"/>
    <w:rsid w:val="00263DBC"/>
    <w:rsid w:val="00277F70"/>
    <w:rsid w:val="00283C59"/>
    <w:rsid w:val="0028518E"/>
    <w:rsid w:val="002A2074"/>
    <w:rsid w:val="002B330B"/>
    <w:rsid w:val="002E2AC5"/>
    <w:rsid w:val="002E3143"/>
    <w:rsid w:val="002E3299"/>
    <w:rsid w:val="002F4CC6"/>
    <w:rsid w:val="002F5FAD"/>
    <w:rsid w:val="002F76A7"/>
    <w:rsid w:val="00310508"/>
    <w:rsid w:val="00314905"/>
    <w:rsid w:val="0031538C"/>
    <w:rsid w:val="00327568"/>
    <w:rsid w:val="0033566E"/>
    <w:rsid w:val="003373E2"/>
    <w:rsid w:val="0034793A"/>
    <w:rsid w:val="003507AA"/>
    <w:rsid w:val="00351F1C"/>
    <w:rsid w:val="00353015"/>
    <w:rsid w:val="00353E8E"/>
    <w:rsid w:val="003549F1"/>
    <w:rsid w:val="00370999"/>
    <w:rsid w:val="00373F62"/>
    <w:rsid w:val="00374F3C"/>
    <w:rsid w:val="003843AC"/>
    <w:rsid w:val="00387537"/>
    <w:rsid w:val="003A197F"/>
    <w:rsid w:val="003B0B52"/>
    <w:rsid w:val="003B7EEC"/>
    <w:rsid w:val="003C1110"/>
    <w:rsid w:val="003C5921"/>
    <w:rsid w:val="003D13F5"/>
    <w:rsid w:val="003E52D1"/>
    <w:rsid w:val="003F049B"/>
    <w:rsid w:val="003F7C24"/>
    <w:rsid w:val="00402E96"/>
    <w:rsid w:val="00404557"/>
    <w:rsid w:val="00406F6D"/>
    <w:rsid w:val="00424662"/>
    <w:rsid w:val="004246DC"/>
    <w:rsid w:val="00427753"/>
    <w:rsid w:val="00436902"/>
    <w:rsid w:val="00443DF4"/>
    <w:rsid w:val="0045616B"/>
    <w:rsid w:val="00460792"/>
    <w:rsid w:val="00473121"/>
    <w:rsid w:val="00473650"/>
    <w:rsid w:val="00473EBB"/>
    <w:rsid w:val="00474B8E"/>
    <w:rsid w:val="00474F7B"/>
    <w:rsid w:val="00477254"/>
    <w:rsid w:val="00486E41"/>
    <w:rsid w:val="00491644"/>
    <w:rsid w:val="0049759F"/>
    <w:rsid w:val="004977E8"/>
    <w:rsid w:val="004B1F6D"/>
    <w:rsid w:val="004C3057"/>
    <w:rsid w:val="004D349F"/>
    <w:rsid w:val="004D6868"/>
    <w:rsid w:val="005008F5"/>
    <w:rsid w:val="00506ABB"/>
    <w:rsid w:val="005076FA"/>
    <w:rsid w:val="0051071C"/>
    <w:rsid w:val="00516CF2"/>
    <w:rsid w:val="005177F1"/>
    <w:rsid w:val="00521BEF"/>
    <w:rsid w:val="005236A2"/>
    <w:rsid w:val="00536E0B"/>
    <w:rsid w:val="0054012D"/>
    <w:rsid w:val="0054302E"/>
    <w:rsid w:val="00554A04"/>
    <w:rsid w:val="00556B2A"/>
    <w:rsid w:val="0056135B"/>
    <w:rsid w:val="00561482"/>
    <w:rsid w:val="00566A97"/>
    <w:rsid w:val="0056769B"/>
    <w:rsid w:val="00580AC2"/>
    <w:rsid w:val="00581BEB"/>
    <w:rsid w:val="00583850"/>
    <w:rsid w:val="005948AD"/>
    <w:rsid w:val="005A0ACB"/>
    <w:rsid w:val="005A205B"/>
    <w:rsid w:val="005A742C"/>
    <w:rsid w:val="005B3E84"/>
    <w:rsid w:val="005B6433"/>
    <w:rsid w:val="005C0044"/>
    <w:rsid w:val="005C59D9"/>
    <w:rsid w:val="005D1ABC"/>
    <w:rsid w:val="005D7913"/>
    <w:rsid w:val="005E1D53"/>
    <w:rsid w:val="005E4978"/>
    <w:rsid w:val="005F6071"/>
    <w:rsid w:val="00603134"/>
    <w:rsid w:val="00607249"/>
    <w:rsid w:val="006132CA"/>
    <w:rsid w:val="006163F5"/>
    <w:rsid w:val="006164D7"/>
    <w:rsid w:val="00617267"/>
    <w:rsid w:val="00617CB4"/>
    <w:rsid w:val="006279CE"/>
    <w:rsid w:val="006303DD"/>
    <w:rsid w:val="006365C6"/>
    <w:rsid w:val="00644D1F"/>
    <w:rsid w:val="00665946"/>
    <w:rsid w:val="0066632F"/>
    <w:rsid w:val="00667EA5"/>
    <w:rsid w:val="006713E4"/>
    <w:rsid w:val="00680E14"/>
    <w:rsid w:val="006813C3"/>
    <w:rsid w:val="0069050D"/>
    <w:rsid w:val="00690576"/>
    <w:rsid w:val="0069182A"/>
    <w:rsid w:val="006A274D"/>
    <w:rsid w:val="006A2D9B"/>
    <w:rsid w:val="006A5B31"/>
    <w:rsid w:val="006A755B"/>
    <w:rsid w:val="006B1716"/>
    <w:rsid w:val="006B75E0"/>
    <w:rsid w:val="006C6B48"/>
    <w:rsid w:val="006D6309"/>
    <w:rsid w:val="006E37E9"/>
    <w:rsid w:val="006E674F"/>
    <w:rsid w:val="006F189F"/>
    <w:rsid w:val="0070214C"/>
    <w:rsid w:val="00704057"/>
    <w:rsid w:val="00705793"/>
    <w:rsid w:val="00712FAB"/>
    <w:rsid w:val="00720051"/>
    <w:rsid w:val="00722D46"/>
    <w:rsid w:val="007242BA"/>
    <w:rsid w:val="007304C5"/>
    <w:rsid w:val="007364BF"/>
    <w:rsid w:val="00743FC7"/>
    <w:rsid w:val="00750FAD"/>
    <w:rsid w:val="0078396F"/>
    <w:rsid w:val="00784E8A"/>
    <w:rsid w:val="00796F15"/>
    <w:rsid w:val="007A1E9D"/>
    <w:rsid w:val="007A6E3F"/>
    <w:rsid w:val="007B3880"/>
    <w:rsid w:val="007B7828"/>
    <w:rsid w:val="007E278A"/>
    <w:rsid w:val="007E59F1"/>
    <w:rsid w:val="007E7A85"/>
    <w:rsid w:val="007F5A7B"/>
    <w:rsid w:val="007F67AF"/>
    <w:rsid w:val="00805560"/>
    <w:rsid w:val="00817FE7"/>
    <w:rsid w:val="008233FE"/>
    <w:rsid w:val="00827A5D"/>
    <w:rsid w:val="00834CC9"/>
    <w:rsid w:val="00842E23"/>
    <w:rsid w:val="00844113"/>
    <w:rsid w:val="008442AB"/>
    <w:rsid w:val="00851208"/>
    <w:rsid w:val="00856E2B"/>
    <w:rsid w:val="00871A77"/>
    <w:rsid w:val="0087556E"/>
    <w:rsid w:val="008965CC"/>
    <w:rsid w:val="008A64C6"/>
    <w:rsid w:val="008B269B"/>
    <w:rsid w:val="008B4560"/>
    <w:rsid w:val="008B4B9C"/>
    <w:rsid w:val="008C30C3"/>
    <w:rsid w:val="008D35BA"/>
    <w:rsid w:val="008E32A6"/>
    <w:rsid w:val="008E72D8"/>
    <w:rsid w:val="009006A9"/>
    <w:rsid w:val="009161E6"/>
    <w:rsid w:val="00924340"/>
    <w:rsid w:val="00930AAB"/>
    <w:rsid w:val="00936B7D"/>
    <w:rsid w:val="00936BDB"/>
    <w:rsid w:val="009416DC"/>
    <w:rsid w:val="0094199A"/>
    <w:rsid w:val="00953A7D"/>
    <w:rsid w:val="0095571E"/>
    <w:rsid w:val="00961B04"/>
    <w:rsid w:val="00972647"/>
    <w:rsid w:val="009754BD"/>
    <w:rsid w:val="00981EF4"/>
    <w:rsid w:val="009828DF"/>
    <w:rsid w:val="00985374"/>
    <w:rsid w:val="0098578E"/>
    <w:rsid w:val="009906C3"/>
    <w:rsid w:val="009946E4"/>
    <w:rsid w:val="009A3ECC"/>
    <w:rsid w:val="009B43E3"/>
    <w:rsid w:val="009B509D"/>
    <w:rsid w:val="009B62BC"/>
    <w:rsid w:val="009C3F0B"/>
    <w:rsid w:val="009D4788"/>
    <w:rsid w:val="009E018E"/>
    <w:rsid w:val="00A02A56"/>
    <w:rsid w:val="00A04B8E"/>
    <w:rsid w:val="00A06901"/>
    <w:rsid w:val="00A10D0E"/>
    <w:rsid w:val="00A2571E"/>
    <w:rsid w:val="00A2670D"/>
    <w:rsid w:val="00A321CC"/>
    <w:rsid w:val="00A4535E"/>
    <w:rsid w:val="00A47F03"/>
    <w:rsid w:val="00A5427C"/>
    <w:rsid w:val="00A55C19"/>
    <w:rsid w:val="00A7203E"/>
    <w:rsid w:val="00A76DD2"/>
    <w:rsid w:val="00A8247E"/>
    <w:rsid w:val="00A82B07"/>
    <w:rsid w:val="00A83C2A"/>
    <w:rsid w:val="00A94A1C"/>
    <w:rsid w:val="00A95326"/>
    <w:rsid w:val="00AA1E64"/>
    <w:rsid w:val="00AA284A"/>
    <w:rsid w:val="00AB5C9C"/>
    <w:rsid w:val="00AC7F40"/>
    <w:rsid w:val="00AE3E86"/>
    <w:rsid w:val="00AF16E2"/>
    <w:rsid w:val="00AF3D0D"/>
    <w:rsid w:val="00B0269A"/>
    <w:rsid w:val="00B12057"/>
    <w:rsid w:val="00B41641"/>
    <w:rsid w:val="00B459A7"/>
    <w:rsid w:val="00B5241F"/>
    <w:rsid w:val="00B5321C"/>
    <w:rsid w:val="00B54B01"/>
    <w:rsid w:val="00B658DB"/>
    <w:rsid w:val="00B76F4A"/>
    <w:rsid w:val="00B87638"/>
    <w:rsid w:val="00B9340E"/>
    <w:rsid w:val="00B95162"/>
    <w:rsid w:val="00BA00D5"/>
    <w:rsid w:val="00BA5977"/>
    <w:rsid w:val="00BA7616"/>
    <w:rsid w:val="00BB3B8E"/>
    <w:rsid w:val="00BC1434"/>
    <w:rsid w:val="00BC5C1F"/>
    <w:rsid w:val="00BC6AC7"/>
    <w:rsid w:val="00BD09EE"/>
    <w:rsid w:val="00BD2520"/>
    <w:rsid w:val="00BE7DF7"/>
    <w:rsid w:val="00BF3DEB"/>
    <w:rsid w:val="00BF4120"/>
    <w:rsid w:val="00BF4C6D"/>
    <w:rsid w:val="00C00417"/>
    <w:rsid w:val="00C059CE"/>
    <w:rsid w:val="00C1667D"/>
    <w:rsid w:val="00C33428"/>
    <w:rsid w:val="00C347CB"/>
    <w:rsid w:val="00C416F1"/>
    <w:rsid w:val="00C44631"/>
    <w:rsid w:val="00C45820"/>
    <w:rsid w:val="00C4631D"/>
    <w:rsid w:val="00C5090D"/>
    <w:rsid w:val="00C51B74"/>
    <w:rsid w:val="00C57CFF"/>
    <w:rsid w:val="00C62BA3"/>
    <w:rsid w:val="00C63646"/>
    <w:rsid w:val="00C64CF1"/>
    <w:rsid w:val="00C8462F"/>
    <w:rsid w:val="00C86B3C"/>
    <w:rsid w:val="00C937CA"/>
    <w:rsid w:val="00CB494D"/>
    <w:rsid w:val="00CC38B9"/>
    <w:rsid w:val="00CC73D9"/>
    <w:rsid w:val="00CD50DE"/>
    <w:rsid w:val="00CD514B"/>
    <w:rsid w:val="00CD5BB3"/>
    <w:rsid w:val="00CD74DE"/>
    <w:rsid w:val="00CD7F49"/>
    <w:rsid w:val="00CE10B6"/>
    <w:rsid w:val="00CE3EB6"/>
    <w:rsid w:val="00CF2562"/>
    <w:rsid w:val="00CF5240"/>
    <w:rsid w:val="00CF7C40"/>
    <w:rsid w:val="00D00F99"/>
    <w:rsid w:val="00D10956"/>
    <w:rsid w:val="00D13542"/>
    <w:rsid w:val="00D13DE5"/>
    <w:rsid w:val="00D24BDA"/>
    <w:rsid w:val="00D27B6E"/>
    <w:rsid w:val="00D323C3"/>
    <w:rsid w:val="00D42190"/>
    <w:rsid w:val="00D45533"/>
    <w:rsid w:val="00D52655"/>
    <w:rsid w:val="00D55B41"/>
    <w:rsid w:val="00D6472E"/>
    <w:rsid w:val="00D74EAD"/>
    <w:rsid w:val="00D75518"/>
    <w:rsid w:val="00D77B69"/>
    <w:rsid w:val="00D800EA"/>
    <w:rsid w:val="00D90FF2"/>
    <w:rsid w:val="00D93E19"/>
    <w:rsid w:val="00D94D1E"/>
    <w:rsid w:val="00DB4F26"/>
    <w:rsid w:val="00DC09D2"/>
    <w:rsid w:val="00DC3D6B"/>
    <w:rsid w:val="00DD1B4B"/>
    <w:rsid w:val="00DD1E31"/>
    <w:rsid w:val="00DE1975"/>
    <w:rsid w:val="00E10A65"/>
    <w:rsid w:val="00E13EAF"/>
    <w:rsid w:val="00E2174D"/>
    <w:rsid w:val="00E23271"/>
    <w:rsid w:val="00E43DDE"/>
    <w:rsid w:val="00E47E81"/>
    <w:rsid w:val="00E54F26"/>
    <w:rsid w:val="00E67AD5"/>
    <w:rsid w:val="00E7080B"/>
    <w:rsid w:val="00E7564A"/>
    <w:rsid w:val="00E776EA"/>
    <w:rsid w:val="00E80DF6"/>
    <w:rsid w:val="00E873AC"/>
    <w:rsid w:val="00E9586D"/>
    <w:rsid w:val="00EA4AF3"/>
    <w:rsid w:val="00EA5A44"/>
    <w:rsid w:val="00EA7E9C"/>
    <w:rsid w:val="00EB2558"/>
    <w:rsid w:val="00EB50B4"/>
    <w:rsid w:val="00ED43BD"/>
    <w:rsid w:val="00EE3E1D"/>
    <w:rsid w:val="00EF2F65"/>
    <w:rsid w:val="00EF4AD1"/>
    <w:rsid w:val="00EF5287"/>
    <w:rsid w:val="00F079BA"/>
    <w:rsid w:val="00F143A6"/>
    <w:rsid w:val="00F202FB"/>
    <w:rsid w:val="00F26590"/>
    <w:rsid w:val="00F27BF5"/>
    <w:rsid w:val="00F30A05"/>
    <w:rsid w:val="00F32D3A"/>
    <w:rsid w:val="00F348F5"/>
    <w:rsid w:val="00F34F74"/>
    <w:rsid w:val="00F369DA"/>
    <w:rsid w:val="00F36A2A"/>
    <w:rsid w:val="00F372D5"/>
    <w:rsid w:val="00F421FF"/>
    <w:rsid w:val="00F467C5"/>
    <w:rsid w:val="00F47DFC"/>
    <w:rsid w:val="00F52E48"/>
    <w:rsid w:val="00F8126C"/>
    <w:rsid w:val="00F9047A"/>
    <w:rsid w:val="00FA5039"/>
    <w:rsid w:val="00FA7CF7"/>
    <w:rsid w:val="00FB08D7"/>
    <w:rsid w:val="00FB0961"/>
    <w:rsid w:val="00FB4F97"/>
    <w:rsid w:val="00FB5DCB"/>
    <w:rsid w:val="00FD2AAD"/>
    <w:rsid w:val="00FD3039"/>
    <w:rsid w:val="00FE69F5"/>
    <w:rsid w:val="2189AE7C"/>
    <w:rsid w:val="34096C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8F8801"/>
  <w15:docId w15:val="{303D4672-D984-402D-BC90-B9A0654ED4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sk-SK" w:eastAsia="ja-JP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72AE1"/>
    <w:pPr>
      <w:ind w:left="720"/>
      <w:contextualSpacing/>
    </w:pPr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windows-125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35903538566E84AA279925745D63787" ma:contentTypeVersion="2" ma:contentTypeDescription="Umožňuje vytvoriť nový dokument." ma:contentTypeScope="" ma:versionID="90bdf00ed6ec45b7b428e18db854b3a9">
  <xsd:schema xmlns:xsd="http://www.w3.org/2001/XMLSchema" xmlns:xs="http://www.w3.org/2001/XMLSchema" xmlns:p="http://schemas.microsoft.com/office/2006/metadata/properties" xmlns:ns2="48461e5d-0f15-48f5-b6f1-5265dba7308a" targetNamespace="http://schemas.microsoft.com/office/2006/metadata/properties" ma:root="true" ma:fieldsID="513dd29467bc08aef4f3c3677d5fe20a" ns2:_="">
    <xsd:import namespace="48461e5d-0f15-48f5-b6f1-5265dba730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461e5d-0f15-48f5-b6f1-5265dba7308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B084446-76DC-4C91-AB7E-E9F70D45A5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461e5d-0f15-48f5-b6f1-5265dba730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69DC1A9-8A6D-45B8-A11B-96A2701E34B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89AF1B5-1AF1-493B-9DE7-C3E54F226FC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8</TotalTime>
  <Pages>5</Pages>
  <Words>1359</Words>
  <Characters>7751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oš Gorný</dc:creator>
  <cp:keywords/>
  <dc:description/>
  <cp:lastModifiedBy>Maroš Gorný</cp:lastModifiedBy>
  <cp:revision>1</cp:revision>
  <dcterms:created xsi:type="dcterms:W3CDTF">2021-03-05T13:37:00Z</dcterms:created>
  <dcterms:modified xsi:type="dcterms:W3CDTF">2022-06-17T0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5903538566E84AA279925745D63787</vt:lpwstr>
  </property>
</Properties>
</file>